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60"/>
        <w:gridCol w:w="7158"/>
      </w:tblGrid>
      <w:tr w:rsidR="0037074A" w:rsidRPr="0037074A" w:rsidTr="00B135F2">
        <w:tc>
          <w:tcPr>
            <w:tcW w:w="0" w:type="auto"/>
            <w:shd w:val="clear" w:color="auto" w:fill="auto"/>
          </w:tcPr>
          <w:p w:rsidR="0037074A" w:rsidRPr="0037074A" w:rsidRDefault="0037074A" w:rsidP="00B135F2">
            <w:pPr>
              <w:spacing w:after="288"/>
              <w:jc w:val="both"/>
            </w:pPr>
            <w:bookmarkStart w:id="0" w:name="_GoBack"/>
            <w:bookmarkEnd w:id="0"/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:rsidR="0037074A" w:rsidRPr="00B135F2" w:rsidRDefault="0037074A" w:rsidP="00B135F2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37074A" w:rsidRPr="004D1653" w:rsidRDefault="0037074A" w:rsidP="00B135F2">
            <w:pPr>
              <w:spacing w:after="288"/>
              <w:jc w:val="both"/>
              <w:rPr>
                <w:b/>
              </w:rPr>
            </w:pPr>
            <w:r w:rsidRPr="004D1653">
              <w:rPr>
                <w:b/>
              </w:rPr>
              <w:t>ИСТОРИЯ</w:t>
            </w:r>
          </w:p>
        </w:tc>
      </w:tr>
      <w:tr w:rsidR="0037074A" w:rsidRPr="0037074A" w:rsidTr="00B135F2">
        <w:tc>
          <w:tcPr>
            <w:tcW w:w="0" w:type="auto"/>
            <w:shd w:val="clear" w:color="auto" w:fill="auto"/>
          </w:tcPr>
          <w:p w:rsidR="0037074A" w:rsidRPr="0037074A" w:rsidRDefault="0037074A" w:rsidP="00B135F2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:rsidR="0037074A" w:rsidRPr="00B135F2" w:rsidRDefault="0037074A" w:rsidP="00B135F2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37074A" w:rsidRPr="0037074A" w:rsidRDefault="0037074A" w:rsidP="00B135F2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37074A" w:rsidRPr="0037074A" w:rsidTr="00B135F2">
        <w:tc>
          <w:tcPr>
            <w:tcW w:w="0" w:type="auto"/>
            <w:shd w:val="clear" w:color="auto" w:fill="auto"/>
          </w:tcPr>
          <w:p w:rsidR="0037074A" w:rsidRPr="0037074A" w:rsidRDefault="0037074A" w:rsidP="00B135F2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:rsidR="0037074A" w:rsidRPr="00B135F2" w:rsidRDefault="0037074A" w:rsidP="00B135F2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37074A" w:rsidRPr="0037074A" w:rsidRDefault="0037074A" w:rsidP="00B135F2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37074A" w:rsidRPr="0037074A" w:rsidTr="00B135F2">
        <w:tc>
          <w:tcPr>
            <w:tcW w:w="0" w:type="auto"/>
            <w:shd w:val="clear" w:color="auto" w:fill="auto"/>
          </w:tcPr>
          <w:p w:rsidR="0037074A" w:rsidRPr="0037074A" w:rsidRDefault="0037074A" w:rsidP="00B135F2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:rsidR="0037074A" w:rsidRPr="00B135F2" w:rsidRDefault="0037074A" w:rsidP="00B135F2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37074A" w:rsidRPr="0037074A" w:rsidRDefault="0037074A" w:rsidP="00B135F2">
            <w:pPr>
              <w:spacing w:after="288"/>
              <w:jc w:val="both"/>
            </w:pPr>
            <w:r w:rsidRPr="0037074A">
              <w:t>очная</w:t>
            </w:r>
          </w:p>
        </w:tc>
      </w:tr>
      <w:tr w:rsidR="0037074A" w:rsidRPr="0037074A" w:rsidTr="00B135F2">
        <w:tc>
          <w:tcPr>
            <w:tcW w:w="0" w:type="auto"/>
            <w:shd w:val="clear" w:color="auto" w:fill="auto"/>
          </w:tcPr>
          <w:p w:rsidR="0037074A" w:rsidRPr="0037074A" w:rsidRDefault="0037074A" w:rsidP="00B135F2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:rsidR="0037074A" w:rsidRPr="00B135F2" w:rsidRDefault="0037074A" w:rsidP="00B135F2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37074A" w:rsidRPr="0037074A" w:rsidRDefault="0037074A" w:rsidP="00B135F2">
            <w:pPr>
              <w:spacing w:after="288"/>
              <w:jc w:val="both"/>
            </w:pPr>
            <w:r w:rsidRPr="0037074A">
              <w:t>2017</w:t>
            </w:r>
          </w:p>
        </w:tc>
      </w:tr>
      <w:tr w:rsidR="0037074A" w:rsidRPr="0037074A" w:rsidTr="00B135F2">
        <w:tc>
          <w:tcPr>
            <w:tcW w:w="0" w:type="auto"/>
            <w:shd w:val="clear" w:color="auto" w:fill="auto"/>
          </w:tcPr>
          <w:p w:rsidR="0037074A" w:rsidRPr="0037074A" w:rsidRDefault="0037074A" w:rsidP="00B135F2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:rsidR="0037074A" w:rsidRPr="00B135F2" w:rsidRDefault="0037074A" w:rsidP="00B135F2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37074A" w:rsidRPr="0037074A" w:rsidRDefault="0037074A" w:rsidP="00B135F2">
            <w:pPr>
              <w:spacing w:after="288"/>
              <w:jc w:val="both"/>
            </w:pPr>
            <w:r w:rsidRPr="0037074A">
              <w:t xml:space="preserve">Целью освоения дисциплины «История» является подготовка специалиста обладающего базовыми знаниями в области всеобщей истории, имеющего навыки исследовательской, преподавательской деятельности в учебных учреждениях общего среднего и специального среднего образования, соответственно требованиям ФГОС </w:t>
            </w:r>
            <w:proofErr w:type="gramStart"/>
            <w:r w:rsidRPr="0037074A">
              <w:t>ВО</w:t>
            </w:r>
            <w:proofErr w:type="gramEnd"/>
            <w:r w:rsidRPr="0037074A">
              <w:t xml:space="preserve"> </w:t>
            </w:r>
            <w:proofErr w:type="gramStart"/>
            <w:r w:rsidRPr="0037074A">
              <w:t>по</w:t>
            </w:r>
            <w:proofErr w:type="gramEnd"/>
            <w:r w:rsidRPr="0037074A">
              <w:t xml:space="preserve"> данному направлению подготовки.</w:t>
            </w:r>
          </w:p>
        </w:tc>
      </w:tr>
      <w:tr w:rsidR="004D1653" w:rsidRPr="0037074A" w:rsidTr="00B135F2">
        <w:tc>
          <w:tcPr>
            <w:tcW w:w="0" w:type="auto"/>
            <w:shd w:val="clear" w:color="auto" w:fill="auto"/>
          </w:tcPr>
          <w:p w:rsidR="004D1653" w:rsidRPr="0037074A" w:rsidRDefault="004D1653" w:rsidP="00B135F2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:rsidR="004D1653" w:rsidRPr="00B135F2" w:rsidRDefault="004D1653" w:rsidP="00B135F2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4D1653" w:rsidRPr="0037074A" w:rsidRDefault="004D1653" w:rsidP="00B135F2">
            <w:pPr>
              <w:spacing w:after="288"/>
              <w:jc w:val="both"/>
            </w:pPr>
            <w:r>
              <w:t>Базовая часть</w:t>
            </w:r>
          </w:p>
        </w:tc>
      </w:tr>
      <w:tr w:rsidR="0018711F" w:rsidRPr="0037074A" w:rsidTr="00B135F2">
        <w:tc>
          <w:tcPr>
            <w:tcW w:w="0" w:type="auto"/>
            <w:shd w:val="clear" w:color="auto" w:fill="auto"/>
          </w:tcPr>
          <w:p w:rsidR="0037074A" w:rsidRPr="0037074A" w:rsidRDefault="004D1653" w:rsidP="00B135F2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:rsidR="0037074A" w:rsidRPr="00B135F2" w:rsidRDefault="0037074A" w:rsidP="00B135F2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37074A" w:rsidRPr="0037074A" w:rsidRDefault="0037074A" w:rsidP="00B135F2">
            <w:pPr>
              <w:spacing w:after="288"/>
              <w:jc w:val="both"/>
            </w:pPr>
            <w:r w:rsidRPr="0037074A">
              <w:t>ОК-2: способность анализировать основные этапы и закономерности исторического развития общества для формирования гражданской позиции;</w:t>
            </w:r>
          </w:p>
          <w:p w:rsidR="0037074A" w:rsidRPr="0037074A" w:rsidRDefault="0037074A" w:rsidP="00B135F2">
            <w:pPr>
              <w:spacing w:after="288"/>
              <w:jc w:val="both"/>
            </w:pPr>
            <w:r w:rsidRPr="0037074A">
              <w:t>ОК-3: способность использовать основы экономических знаний в различных сферах жизнедеятельности;</w:t>
            </w:r>
          </w:p>
          <w:p w:rsidR="0037074A" w:rsidRPr="0037074A" w:rsidRDefault="0037074A" w:rsidP="00B135F2">
            <w:pPr>
              <w:spacing w:after="288"/>
              <w:jc w:val="both"/>
            </w:pPr>
            <w:r w:rsidRPr="0037074A">
              <w:t>ОК-4: способность использовать основы правовых знаний в различных сферах деятельности;</w:t>
            </w:r>
          </w:p>
          <w:p w:rsidR="0037074A" w:rsidRPr="0037074A" w:rsidRDefault="0037074A" w:rsidP="00B135F2">
            <w:pPr>
              <w:spacing w:after="288"/>
              <w:jc w:val="both"/>
            </w:pPr>
            <w:r w:rsidRPr="0037074A">
              <w:t>ОК-10: способность использовать основы теологических знаний в процессе духовно-нравственного развития;</w:t>
            </w:r>
          </w:p>
          <w:p w:rsidR="0037074A" w:rsidRPr="0037074A" w:rsidRDefault="0037074A" w:rsidP="00B135F2">
            <w:pPr>
              <w:spacing w:after="288"/>
              <w:jc w:val="both"/>
            </w:pPr>
            <w:r w:rsidRPr="0037074A">
              <w:t>ОПК-1: способность решать стандартные задачи профессиональной деятельности теолога на основе информационной и библиографической культуры с применением информационно-коммуникационных технологий и с учетом основных требований информационной безопасности.</w:t>
            </w:r>
          </w:p>
        </w:tc>
      </w:tr>
      <w:tr w:rsidR="0037074A" w:rsidRPr="0037074A" w:rsidTr="00B135F2">
        <w:tc>
          <w:tcPr>
            <w:tcW w:w="0" w:type="auto"/>
            <w:shd w:val="clear" w:color="auto" w:fill="auto"/>
          </w:tcPr>
          <w:p w:rsidR="0037074A" w:rsidRPr="0037074A" w:rsidRDefault="004D1653" w:rsidP="00B135F2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:rsidR="0037074A" w:rsidRPr="00B135F2" w:rsidRDefault="0037074A" w:rsidP="00B135F2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37074A" w:rsidRPr="0037074A" w:rsidRDefault="0037074A" w:rsidP="00B135F2">
            <w:pPr>
              <w:spacing w:after="288"/>
              <w:jc w:val="both"/>
            </w:pPr>
            <w:r w:rsidRPr="0037074A">
              <w:t>Лотменцев</w:t>
            </w:r>
            <w:r w:rsidR="00EB58EF">
              <w:t xml:space="preserve"> </w:t>
            </w:r>
            <w:r w:rsidR="00EB58EF" w:rsidRPr="0037074A">
              <w:t>А. М.</w:t>
            </w:r>
          </w:p>
        </w:tc>
      </w:tr>
    </w:tbl>
    <w:p w:rsidR="0037074A" w:rsidRPr="0037074A" w:rsidRDefault="0037074A" w:rsidP="0018711F">
      <w:pPr>
        <w:spacing w:after="288"/>
        <w:jc w:val="both"/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50"/>
        <w:gridCol w:w="893"/>
        <w:gridCol w:w="775"/>
        <w:gridCol w:w="757"/>
        <w:gridCol w:w="1315"/>
        <w:gridCol w:w="4564"/>
      </w:tblGrid>
      <w:tr w:rsidR="0037074A" w:rsidRPr="0037074A" w:rsidTr="00B135F2">
        <w:tc>
          <w:tcPr>
            <w:tcW w:w="787" w:type="pct"/>
          </w:tcPr>
          <w:p w:rsidR="0037074A" w:rsidRPr="0018711F" w:rsidRDefault="0037074A" w:rsidP="0018711F">
            <w:pPr>
              <w:spacing w:after="288"/>
              <w:jc w:val="both"/>
              <w:rPr>
                <w:i/>
              </w:rPr>
            </w:pPr>
            <w:r w:rsidRPr="0018711F">
              <w:rPr>
                <w:i/>
              </w:rPr>
              <w:lastRenderedPageBreak/>
              <w:t>Семестр</w:t>
            </w:r>
          </w:p>
        </w:tc>
        <w:tc>
          <w:tcPr>
            <w:tcW w:w="453" w:type="pct"/>
            <w:vAlign w:val="center"/>
          </w:tcPr>
          <w:p w:rsidR="0037074A" w:rsidRPr="0018711F" w:rsidRDefault="0037074A" w:rsidP="0018711F">
            <w:pPr>
              <w:spacing w:after="288"/>
              <w:jc w:val="both"/>
              <w:rPr>
                <w:i/>
              </w:rPr>
            </w:pPr>
            <w:r w:rsidRPr="0018711F">
              <w:rPr>
                <w:i/>
              </w:rPr>
              <w:t>Лек.</w:t>
            </w:r>
          </w:p>
        </w:tc>
        <w:tc>
          <w:tcPr>
            <w:tcW w:w="393" w:type="pct"/>
            <w:vAlign w:val="center"/>
          </w:tcPr>
          <w:p w:rsidR="0037074A" w:rsidRPr="0018711F" w:rsidRDefault="0037074A" w:rsidP="0018711F">
            <w:pPr>
              <w:spacing w:after="288"/>
              <w:jc w:val="both"/>
              <w:rPr>
                <w:i/>
              </w:rPr>
            </w:pPr>
            <w:r w:rsidRPr="0018711F">
              <w:rPr>
                <w:i/>
              </w:rPr>
              <w:t>Пр.</w:t>
            </w:r>
          </w:p>
        </w:tc>
        <w:tc>
          <w:tcPr>
            <w:tcW w:w="384" w:type="pct"/>
            <w:vAlign w:val="center"/>
          </w:tcPr>
          <w:p w:rsidR="0037074A" w:rsidRPr="0018711F" w:rsidRDefault="0037074A" w:rsidP="0018711F">
            <w:pPr>
              <w:spacing w:after="288"/>
              <w:jc w:val="both"/>
              <w:rPr>
                <w:i/>
              </w:rPr>
            </w:pPr>
            <w:proofErr w:type="gramStart"/>
            <w:r w:rsidRPr="0018711F">
              <w:rPr>
                <w:i/>
              </w:rPr>
              <w:t>Ср</w:t>
            </w:r>
            <w:proofErr w:type="gramEnd"/>
            <w:r w:rsidRPr="0018711F">
              <w:rPr>
                <w:i/>
              </w:rPr>
              <w:t>.</w:t>
            </w:r>
          </w:p>
        </w:tc>
        <w:tc>
          <w:tcPr>
            <w:tcW w:w="667" w:type="pct"/>
          </w:tcPr>
          <w:p w:rsidR="0037074A" w:rsidRPr="0018711F" w:rsidRDefault="0037074A" w:rsidP="0018711F">
            <w:pPr>
              <w:spacing w:after="288"/>
              <w:jc w:val="both"/>
              <w:rPr>
                <w:i/>
              </w:rPr>
            </w:pPr>
            <w:r w:rsidRPr="0018711F">
              <w:rPr>
                <w:i/>
              </w:rPr>
              <w:t>Контр.</w:t>
            </w:r>
          </w:p>
        </w:tc>
        <w:tc>
          <w:tcPr>
            <w:tcW w:w="2316" w:type="pct"/>
          </w:tcPr>
          <w:p w:rsidR="0037074A" w:rsidRPr="0018711F" w:rsidRDefault="0037074A" w:rsidP="0018711F">
            <w:pPr>
              <w:spacing w:after="288"/>
              <w:jc w:val="both"/>
              <w:rPr>
                <w:i/>
              </w:rPr>
            </w:pPr>
            <w:r w:rsidRPr="0018711F">
              <w:rPr>
                <w:i/>
              </w:rPr>
              <w:t>Промежуточная аттестация</w:t>
            </w:r>
          </w:p>
        </w:tc>
      </w:tr>
      <w:tr w:rsidR="0037074A" w:rsidRPr="0037074A" w:rsidTr="00B135F2">
        <w:tc>
          <w:tcPr>
            <w:tcW w:w="787" w:type="pct"/>
          </w:tcPr>
          <w:p w:rsidR="0037074A" w:rsidRPr="0037074A" w:rsidRDefault="0037074A" w:rsidP="0018711F">
            <w:pPr>
              <w:spacing w:after="288"/>
              <w:jc w:val="both"/>
            </w:pPr>
            <w:r w:rsidRPr="0037074A">
              <w:t>1-3</w:t>
            </w:r>
          </w:p>
        </w:tc>
        <w:tc>
          <w:tcPr>
            <w:tcW w:w="453" w:type="pct"/>
          </w:tcPr>
          <w:p w:rsidR="0037074A" w:rsidRPr="004D1653" w:rsidRDefault="0037074A" w:rsidP="0018711F">
            <w:pPr>
              <w:spacing w:after="288"/>
              <w:jc w:val="both"/>
            </w:pPr>
            <w:r w:rsidRPr="004D1653">
              <w:t>104</w:t>
            </w:r>
          </w:p>
        </w:tc>
        <w:tc>
          <w:tcPr>
            <w:tcW w:w="393" w:type="pct"/>
          </w:tcPr>
          <w:p w:rsidR="0037074A" w:rsidRPr="004D1653" w:rsidRDefault="0037074A" w:rsidP="0018711F">
            <w:pPr>
              <w:spacing w:after="288"/>
              <w:jc w:val="both"/>
            </w:pPr>
          </w:p>
        </w:tc>
        <w:tc>
          <w:tcPr>
            <w:tcW w:w="384" w:type="pct"/>
          </w:tcPr>
          <w:p w:rsidR="0037074A" w:rsidRPr="004D1653" w:rsidRDefault="0037074A" w:rsidP="0018711F">
            <w:pPr>
              <w:spacing w:after="288"/>
              <w:jc w:val="both"/>
            </w:pPr>
            <w:r w:rsidRPr="004D1653">
              <w:t>49</w:t>
            </w:r>
          </w:p>
        </w:tc>
        <w:tc>
          <w:tcPr>
            <w:tcW w:w="667" w:type="pct"/>
          </w:tcPr>
          <w:p w:rsidR="0037074A" w:rsidRPr="004D1653" w:rsidRDefault="0037074A" w:rsidP="0018711F">
            <w:pPr>
              <w:spacing w:after="288"/>
              <w:jc w:val="both"/>
            </w:pPr>
            <w:r w:rsidRPr="004D1653">
              <w:t>63</w:t>
            </w:r>
          </w:p>
        </w:tc>
        <w:tc>
          <w:tcPr>
            <w:tcW w:w="2316" w:type="pct"/>
          </w:tcPr>
          <w:p w:rsidR="0037074A" w:rsidRPr="004D1653" w:rsidRDefault="0037074A" w:rsidP="0018711F">
            <w:pPr>
              <w:spacing w:after="288"/>
              <w:jc w:val="both"/>
            </w:pPr>
            <w:r w:rsidRPr="004D1653">
              <w:t>Экзамен, зачет, экзамен</w:t>
            </w:r>
          </w:p>
        </w:tc>
      </w:tr>
    </w:tbl>
    <w:p w:rsidR="00A110CA" w:rsidRPr="0037074A" w:rsidRDefault="00A110CA" w:rsidP="0018711F">
      <w:pPr>
        <w:spacing w:after="288"/>
        <w:jc w:val="both"/>
      </w:pPr>
    </w:p>
    <w:p w:rsidR="00C15294" w:rsidRPr="0037074A" w:rsidRDefault="00C15294" w:rsidP="0018711F">
      <w:pPr>
        <w:spacing w:after="288"/>
        <w:jc w:val="both"/>
      </w:pPr>
    </w:p>
    <w:sectPr w:rsidR="00C15294" w:rsidRPr="0037074A" w:rsidSect="00110897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701" w:right="1134" w:bottom="850" w:left="1134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57167" w:rsidRDefault="00457167" w:rsidP="00D0726A">
      <w:pPr>
        <w:spacing w:after="288"/>
      </w:pPr>
      <w:r>
        <w:separator/>
      </w:r>
    </w:p>
  </w:endnote>
  <w:endnote w:type="continuationSeparator" w:id="0">
    <w:p w:rsidR="00457167" w:rsidRDefault="00457167" w:rsidP="00D0726A">
      <w:pPr>
        <w:spacing w:after="288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CC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7074A" w:rsidRDefault="0037074A" w:rsidP="0037074A">
    <w:pPr>
      <w:pStyle w:val="af4"/>
      <w:spacing w:after="288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0726A" w:rsidRDefault="00D0726A" w:rsidP="00D0726A">
    <w:pPr>
      <w:pStyle w:val="af4"/>
      <w:spacing w:after="288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4F397F">
      <w:rPr>
        <w:noProof/>
      </w:rPr>
      <w:t>2</w:t>
    </w:r>
    <w:r>
      <w:fldChar w:fldCharType="end"/>
    </w:r>
  </w:p>
  <w:p w:rsidR="00D0726A" w:rsidRDefault="00D0726A" w:rsidP="00D0726A">
    <w:pPr>
      <w:pStyle w:val="af4"/>
      <w:spacing w:after="288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7074A" w:rsidRDefault="0037074A" w:rsidP="0037074A">
    <w:pPr>
      <w:pStyle w:val="af4"/>
      <w:spacing w:after="28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57167" w:rsidRDefault="00457167" w:rsidP="00D0726A">
      <w:pPr>
        <w:spacing w:after="288"/>
      </w:pPr>
      <w:r>
        <w:separator/>
      </w:r>
    </w:p>
  </w:footnote>
  <w:footnote w:type="continuationSeparator" w:id="0">
    <w:p w:rsidR="00457167" w:rsidRDefault="00457167" w:rsidP="00D0726A">
      <w:pPr>
        <w:spacing w:after="288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7074A" w:rsidRDefault="0037074A" w:rsidP="0037074A">
    <w:pPr>
      <w:pStyle w:val="af2"/>
      <w:spacing w:after="288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7074A" w:rsidRDefault="0037074A" w:rsidP="0037074A">
    <w:pPr>
      <w:pStyle w:val="af2"/>
      <w:spacing w:after="288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7074A" w:rsidRDefault="0037074A" w:rsidP="0037074A">
    <w:pPr>
      <w:pStyle w:val="af2"/>
      <w:spacing w:after="288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0"/>
        </w:tabs>
        <w:ind w:left="786" w:hanging="360"/>
      </w:pPr>
      <w:rPr>
        <w:b/>
      </w:r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15F5345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2">
    <w:nsid w:val="017A5934"/>
    <w:multiLevelType w:val="hybridMultilevel"/>
    <w:tmpl w:val="B2EA6AE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1D2893"/>
    <w:multiLevelType w:val="hybridMultilevel"/>
    <w:tmpl w:val="B03CA02E"/>
    <w:lvl w:ilvl="0" w:tplc="FCF2905C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>
    <w:nsid w:val="0AA22987"/>
    <w:multiLevelType w:val="hybridMultilevel"/>
    <w:tmpl w:val="E56C213E"/>
    <w:lvl w:ilvl="0" w:tplc="0419000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0FCF331B"/>
    <w:multiLevelType w:val="hybridMultilevel"/>
    <w:tmpl w:val="AAE0C03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3100CBD"/>
    <w:multiLevelType w:val="hybridMultilevel"/>
    <w:tmpl w:val="C980BBF4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>
    <w:nsid w:val="170E2AF4"/>
    <w:multiLevelType w:val="hybridMultilevel"/>
    <w:tmpl w:val="048E218E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17140A87"/>
    <w:multiLevelType w:val="hybridMultilevel"/>
    <w:tmpl w:val="3ED272DC"/>
    <w:lvl w:ilvl="0" w:tplc="D4B4788C">
      <w:start w:val="1"/>
      <w:numFmt w:val="decimal"/>
      <w:lvlText w:val="%1."/>
      <w:lvlJc w:val="left"/>
      <w:pPr>
        <w:tabs>
          <w:tab w:val="num" w:pos="0"/>
        </w:tabs>
        <w:ind w:left="0" w:firstLine="567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184A1753"/>
    <w:multiLevelType w:val="hybridMultilevel"/>
    <w:tmpl w:val="E06056CC"/>
    <w:lvl w:ilvl="0" w:tplc="32D81A4A">
      <w:start w:val="1"/>
      <w:numFmt w:val="decimal"/>
      <w:lvlText w:val="%1."/>
      <w:lvlJc w:val="left"/>
      <w:pPr>
        <w:ind w:left="5" w:hanging="1215"/>
      </w:pPr>
      <w:rPr>
        <w:rFonts w:cs="Times New Roman" w:hint="default"/>
      </w:rPr>
    </w:lvl>
    <w:lvl w:ilvl="1" w:tplc="0419000F">
      <w:start w:val="1"/>
      <w:numFmt w:val="decimal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>
    <w:nsid w:val="198708E5"/>
    <w:multiLevelType w:val="hybridMultilevel"/>
    <w:tmpl w:val="F5C638C0"/>
    <w:lvl w:ilvl="0" w:tplc="9DB25540">
      <w:start w:val="1"/>
      <w:numFmt w:val="decimal"/>
      <w:lvlText w:val="%1."/>
      <w:lvlJc w:val="left"/>
      <w:pPr>
        <w:ind w:left="1431" w:hanging="864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>
    <w:nsid w:val="19DA04F5"/>
    <w:multiLevelType w:val="hybridMultilevel"/>
    <w:tmpl w:val="9EAEE090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2">
    <w:nsid w:val="220E3A4E"/>
    <w:multiLevelType w:val="hybridMultilevel"/>
    <w:tmpl w:val="FF3EB2F6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>
    <w:nsid w:val="22DD3038"/>
    <w:multiLevelType w:val="hybridMultilevel"/>
    <w:tmpl w:val="119A7D98"/>
    <w:lvl w:ilvl="0" w:tplc="04190001">
      <w:start w:val="1"/>
      <w:numFmt w:val="bullet"/>
      <w:lvlText w:val=""/>
      <w:lvlJc w:val="left"/>
      <w:pPr>
        <w:ind w:left="128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14">
    <w:nsid w:val="2A083414"/>
    <w:multiLevelType w:val="hybridMultilevel"/>
    <w:tmpl w:val="F580CD3A"/>
    <w:lvl w:ilvl="0" w:tplc="13B8FF12">
      <w:numFmt w:val="bullet"/>
      <w:lvlText w:val=""/>
      <w:lvlJc w:val="left"/>
      <w:pPr>
        <w:ind w:left="927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5">
    <w:nsid w:val="35A82DC1"/>
    <w:multiLevelType w:val="hybridMultilevel"/>
    <w:tmpl w:val="FCE6A460"/>
    <w:lvl w:ilvl="0" w:tplc="FDECD88C">
      <w:start w:val="9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>
    <w:nsid w:val="36F9224A"/>
    <w:multiLevelType w:val="hybridMultilevel"/>
    <w:tmpl w:val="06786B00"/>
    <w:lvl w:ilvl="0" w:tplc="C908E850">
      <w:numFmt w:val="bullet"/>
      <w:lvlText w:val=""/>
      <w:lvlJc w:val="left"/>
      <w:pPr>
        <w:ind w:left="927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7">
    <w:nsid w:val="3A301621"/>
    <w:multiLevelType w:val="hybridMultilevel"/>
    <w:tmpl w:val="5C30281C"/>
    <w:lvl w:ilvl="0" w:tplc="FCF2905C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8">
    <w:nsid w:val="3F305A76"/>
    <w:multiLevelType w:val="hybridMultilevel"/>
    <w:tmpl w:val="F088598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F8507A3"/>
    <w:multiLevelType w:val="singleLevel"/>
    <w:tmpl w:val="60E242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i w:val="0"/>
      </w:rPr>
    </w:lvl>
  </w:abstractNum>
  <w:abstractNum w:abstractNumId="20">
    <w:nsid w:val="43607FE1"/>
    <w:multiLevelType w:val="hybridMultilevel"/>
    <w:tmpl w:val="6AC0C74E"/>
    <w:lvl w:ilvl="0" w:tplc="0419000F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21">
    <w:nsid w:val="45E63D3B"/>
    <w:multiLevelType w:val="hybridMultilevel"/>
    <w:tmpl w:val="7F9E58E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8231B43"/>
    <w:multiLevelType w:val="hybridMultilevel"/>
    <w:tmpl w:val="7A58159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9E1386A"/>
    <w:multiLevelType w:val="hybridMultilevel"/>
    <w:tmpl w:val="38A683B0"/>
    <w:lvl w:ilvl="0" w:tplc="550E4B38">
      <w:start w:val="5"/>
      <w:numFmt w:val="decimal"/>
      <w:lvlText w:val="%1"/>
      <w:lvlJc w:val="left"/>
      <w:pPr>
        <w:ind w:left="114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66" w:hanging="360"/>
      </w:pPr>
    </w:lvl>
    <w:lvl w:ilvl="2" w:tplc="0419001B" w:tentative="1">
      <w:start w:val="1"/>
      <w:numFmt w:val="lowerRoman"/>
      <w:lvlText w:val="%3."/>
      <w:lvlJc w:val="right"/>
      <w:pPr>
        <w:ind w:left="2586" w:hanging="180"/>
      </w:pPr>
    </w:lvl>
    <w:lvl w:ilvl="3" w:tplc="0419000F" w:tentative="1">
      <w:start w:val="1"/>
      <w:numFmt w:val="decimal"/>
      <w:lvlText w:val="%4."/>
      <w:lvlJc w:val="left"/>
      <w:pPr>
        <w:ind w:left="3306" w:hanging="360"/>
      </w:pPr>
    </w:lvl>
    <w:lvl w:ilvl="4" w:tplc="04190019" w:tentative="1">
      <w:start w:val="1"/>
      <w:numFmt w:val="lowerLetter"/>
      <w:lvlText w:val="%5."/>
      <w:lvlJc w:val="left"/>
      <w:pPr>
        <w:ind w:left="4026" w:hanging="360"/>
      </w:pPr>
    </w:lvl>
    <w:lvl w:ilvl="5" w:tplc="0419001B" w:tentative="1">
      <w:start w:val="1"/>
      <w:numFmt w:val="lowerRoman"/>
      <w:lvlText w:val="%6."/>
      <w:lvlJc w:val="right"/>
      <w:pPr>
        <w:ind w:left="4746" w:hanging="180"/>
      </w:pPr>
    </w:lvl>
    <w:lvl w:ilvl="6" w:tplc="0419000F" w:tentative="1">
      <w:start w:val="1"/>
      <w:numFmt w:val="decimal"/>
      <w:lvlText w:val="%7."/>
      <w:lvlJc w:val="left"/>
      <w:pPr>
        <w:ind w:left="5466" w:hanging="360"/>
      </w:pPr>
    </w:lvl>
    <w:lvl w:ilvl="7" w:tplc="04190019" w:tentative="1">
      <w:start w:val="1"/>
      <w:numFmt w:val="lowerLetter"/>
      <w:lvlText w:val="%8."/>
      <w:lvlJc w:val="left"/>
      <w:pPr>
        <w:ind w:left="6186" w:hanging="360"/>
      </w:pPr>
    </w:lvl>
    <w:lvl w:ilvl="8" w:tplc="041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4">
    <w:nsid w:val="6E8367AF"/>
    <w:multiLevelType w:val="multilevel"/>
    <w:tmpl w:val="D9649120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288" w:hanging="36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57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50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7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0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3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224" w:hanging="1800"/>
      </w:pPr>
      <w:rPr>
        <w:rFonts w:hint="default"/>
      </w:rPr>
    </w:lvl>
  </w:abstractNum>
  <w:abstractNum w:abstractNumId="25">
    <w:nsid w:val="702B7B1E"/>
    <w:multiLevelType w:val="hybridMultilevel"/>
    <w:tmpl w:val="DA7E8F2E"/>
    <w:lvl w:ilvl="0" w:tplc="BBDC852E">
      <w:numFmt w:val="bullet"/>
      <w:lvlText w:val=""/>
      <w:lvlJc w:val="left"/>
      <w:pPr>
        <w:ind w:left="1287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6">
    <w:nsid w:val="71146B27"/>
    <w:multiLevelType w:val="hybridMultilevel"/>
    <w:tmpl w:val="E782F9E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28">
    <w:nsid w:val="77401ACA"/>
    <w:multiLevelType w:val="hybridMultilevel"/>
    <w:tmpl w:val="C980BBF4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9">
    <w:nsid w:val="7DB85C5C"/>
    <w:multiLevelType w:val="hybridMultilevel"/>
    <w:tmpl w:val="40B6013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17"/>
  </w:num>
  <w:num w:numId="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8"/>
  </w:num>
  <w:num w:numId="5">
    <w:abstractNumId w:val="6"/>
  </w:num>
  <w:num w:numId="6">
    <w:abstractNumId w:val="21"/>
  </w:num>
  <w:num w:numId="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0"/>
  </w:num>
  <w:num w:numId="9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5"/>
  </w:num>
  <w:num w:numId="11">
    <w:abstractNumId w:val="5"/>
  </w:num>
  <w:num w:numId="12">
    <w:abstractNumId w:val="0"/>
  </w:num>
  <w:num w:numId="13">
    <w:abstractNumId w:val="23"/>
  </w:num>
  <w:num w:numId="14">
    <w:abstractNumId w:val="27"/>
  </w:num>
  <w:num w:numId="15">
    <w:abstractNumId w:val="27"/>
  </w:num>
  <w:num w:numId="16">
    <w:abstractNumId w:val="3"/>
  </w:num>
  <w:num w:numId="1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1"/>
  </w:num>
  <w:num w:numId="19">
    <w:abstractNumId w:val="24"/>
  </w:num>
  <w:num w:numId="20">
    <w:abstractNumId w:val="27"/>
  </w:num>
  <w:num w:numId="21">
    <w:abstractNumId w:val="12"/>
  </w:num>
  <w:num w:numId="22">
    <w:abstractNumId w:val="13"/>
  </w:num>
  <w:num w:numId="23">
    <w:abstractNumId w:val="14"/>
  </w:num>
  <w:num w:numId="24">
    <w:abstractNumId w:val="25"/>
  </w:num>
  <w:num w:numId="25">
    <w:abstractNumId w:val="16"/>
  </w:num>
  <w:num w:numId="26">
    <w:abstractNumId w:val="26"/>
  </w:num>
  <w:num w:numId="27">
    <w:abstractNumId w:val="22"/>
  </w:num>
  <w:num w:numId="28">
    <w:abstractNumId w:val="8"/>
  </w:num>
  <w:num w:numId="29">
    <w:abstractNumId w:val="4"/>
  </w:num>
  <w:num w:numId="30">
    <w:abstractNumId w:val="20"/>
  </w:num>
  <w:num w:numId="31">
    <w:abstractNumId w:val="9"/>
  </w:num>
  <w:num w:numId="32">
    <w:abstractNumId w:val="1"/>
  </w:num>
  <w:num w:numId="33">
    <w:abstractNumId w:val="19"/>
  </w:num>
  <w:num w:numId="34">
    <w:abstractNumId w:val="29"/>
  </w:num>
  <w:num w:numId="35">
    <w:abstractNumId w:val="7"/>
  </w:num>
  <w:num w:numId="3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8"/>
  </w:num>
  <w:num w:numId="3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grammar="clean"/>
  <w:defaultTabStop w:val="708"/>
  <w:drawingGridHorizontalSpacing w:val="120"/>
  <w:displayHorizontalDrawingGridEvery w:val="2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3NDc3N7MwNTWwtLRQ0lEKTi0uzszPAymwrAUAcjMSkSwAAAA="/>
  </w:docVars>
  <w:rsids>
    <w:rsidRoot w:val="00C15294"/>
    <w:rsid w:val="0000006B"/>
    <w:rsid w:val="00000623"/>
    <w:rsid w:val="00003483"/>
    <w:rsid w:val="00003602"/>
    <w:rsid w:val="00003741"/>
    <w:rsid w:val="00004200"/>
    <w:rsid w:val="00005B1F"/>
    <w:rsid w:val="00006384"/>
    <w:rsid w:val="0000641D"/>
    <w:rsid w:val="000065F2"/>
    <w:rsid w:val="000066A7"/>
    <w:rsid w:val="0000682C"/>
    <w:rsid w:val="000068E5"/>
    <w:rsid w:val="00007401"/>
    <w:rsid w:val="00007BF8"/>
    <w:rsid w:val="000110CD"/>
    <w:rsid w:val="00011CB3"/>
    <w:rsid w:val="00011DE7"/>
    <w:rsid w:val="00011EBB"/>
    <w:rsid w:val="0001241A"/>
    <w:rsid w:val="000134F5"/>
    <w:rsid w:val="00013888"/>
    <w:rsid w:val="000141A7"/>
    <w:rsid w:val="00014232"/>
    <w:rsid w:val="0001475E"/>
    <w:rsid w:val="00014C93"/>
    <w:rsid w:val="00014F19"/>
    <w:rsid w:val="00015254"/>
    <w:rsid w:val="00015B78"/>
    <w:rsid w:val="00015D56"/>
    <w:rsid w:val="00016D07"/>
    <w:rsid w:val="00020220"/>
    <w:rsid w:val="0002068D"/>
    <w:rsid w:val="00021D4A"/>
    <w:rsid w:val="00022390"/>
    <w:rsid w:val="00023546"/>
    <w:rsid w:val="000243B5"/>
    <w:rsid w:val="000248B9"/>
    <w:rsid w:val="00025622"/>
    <w:rsid w:val="00025F52"/>
    <w:rsid w:val="000263B7"/>
    <w:rsid w:val="000266CD"/>
    <w:rsid w:val="00027134"/>
    <w:rsid w:val="000306E1"/>
    <w:rsid w:val="00031967"/>
    <w:rsid w:val="00031A1C"/>
    <w:rsid w:val="00031B57"/>
    <w:rsid w:val="00031D93"/>
    <w:rsid w:val="00031E57"/>
    <w:rsid w:val="0003255C"/>
    <w:rsid w:val="00032D1F"/>
    <w:rsid w:val="00034745"/>
    <w:rsid w:val="0003576C"/>
    <w:rsid w:val="00035ADF"/>
    <w:rsid w:val="00036C15"/>
    <w:rsid w:val="00036FCE"/>
    <w:rsid w:val="000373A1"/>
    <w:rsid w:val="0003755B"/>
    <w:rsid w:val="00037FBD"/>
    <w:rsid w:val="000402F9"/>
    <w:rsid w:val="00040E66"/>
    <w:rsid w:val="00041181"/>
    <w:rsid w:val="00041B1E"/>
    <w:rsid w:val="00042688"/>
    <w:rsid w:val="00042C8A"/>
    <w:rsid w:val="000433FE"/>
    <w:rsid w:val="00043987"/>
    <w:rsid w:val="00044958"/>
    <w:rsid w:val="00044F37"/>
    <w:rsid w:val="00045045"/>
    <w:rsid w:val="000454E7"/>
    <w:rsid w:val="00045E05"/>
    <w:rsid w:val="00050651"/>
    <w:rsid w:val="00050AC6"/>
    <w:rsid w:val="00051E45"/>
    <w:rsid w:val="00051F84"/>
    <w:rsid w:val="000521D6"/>
    <w:rsid w:val="000526BE"/>
    <w:rsid w:val="00052A4D"/>
    <w:rsid w:val="00052B41"/>
    <w:rsid w:val="00053866"/>
    <w:rsid w:val="00053D22"/>
    <w:rsid w:val="00054152"/>
    <w:rsid w:val="0005567C"/>
    <w:rsid w:val="00055883"/>
    <w:rsid w:val="00055E60"/>
    <w:rsid w:val="0005609D"/>
    <w:rsid w:val="00061D91"/>
    <w:rsid w:val="00062235"/>
    <w:rsid w:val="00062396"/>
    <w:rsid w:val="00063DB5"/>
    <w:rsid w:val="00064306"/>
    <w:rsid w:val="00064F1C"/>
    <w:rsid w:val="0006557F"/>
    <w:rsid w:val="00066AED"/>
    <w:rsid w:val="00067B7C"/>
    <w:rsid w:val="0007022C"/>
    <w:rsid w:val="00070C60"/>
    <w:rsid w:val="00070DB6"/>
    <w:rsid w:val="00072C7B"/>
    <w:rsid w:val="000732B8"/>
    <w:rsid w:val="00073E97"/>
    <w:rsid w:val="00074186"/>
    <w:rsid w:val="00074D94"/>
    <w:rsid w:val="00075B45"/>
    <w:rsid w:val="0007607F"/>
    <w:rsid w:val="0007618C"/>
    <w:rsid w:val="000761CF"/>
    <w:rsid w:val="00076729"/>
    <w:rsid w:val="00076FD6"/>
    <w:rsid w:val="000772DA"/>
    <w:rsid w:val="00077629"/>
    <w:rsid w:val="00077EC2"/>
    <w:rsid w:val="00081314"/>
    <w:rsid w:val="0008145A"/>
    <w:rsid w:val="00081E8C"/>
    <w:rsid w:val="00083623"/>
    <w:rsid w:val="0008384B"/>
    <w:rsid w:val="00084A71"/>
    <w:rsid w:val="00084C61"/>
    <w:rsid w:val="00085074"/>
    <w:rsid w:val="000855DD"/>
    <w:rsid w:val="00086FF5"/>
    <w:rsid w:val="0009030D"/>
    <w:rsid w:val="00090873"/>
    <w:rsid w:val="00090935"/>
    <w:rsid w:val="00090AB2"/>
    <w:rsid w:val="00090E1B"/>
    <w:rsid w:val="00090EBA"/>
    <w:rsid w:val="000915F8"/>
    <w:rsid w:val="000918F0"/>
    <w:rsid w:val="00092A56"/>
    <w:rsid w:val="00092E6E"/>
    <w:rsid w:val="000935F1"/>
    <w:rsid w:val="00094C08"/>
    <w:rsid w:val="00094C6A"/>
    <w:rsid w:val="000953D0"/>
    <w:rsid w:val="0009549E"/>
    <w:rsid w:val="0009607D"/>
    <w:rsid w:val="0009673D"/>
    <w:rsid w:val="00096815"/>
    <w:rsid w:val="0009737B"/>
    <w:rsid w:val="00097992"/>
    <w:rsid w:val="00097A99"/>
    <w:rsid w:val="00097F44"/>
    <w:rsid w:val="000A0551"/>
    <w:rsid w:val="000A285D"/>
    <w:rsid w:val="000A2BDD"/>
    <w:rsid w:val="000A4455"/>
    <w:rsid w:val="000A4C01"/>
    <w:rsid w:val="000A4D1F"/>
    <w:rsid w:val="000A53AC"/>
    <w:rsid w:val="000A66C6"/>
    <w:rsid w:val="000A7358"/>
    <w:rsid w:val="000B1040"/>
    <w:rsid w:val="000B1829"/>
    <w:rsid w:val="000B37EE"/>
    <w:rsid w:val="000B385F"/>
    <w:rsid w:val="000B398F"/>
    <w:rsid w:val="000B431E"/>
    <w:rsid w:val="000B43FA"/>
    <w:rsid w:val="000B54C3"/>
    <w:rsid w:val="000B5AFC"/>
    <w:rsid w:val="000B650E"/>
    <w:rsid w:val="000B779E"/>
    <w:rsid w:val="000B791A"/>
    <w:rsid w:val="000C0001"/>
    <w:rsid w:val="000C18CD"/>
    <w:rsid w:val="000C2511"/>
    <w:rsid w:val="000C2A05"/>
    <w:rsid w:val="000C31B3"/>
    <w:rsid w:val="000C32DE"/>
    <w:rsid w:val="000C33ED"/>
    <w:rsid w:val="000C3B9E"/>
    <w:rsid w:val="000C3D3C"/>
    <w:rsid w:val="000C4204"/>
    <w:rsid w:val="000C43EF"/>
    <w:rsid w:val="000C4758"/>
    <w:rsid w:val="000C5599"/>
    <w:rsid w:val="000C5A3B"/>
    <w:rsid w:val="000C5E1B"/>
    <w:rsid w:val="000C6145"/>
    <w:rsid w:val="000C624B"/>
    <w:rsid w:val="000C6251"/>
    <w:rsid w:val="000C74FC"/>
    <w:rsid w:val="000D0423"/>
    <w:rsid w:val="000D043B"/>
    <w:rsid w:val="000D04EC"/>
    <w:rsid w:val="000D07B1"/>
    <w:rsid w:val="000D11C1"/>
    <w:rsid w:val="000D2F89"/>
    <w:rsid w:val="000D41DD"/>
    <w:rsid w:val="000D42EC"/>
    <w:rsid w:val="000D4E19"/>
    <w:rsid w:val="000D56B8"/>
    <w:rsid w:val="000D62F3"/>
    <w:rsid w:val="000D7272"/>
    <w:rsid w:val="000E1BC2"/>
    <w:rsid w:val="000E1BD0"/>
    <w:rsid w:val="000E1F63"/>
    <w:rsid w:val="000E264B"/>
    <w:rsid w:val="000E2A94"/>
    <w:rsid w:val="000E3261"/>
    <w:rsid w:val="000E3A61"/>
    <w:rsid w:val="000E3E8C"/>
    <w:rsid w:val="000E4483"/>
    <w:rsid w:val="000E532C"/>
    <w:rsid w:val="000E5A64"/>
    <w:rsid w:val="000E62E4"/>
    <w:rsid w:val="000E6948"/>
    <w:rsid w:val="000E7808"/>
    <w:rsid w:val="000E7FAF"/>
    <w:rsid w:val="000F0C33"/>
    <w:rsid w:val="000F110D"/>
    <w:rsid w:val="000F157D"/>
    <w:rsid w:val="000F1855"/>
    <w:rsid w:val="000F23F1"/>
    <w:rsid w:val="000F2680"/>
    <w:rsid w:val="000F576C"/>
    <w:rsid w:val="000F6C90"/>
    <w:rsid w:val="000F7890"/>
    <w:rsid w:val="000F7A12"/>
    <w:rsid w:val="0010102C"/>
    <w:rsid w:val="00101904"/>
    <w:rsid w:val="001026F6"/>
    <w:rsid w:val="00102E50"/>
    <w:rsid w:val="001032FB"/>
    <w:rsid w:val="00103865"/>
    <w:rsid w:val="00103B7A"/>
    <w:rsid w:val="00103E6B"/>
    <w:rsid w:val="00104A21"/>
    <w:rsid w:val="00104C82"/>
    <w:rsid w:val="00105928"/>
    <w:rsid w:val="00105B43"/>
    <w:rsid w:val="00105EC6"/>
    <w:rsid w:val="0010788C"/>
    <w:rsid w:val="00110114"/>
    <w:rsid w:val="0011048D"/>
    <w:rsid w:val="00110897"/>
    <w:rsid w:val="0011092E"/>
    <w:rsid w:val="0011214A"/>
    <w:rsid w:val="0011257F"/>
    <w:rsid w:val="00112E79"/>
    <w:rsid w:val="00113AE2"/>
    <w:rsid w:val="001144D5"/>
    <w:rsid w:val="00114DC6"/>
    <w:rsid w:val="00115313"/>
    <w:rsid w:val="00116549"/>
    <w:rsid w:val="00116B92"/>
    <w:rsid w:val="00116F5F"/>
    <w:rsid w:val="0012042C"/>
    <w:rsid w:val="00120C71"/>
    <w:rsid w:val="00121794"/>
    <w:rsid w:val="00121D82"/>
    <w:rsid w:val="0012200F"/>
    <w:rsid w:val="00122309"/>
    <w:rsid w:val="0012254A"/>
    <w:rsid w:val="00122CDF"/>
    <w:rsid w:val="00122D31"/>
    <w:rsid w:val="00122EFB"/>
    <w:rsid w:val="00123DDE"/>
    <w:rsid w:val="00123E18"/>
    <w:rsid w:val="00124644"/>
    <w:rsid w:val="001255DE"/>
    <w:rsid w:val="001261A5"/>
    <w:rsid w:val="0012652B"/>
    <w:rsid w:val="001270BC"/>
    <w:rsid w:val="00127ECB"/>
    <w:rsid w:val="0013037C"/>
    <w:rsid w:val="001318C7"/>
    <w:rsid w:val="001339A5"/>
    <w:rsid w:val="00135BCE"/>
    <w:rsid w:val="001373BC"/>
    <w:rsid w:val="0013799E"/>
    <w:rsid w:val="00140B55"/>
    <w:rsid w:val="00140CF7"/>
    <w:rsid w:val="001412BD"/>
    <w:rsid w:val="001413DC"/>
    <w:rsid w:val="00142243"/>
    <w:rsid w:val="0014351F"/>
    <w:rsid w:val="00145315"/>
    <w:rsid w:val="00145735"/>
    <w:rsid w:val="00145B22"/>
    <w:rsid w:val="001502B6"/>
    <w:rsid w:val="001514EE"/>
    <w:rsid w:val="001525BA"/>
    <w:rsid w:val="001546DC"/>
    <w:rsid w:val="0015481A"/>
    <w:rsid w:val="00156345"/>
    <w:rsid w:val="0015647D"/>
    <w:rsid w:val="001572A0"/>
    <w:rsid w:val="00157C9D"/>
    <w:rsid w:val="00157F3A"/>
    <w:rsid w:val="0016216B"/>
    <w:rsid w:val="00162B18"/>
    <w:rsid w:val="00162B1D"/>
    <w:rsid w:val="00163E80"/>
    <w:rsid w:val="00164652"/>
    <w:rsid w:val="00164694"/>
    <w:rsid w:val="00164A88"/>
    <w:rsid w:val="0016503C"/>
    <w:rsid w:val="00165762"/>
    <w:rsid w:val="00165AFE"/>
    <w:rsid w:val="00166B64"/>
    <w:rsid w:val="00167417"/>
    <w:rsid w:val="00167B60"/>
    <w:rsid w:val="00170495"/>
    <w:rsid w:val="00170C62"/>
    <w:rsid w:val="00170F2D"/>
    <w:rsid w:val="00171A65"/>
    <w:rsid w:val="001728DE"/>
    <w:rsid w:val="001737AB"/>
    <w:rsid w:val="00174339"/>
    <w:rsid w:val="00174C1C"/>
    <w:rsid w:val="001750B0"/>
    <w:rsid w:val="001758A8"/>
    <w:rsid w:val="00175F1E"/>
    <w:rsid w:val="001765D4"/>
    <w:rsid w:val="001777A1"/>
    <w:rsid w:val="00177923"/>
    <w:rsid w:val="00177958"/>
    <w:rsid w:val="00177C17"/>
    <w:rsid w:val="00177E20"/>
    <w:rsid w:val="00177F0C"/>
    <w:rsid w:val="00180BCD"/>
    <w:rsid w:val="00181FD4"/>
    <w:rsid w:val="00183950"/>
    <w:rsid w:val="001841C4"/>
    <w:rsid w:val="001842C6"/>
    <w:rsid w:val="00185CE5"/>
    <w:rsid w:val="00186544"/>
    <w:rsid w:val="0018711F"/>
    <w:rsid w:val="001871B1"/>
    <w:rsid w:val="001872CB"/>
    <w:rsid w:val="00190A75"/>
    <w:rsid w:val="00190B5D"/>
    <w:rsid w:val="00190ECF"/>
    <w:rsid w:val="00190F6B"/>
    <w:rsid w:val="00191A28"/>
    <w:rsid w:val="00192DD9"/>
    <w:rsid w:val="00193356"/>
    <w:rsid w:val="001934F3"/>
    <w:rsid w:val="001939EB"/>
    <w:rsid w:val="00193EF9"/>
    <w:rsid w:val="00194F7F"/>
    <w:rsid w:val="0019532F"/>
    <w:rsid w:val="00195522"/>
    <w:rsid w:val="00195ADB"/>
    <w:rsid w:val="00195EAE"/>
    <w:rsid w:val="001960FA"/>
    <w:rsid w:val="00196896"/>
    <w:rsid w:val="0019727F"/>
    <w:rsid w:val="001972E4"/>
    <w:rsid w:val="0019774C"/>
    <w:rsid w:val="00197B9A"/>
    <w:rsid w:val="00197C49"/>
    <w:rsid w:val="00197FAD"/>
    <w:rsid w:val="001A03CE"/>
    <w:rsid w:val="001A04A9"/>
    <w:rsid w:val="001A0564"/>
    <w:rsid w:val="001A0C9B"/>
    <w:rsid w:val="001A0E19"/>
    <w:rsid w:val="001A1BF3"/>
    <w:rsid w:val="001A2F86"/>
    <w:rsid w:val="001A42EC"/>
    <w:rsid w:val="001A49C8"/>
    <w:rsid w:val="001A5C50"/>
    <w:rsid w:val="001A5C7E"/>
    <w:rsid w:val="001A63DD"/>
    <w:rsid w:val="001A6DBD"/>
    <w:rsid w:val="001A7D4C"/>
    <w:rsid w:val="001B1F77"/>
    <w:rsid w:val="001B355E"/>
    <w:rsid w:val="001B3FB3"/>
    <w:rsid w:val="001B53CD"/>
    <w:rsid w:val="001B5FAF"/>
    <w:rsid w:val="001B6C2C"/>
    <w:rsid w:val="001B72B7"/>
    <w:rsid w:val="001C13E5"/>
    <w:rsid w:val="001C2A29"/>
    <w:rsid w:val="001C3559"/>
    <w:rsid w:val="001C4C05"/>
    <w:rsid w:val="001C5319"/>
    <w:rsid w:val="001C5C0B"/>
    <w:rsid w:val="001C5EF8"/>
    <w:rsid w:val="001C5F8E"/>
    <w:rsid w:val="001C6D87"/>
    <w:rsid w:val="001C705A"/>
    <w:rsid w:val="001C71B0"/>
    <w:rsid w:val="001D0222"/>
    <w:rsid w:val="001D0800"/>
    <w:rsid w:val="001D1117"/>
    <w:rsid w:val="001D191B"/>
    <w:rsid w:val="001D263A"/>
    <w:rsid w:val="001D2C30"/>
    <w:rsid w:val="001D3A72"/>
    <w:rsid w:val="001D458F"/>
    <w:rsid w:val="001D7A7E"/>
    <w:rsid w:val="001E099F"/>
    <w:rsid w:val="001E193B"/>
    <w:rsid w:val="001E4606"/>
    <w:rsid w:val="001E4685"/>
    <w:rsid w:val="001E522E"/>
    <w:rsid w:val="001E5330"/>
    <w:rsid w:val="001E6315"/>
    <w:rsid w:val="001E63AB"/>
    <w:rsid w:val="001F0611"/>
    <w:rsid w:val="001F13FA"/>
    <w:rsid w:val="001F1797"/>
    <w:rsid w:val="001F1A4E"/>
    <w:rsid w:val="001F22B9"/>
    <w:rsid w:val="001F2C9D"/>
    <w:rsid w:val="001F3C19"/>
    <w:rsid w:val="001F4DDE"/>
    <w:rsid w:val="001F575E"/>
    <w:rsid w:val="001F5A67"/>
    <w:rsid w:val="001F5B9E"/>
    <w:rsid w:val="001F5C25"/>
    <w:rsid w:val="001F6423"/>
    <w:rsid w:val="001F6B99"/>
    <w:rsid w:val="001F7AE2"/>
    <w:rsid w:val="00200989"/>
    <w:rsid w:val="0020167D"/>
    <w:rsid w:val="002039FC"/>
    <w:rsid w:val="00206A19"/>
    <w:rsid w:val="00207AC7"/>
    <w:rsid w:val="0021090C"/>
    <w:rsid w:val="00210B01"/>
    <w:rsid w:val="002113F0"/>
    <w:rsid w:val="00211FE2"/>
    <w:rsid w:val="00212477"/>
    <w:rsid w:val="002125FB"/>
    <w:rsid w:val="00213CF2"/>
    <w:rsid w:val="0021416A"/>
    <w:rsid w:val="00214238"/>
    <w:rsid w:val="0021428E"/>
    <w:rsid w:val="0021492C"/>
    <w:rsid w:val="00214F67"/>
    <w:rsid w:val="002150C8"/>
    <w:rsid w:val="002151D3"/>
    <w:rsid w:val="00215246"/>
    <w:rsid w:val="002153BF"/>
    <w:rsid w:val="002162DC"/>
    <w:rsid w:val="00216951"/>
    <w:rsid w:val="00216BC1"/>
    <w:rsid w:val="002177B5"/>
    <w:rsid w:val="00217883"/>
    <w:rsid w:val="00220221"/>
    <w:rsid w:val="002203B9"/>
    <w:rsid w:val="0022058E"/>
    <w:rsid w:val="002210B0"/>
    <w:rsid w:val="00223FD1"/>
    <w:rsid w:val="00224A4B"/>
    <w:rsid w:val="00225078"/>
    <w:rsid w:val="0022557E"/>
    <w:rsid w:val="002257E7"/>
    <w:rsid w:val="002259FD"/>
    <w:rsid w:val="00225D7D"/>
    <w:rsid w:val="002269E7"/>
    <w:rsid w:val="00227C34"/>
    <w:rsid w:val="00231205"/>
    <w:rsid w:val="00231677"/>
    <w:rsid w:val="00232835"/>
    <w:rsid w:val="00232BF3"/>
    <w:rsid w:val="00233A2C"/>
    <w:rsid w:val="00234B60"/>
    <w:rsid w:val="00235801"/>
    <w:rsid w:val="00235AFF"/>
    <w:rsid w:val="00236194"/>
    <w:rsid w:val="002362EC"/>
    <w:rsid w:val="0023726C"/>
    <w:rsid w:val="00237DDA"/>
    <w:rsid w:val="00240B54"/>
    <w:rsid w:val="00242272"/>
    <w:rsid w:val="00243292"/>
    <w:rsid w:val="0024356D"/>
    <w:rsid w:val="00243D9B"/>
    <w:rsid w:val="002445A1"/>
    <w:rsid w:val="00244636"/>
    <w:rsid w:val="00244A27"/>
    <w:rsid w:val="002457EA"/>
    <w:rsid w:val="00245840"/>
    <w:rsid w:val="00245D89"/>
    <w:rsid w:val="00245F5A"/>
    <w:rsid w:val="00246628"/>
    <w:rsid w:val="00246CED"/>
    <w:rsid w:val="0024705C"/>
    <w:rsid w:val="00250BED"/>
    <w:rsid w:val="002526C4"/>
    <w:rsid w:val="002529EE"/>
    <w:rsid w:val="00252E0A"/>
    <w:rsid w:val="002536ED"/>
    <w:rsid w:val="00253AE7"/>
    <w:rsid w:val="002549B0"/>
    <w:rsid w:val="00254F7F"/>
    <w:rsid w:val="0025569B"/>
    <w:rsid w:val="00255A77"/>
    <w:rsid w:val="00257FA7"/>
    <w:rsid w:val="00262611"/>
    <w:rsid w:val="002634F2"/>
    <w:rsid w:val="00264B6B"/>
    <w:rsid w:val="0026516C"/>
    <w:rsid w:val="00265C69"/>
    <w:rsid w:val="0026607A"/>
    <w:rsid w:val="00266A2B"/>
    <w:rsid w:val="00270BCA"/>
    <w:rsid w:val="00270BE0"/>
    <w:rsid w:val="00270DFF"/>
    <w:rsid w:val="0027106D"/>
    <w:rsid w:val="0027125D"/>
    <w:rsid w:val="00271698"/>
    <w:rsid w:val="00273332"/>
    <w:rsid w:val="00273CA1"/>
    <w:rsid w:val="002751B2"/>
    <w:rsid w:val="00275664"/>
    <w:rsid w:val="0027754A"/>
    <w:rsid w:val="002809A6"/>
    <w:rsid w:val="00280EB8"/>
    <w:rsid w:val="00281C0E"/>
    <w:rsid w:val="00281F69"/>
    <w:rsid w:val="002820E6"/>
    <w:rsid w:val="002823F8"/>
    <w:rsid w:val="00282D6B"/>
    <w:rsid w:val="00283320"/>
    <w:rsid w:val="0028501A"/>
    <w:rsid w:val="002857AA"/>
    <w:rsid w:val="00285CCB"/>
    <w:rsid w:val="00285CD9"/>
    <w:rsid w:val="00286572"/>
    <w:rsid w:val="00286DA0"/>
    <w:rsid w:val="00286E66"/>
    <w:rsid w:val="00287B42"/>
    <w:rsid w:val="0029020B"/>
    <w:rsid w:val="00291CFD"/>
    <w:rsid w:val="0029251C"/>
    <w:rsid w:val="00292EE2"/>
    <w:rsid w:val="00292FDD"/>
    <w:rsid w:val="002948E5"/>
    <w:rsid w:val="00294F4A"/>
    <w:rsid w:val="002952D6"/>
    <w:rsid w:val="00295C3C"/>
    <w:rsid w:val="00296C5A"/>
    <w:rsid w:val="00297F57"/>
    <w:rsid w:val="002A0410"/>
    <w:rsid w:val="002A06B6"/>
    <w:rsid w:val="002A0D45"/>
    <w:rsid w:val="002A19B1"/>
    <w:rsid w:val="002A19EC"/>
    <w:rsid w:val="002A2AC8"/>
    <w:rsid w:val="002A2DA2"/>
    <w:rsid w:val="002A2F95"/>
    <w:rsid w:val="002A4D0E"/>
    <w:rsid w:val="002A75E0"/>
    <w:rsid w:val="002B0378"/>
    <w:rsid w:val="002B0905"/>
    <w:rsid w:val="002B0D00"/>
    <w:rsid w:val="002B0E7B"/>
    <w:rsid w:val="002B1026"/>
    <w:rsid w:val="002B16D8"/>
    <w:rsid w:val="002B20CE"/>
    <w:rsid w:val="002B2FAF"/>
    <w:rsid w:val="002B3078"/>
    <w:rsid w:val="002B31C3"/>
    <w:rsid w:val="002B3C93"/>
    <w:rsid w:val="002B420E"/>
    <w:rsid w:val="002B53B1"/>
    <w:rsid w:val="002B5F50"/>
    <w:rsid w:val="002B6769"/>
    <w:rsid w:val="002B6FC7"/>
    <w:rsid w:val="002B7797"/>
    <w:rsid w:val="002C0433"/>
    <w:rsid w:val="002C0F6D"/>
    <w:rsid w:val="002C1221"/>
    <w:rsid w:val="002C1607"/>
    <w:rsid w:val="002C18CD"/>
    <w:rsid w:val="002C1AD5"/>
    <w:rsid w:val="002C1FC4"/>
    <w:rsid w:val="002C34C1"/>
    <w:rsid w:val="002C3A53"/>
    <w:rsid w:val="002C50B9"/>
    <w:rsid w:val="002C636F"/>
    <w:rsid w:val="002C6800"/>
    <w:rsid w:val="002C6CDF"/>
    <w:rsid w:val="002C75BE"/>
    <w:rsid w:val="002C7D96"/>
    <w:rsid w:val="002D00B0"/>
    <w:rsid w:val="002D0404"/>
    <w:rsid w:val="002D0E5B"/>
    <w:rsid w:val="002D0ECF"/>
    <w:rsid w:val="002D0F28"/>
    <w:rsid w:val="002D1372"/>
    <w:rsid w:val="002D1ABE"/>
    <w:rsid w:val="002D233D"/>
    <w:rsid w:val="002D2B9C"/>
    <w:rsid w:val="002D3F76"/>
    <w:rsid w:val="002D4C4B"/>
    <w:rsid w:val="002D4F6B"/>
    <w:rsid w:val="002D50F1"/>
    <w:rsid w:val="002D513D"/>
    <w:rsid w:val="002D5FE4"/>
    <w:rsid w:val="002D7F73"/>
    <w:rsid w:val="002E0FE6"/>
    <w:rsid w:val="002E13CE"/>
    <w:rsid w:val="002E15AF"/>
    <w:rsid w:val="002E1A59"/>
    <w:rsid w:val="002E20DC"/>
    <w:rsid w:val="002E2AD6"/>
    <w:rsid w:val="002E3460"/>
    <w:rsid w:val="002E472D"/>
    <w:rsid w:val="002E49EC"/>
    <w:rsid w:val="002E531A"/>
    <w:rsid w:val="002E5C9C"/>
    <w:rsid w:val="002E6196"/>
    <w:rsid w:val="002E6816"/>
    <w:rsid w:val="002E6836"/>
    <w:rsid w:val="002E7107"/>
    <w:rsid w:val="002E71EA"/>
    <w:rsid w:val="002E77FE"/>
    <w:rsid w:val="002F058C"/>
    <w:rsid w:val="002F0717"/>
    <w:rsid w:val="002F09F2"/>
    <w:rsid w:val="002F0DEA"/>
    <w:rsid w:val="002F0FEE"/>
    <w:rsid w:val="002F1A04"/>
    <w:rsid w:val="002F1EC8"/>
    <w:rsid w:val="002F1FDA"/>
    <w:rsid w:val="002F2C48"/>
    <w:rsid w:val="002F35B8"/>
    <w:rsid w:val="002F49B8"/>
    <w:rsid w:val="002F5A4E"/>
    <w:rsid w:val="002F5B3A"/>
    <w:rsid w:val="002F644C"/>
    <w:rsid w:val="002F793F"/>
    <w:rsid w:val="003000F6"/>
    <w:rsid w:val="00300B5C"/>
    <w:rsid w:val="00300BE8"/>
    <w:rsid w:val="00300D3E"/>
    <w:rsid w:val="00300F0D"/>
    <w:rsid w:val="0030195C"/>
    <w:rsid w:val="00302392"/>
    <w:rsid w:val="00302FE5"/>
    <w:rsid w:val="00303093"/>
    <w:rsid w:val="00303CC1"/>
    <w:rsid w:val="0030401E"/>
    <w:rsid w:val="003040BA"/>
    <w:rsid w:val="0030480E"/>
    <w:rsid w:val="00304E2A"/>
    <w:rsid w:val="00304F8B"/>
    <w:rsid w:val="0030606B"/>
    <w:rsid w:val="00306A59"/>
    <w:rsid w:val="00306CF8"/>
    <w:rsid w:val="00307091"/>
    <w:rsid w:val="00307DDC"/>
    <w:rsid w:val="00310019"/>
    <w:rsid w:val="00312322"/>
    <w:rsid w:val="00312606"/>
    <w:rsid w:val="00314715"/>
    <w:rsid w:val="00320CEB"/>
    <w:rsid w:val="0032119D"/>
    <w:rsid w:val="00321458"/>
    <w:rsid w:val="0032158F"/>
    <w:rsid w:val="0032170C"/>
    <w:rsid w:val="00322293"/>
    <w:rsid w:val="003223C9"/>
    <w:rsid w:val="00323322"/>
    <w:rsid w:val="00324013"/>
    <w:rsid w:val="003254B5"/>
    <w:rsid w:val="0032673D"/>
    <w:rsid w:val="00326A5C"/>
    <w:rsid w:val="00326E79"/>
    <w:rsid w:val="00327087"/>
    <w:rsid w:val="0032740B"/>
    <w:rsid w:val="0032767F"/>
    <w:rsid w:val="003306D7"/>
    <w:rsid w:val="003307A3"/>
    <w:rsid w:val="00330CD5"/>
    <w:rsid w:val="00331E6F"/>
    <w:rsid w:val="003345AA"/>
    <w:rsid w:val="00334914"/>
    <w:rsid w:val="00334F1D"/>
    <w:rsid w:val="00335225"/>
    <w:rsid w:val="003352C2"/>
    <w:rsid w:val="00335D08"/>
    <w:rsid w:val="00335F4B"/>
    <w:rsid w:val="003372AA"/>
    <w:rsid w:val="00340234"/>
    <w:rsid w:val="00341721"/>
    <w:rsid w:val="00342116"/>
    <w:rsid w:val="00344828"/>
    <w:rsid w:val="00345C64"/>
    <w:rsid w:val="003468B2"/>
    <w:rsid w:val="00346D23"/>
    <w:rsid w:val="00347502"/>
    <w:rsid w:val="003477DC"/>
    <w:rsid w:val="00347873"/>
    <w:rsid w:val="00347EA8"/>
    <w:rsid w:val="003505AA"/>
    <w:rsid w:val="00350FAA"/>
    <w:rsid w:val="00351B9F"/>
    <w:rsid w:val="003531D9"/>
    <w:rsid w:val="003534C9"/>
    <w:rsid w:val="003546EE"/>
    <w:rsid w:val="00354DE2"/>
    <w:rsid w:val="003554CF"/>
    <w:rsid w:val="0035654C"/>
    <w:rsid w:val="00356629"/>
    <w:rsid w:val="00356A96"/>
    <w:rsid w:val="003579FF"/>
    <w:rsid w:val="00357CDF"/>
    <w:rsid w:val="00360325"/>
    <w:rsid w:val="003606C8"/>
    <w:rsid w:val="00360E80"/>
    <w:rsid w:val="00363F44"/>
    <w:rsid w:val="00364077"/>
    <w:rsid w:val="00364176"/>
    <w:rsid w:val="00364436"/>
    <w:rsid w:val="003646F5"/>
    <w:rsid w:val="00364BEB"/>
    <w:rsid w:val="00364E66"/>
    <w:rsid w:val="00365067"/>
    <w:rsid w:val="00365588"/>
    <w:rsid w:val="0037052A"/>
    <w:rsid w:val="00370590"/>
    <w:rsid w:val="00370748"/>
    <w:rsid w:val="0037074A"/>
    <w:rsid w:val="003716B4"/>
    <w:rsid w:val="00372D6D"/>
    <w:rsid w:val="00373BA4"/>
    <w:rsid w:val="0037479C"/>
    <w:rsid w:val="00374DB3"/>
    <w:rsid w:val="003755F6"/>
    <w:rsid w:val="0037689A"/>
    <w:rsid w:val="00376EA9"/>
    <w:rsid w:val="00377F94"/>
    <w:rsid w:val="0038130E"/>
    <w:rsid w:val="003813C8"/>
    <w:rsid w:val="00381B5A"/>
    <w:rsid w:val="00381B5F"/>
    <w:rsid w:val="003822DA"/>
    <w:rsid w:val="00383108"/>
    <w:rsid w:val="00383E03"/>
    <w:rsid w:val="003840A8"/>
    <w:rsid w:val="00384414"/>
    <w:rsid w:val="0038786D"/>
    <w:rsid w:val="003879C7"/>
    <w:rsid w:val="00387E49"/>
    <w:rsid w:val="003904A6"/>
    <w:rsid w:val="003926E1"/>
    <w:rsid w:val="003930E2"/>
    <w:rsid w:val="00393241"/>
    <w:rsid w:val="003934E3"/>
    <w:rsid w:val="003952B2"/>
    <w:rsid w:val="00395816"/>
    <w:rsid w:val="0039637E"/>
    <w:rsid w:val="00396B23"/>
    <w:rsid w:val="00397313"/>
    <w:rsid w:val="003A049E"/>
    <w:rsid w:val="003A04C1"/>
    <w:rsid w:val="003A06AA"/>
    <w:rsid w:val="003A0BBB"/>
    <w:rsid w:val="003A225E"/>
    <w:rsid w:val="003A2529"/>
    <w:rsid w:val="003A34ED"/>
    <w:rsid w:val="003A364F"/>
    <w:rsid w:val="003A45D8"/>
    <w:rsid w:val="003A507F"/>
    <w:rsid w:val="003A537F"/>
    <w:rsid w:val="003A5860"/>
    <w:rsid w:val="003A59A7"/>
    <w:rsid w:val="003A6170"/>
    <w:rsid w:val="003A7692"/>
    <w:rsid w:val="003B0D6C"/>
    <w:rsid w:val="003B1D43"/>
    <w:rsid w:val="003B25F1"/>
    <w:rsid w:val="003B304E"/>
    <w:rsid w:val="003B3BF0"/>
    <w:rsid w:val="003B537C"/>
    <w:rsid w:val="003B5538"/>
    <w:rsid w:val="003B5C1E"/>
    <w:rsid w:val="003B5DC4"/>
    <w:rsid w:val="003B7191"/>
    <w:rsid w:val="003C004B"/>
    <w:rsid w:val="003C0818"/>
    <w:rsid w:val="003C0B5F"/>
    <w:rsid w:val="003C0F20"/>
    <w:rsid w:val="003C1F1B"/>
    <w:rsid w:val="003C2227"/>
    <w:rsid w:val="003C34BE"/>
    <w:rsid w:val="003C39B5"/>
    <w:rsid w:val="003C4FBA"/>
    <w:rsid w:val="003C5488"/>
    <w:rsid w:val="003C5694"/>
    <w:rsid w:val="003C5EC4"/>
    <w:rsid w:val="003C6139"/>
    <w:rsid w:val="003C61E4"/>
    <w:rsid w:val="003C64E4"/>
    <w:rsid w:val="003C6557"/>
    <w:rsid w:val="003C706E"/>
    <w:rsid w:val="003C732E"/>
    <w:rsid w:val="003C75CA"/>
    <w:rsid w:val="003C7C78"/>
    <w:rsid w:val="003D1241"/>
    <w:rsid w:val="003D368F"/>
    <w:rsid w:val="003D39D6"/>
    <w:rsid w:val="003D3FA8"/>
    <w:rsid w:val="003D65A3"/>
    <w:rsid w:val="003D7A13"/>
    <w:rsid w:val="003E015C"/>
    <w:rsid w:val="003E01E7"/>
    <w:rsid w:val="003E13EA"/>
    <w:rsid w:val="003E15CF"/>
    <w:rsid w:val="003E18B6"/>
    <w:rsid w:val="003E2404"/>
    <w:rsid w:val="003E2508"/>
    <w:rsid w:val="003E2CCC"/>
    <w:rsid w:val="003E2F55"/>
    <w:rsid w:val="003E3AB8"/>
    <w:rsid w:val="003E4143"/>
    <w:rsid w:val="003E4835"/>
    <w:rsid w:val="003E4D13"/>
    <w:rsid w:val="003E5059"/>
    <w:rsid w:val="003E642E"/>
    <w:rsid w:val="003E64E3"/>
    <w:rsid w:val="003E6723"/>
    <w:rsid w:val="003E6C74"/>
    <w:rsid w:val="003E79C7"/>
    <w:rsid w:val="003E7C8A"/>
    <w:rsid w:val="003E7C96"/>
    <w:rsid w:val="003F0DD3"/>
    <w:rsid w:val="003F1611"/>
    <w:rsid w:val="003F194B"/>
    <w:rsid w:val="003F1F0B"/>
    <w:rsid w:val="003F2AB8"/>
    <w:rsid w:val="003F3C95"/>
    <w:rsid w:val="003F567B"/>
    <w:rsid w:val="003F793D"/>
    <w:rsid w:val="003F7C18"/>
    <w:rsid w:val="00400373"/>
    <w:rsid w:val="00400408"/>
    <w:rsid w:val="00400D7A"/>
    <w:rsid w:val="00401A24"/>
    <w:rsid w:val="00402F03"/>
    <w:rsid w:val="0040313C"/>
    <w:rsid w:val="00403336"/>
    <w:rsid w:val="004041EC"/>
    <w:rsid w:val="004044C6"/>
    <w:rsid w:val="00404539"/>
    <w:rsid w:val="00405844"/>
    <w:rsid w:val="00405E31"/>
    <w:rsid w:val="0040770F"/>
    <w:rsid w:val="00407E0B"/>
    <w:rsid w:val="00410945"/>
    <w:rsid w:val="0041193A"/>
    <w:rsid w:val="004150FF"/>
    <w:rsid w:val="0041606E"/>
    <w:rsid w:val="004167BB"/>
    <w:rsid w:val="004213A5"/>
    <w:rsid w:val="0042216C"/>
    <w:rsid w:val="00422178"/>
    <w:rsid w:val="00422197"/>
    <w:rsid w:val="0042344D"/>
    <w:rsid w:val="00423CA1"/>
    <w:rsid w:val="00423F17"/>
    <w:rsid w:val="00424248"/>
    <w:rsid w:val="004242F1"/>
    <w:rsid w:val="004250D4"/>
    <w:rsid w:val="00425EF5"/>
    <w:rsid w:val="00426625"/>
    <w:rsid w:val="004270D1"/>
    <w:rsid w:val="00427E56"/>
    <w:rsid w:val="00430E74"/>
    <w:rsid w:val="00431418"/>
    <w:rsid w:val="0043363D"/>
    <w:rsid w:val="00433FBB"/>
    <w:rsid w:val="0043421E"/>
    <w:rsid w:val="00434A66"/>
    <w:rsid w:val="00434E71"/>
    <w:rsid w:val="004352C3"/>
    <w:rsid w:val="0043562B"/>
    <w:rsid w:val="00435766"/>
    <w:rsid w:val="004361F1"/>
    <w:rsid w:val="00436A19"/>
    <w:rsid w:val="00440F98"/>
    <w:rsid w:val="00441043"/>
    <w:rsid w:val="00441530"/>
    <w:rsid w:val="00441BF0"/>
    <w:rsid w:val="00442EF8"/>
    <w:rsid w:val="004435AC"/>
    <w:rsid w:val="00443DAF"/>
    <w:rsid w:val="00443F48"/>
    <w:rsid w:val="00444318"/>
    <w:rsid w:val="00444495"/>
    <w:rsid w:val="004454BA"/>
    <w:rsid w:val="00445ED1"/>
    <w:rsid w:val="00446BB2"/>
    <w:rsid w:val="00446D67"/>
    <w:rsid w:val="00446FF9"/>
    <w:rsid w:val="00450046"/>
    <w:rsid w:val="00452D63"/>
    <w:rsid w:val="00453070"/>
    <w:rsid w:val="004534D4"/>
    <w:rsid w:val="004541CE"/>
    <w:rsid w:val="00455011"/>
    <w:rsid w:val="0045511D"/>
    <w:rsid w:val="00456340"/>
    <w:rsid w:val="00456B12"/>
    <w:rsid w:val="00456E2E"/>
    <w:rsid w:val="00457167"/>
    <w:rsid w:val="0045745D"/>
    <w:rsid w:val="0045763F"/>
    <w:rsid w:val="00457ECC"/>
    <w:rsid w:val="0046021D"/>
    <w:rsid w:val="0046192C"/>
    <w:rsid w:val="0046196A"/>
    <w:rsid w:val="00462462"/>
    <w:rsid w:val="00463800"/>
    <w:rsid w:val="0046391C"/>
    <w:rsid w:val="00464B36"/>
    <w:rsid w:val="00464BC4"/>
    <w:rsid w:val="00464F68"/>
    <w:rsid w:val="00465003"/>
    <w:rsid w:val="0047085A"/>
    <w:rsid w:val="00470904"/>
    <w:rsid w:val="00470C26"/>
    <w:rsid w:val="0047175A"/>
    <w:rsid w:val="00472749"/>
    <w:rsid w:val="00473687"/>
    <w:rsid w:val="00473AF6"/>
    <w:rsid w:val="00473D8D"/>
    <w:rsid w:val="00475027"/>
    <w:rsid w:val="00475683"/>
    <w:rsid w:val="00475E52"/>
    <w:rsid w:val="00477714"/>
    <w:rsid w:val="00477E8C"/>
    <w:rsid w:val="004801B4"/>
    <w:rsid w:val="0048072C"/>
    <w:rsid w:val="004819FE"/>
    <w:rsid w:val="00481F9A"/>
    <w:rsid w:val="004824F6"/>
    <w:rsid w:val="004830BE"/>
    <w:rsid w:val="004843F6"/>
    <w:rsid w:val="004858EC"/>
    <w:rsid w:val="00485A56"/>
    <w:rsid w:val="00485BB9"/>
    <w:rsid w:val="00486A55"/>
    <w:rsid w:val="00486CB4"/>
    <w:rsid w:val="00487791"/>
    <w:rsid w:val="0049163E"/>
    <w:rsid w:val="00491DE4"/>
    <w:rsid w:val="00492D4B"/>
    <w:rsid w:val="00492E78"/>
    <w:rsid w:val="004937CC"/>
    <w:rsid w:val="00494312"/>
    <w:rsid w:val="00494857"/>
    <w:rsid w:val="00495071"/>
    <w:rsid w:val="0049508E"/>
    <w:rsid w:val="00495832"/>
    <w:rsid w:val="00495F96"/>
    <w:rsid w:val="0049617B"/>
    <w:rsid w:val="00496656"/>
    <w:rsid w:val="004970EA"/>
    <w:rsid w:val="0049727F"/>
    <w:rsid w:val="00497594"/>
    <w:rsid w:val="004A0670"/>
    <w:rsid w:val="004A0774"/>
    <w:rsid w:val="004A09DC"/>
    <w:rsid w:val="004A1CBD"/>
    <w:rsid w:val="004A2123"/>
    <w:rsid w:val="004A22FC"/>
    <w:rsid w:val="004A26A9"/>
    <w:rsid w:val="004A29D9"/>
    <w:rsid w:val="004A38E7"/>
    <w:rsid w:val="004A416A"/>
    <w:rsid w:val="004A4E56"/>
    <w:rsid w:val="004A508F"/>
    <w:rsid w:val="004A552E"/>
    <w:rsid w:val="004A5ACD"/>
    <w:rsid w:val="004A634B"/>
    <w:rsid w:val="004A7C00"/>
    <w:rsid w:val="004A7CEE"/>
    <w:rsid w:val="004A7D7C"/>
    <w:rsid w:val="004B0ADD"/>
    <w:rsid w:val="004B1E86"/>
    <w:rsid w:val="004B2EB5"/>
    <w:rsid w:val="004B33A7"/>
    <w:rsid w:val="004B4A3D"/>
    <w:rsid w:val="004B4D2F"/>
    <w:rsid w:val="004B686B"/>
    <w:rsid w:val="004B7417"/>
    <w:rsid w:val="004C02F4"/>
    <w:rsid w:val="004C0504"/>
    <w:rsid w:val="004C121C"/>
    <w:rsid w:val="004C1255"/>
    <w:rsid w:val="004C198A"/>
    <w:rsid w:val="004C1BE3"/>
    <w:rsid w:val="004C31E7"/>
    <w:rsid w:val="004C3A04"/>
    <w:rsid w:val="004C3A4B"/>
    <w:rsid w:val="004C5A2C"/>
    <w:rsid w:val="004C5B85"/>
    <w:rsid w:val="004C6A4C"/>
    <w:rsid w:val="004C6ADE"/>
    <w:rsid w:val="004D04CA"/>
    <w:rsid w:val="004D0553"/>
    <w:rsid w:val="004D15D0"/>
    <w:rsid w:val="004D1653"/>
    <w:rsid w:val="004D1B73"/>
    <w:rsid w:val="004D3A0A"/>
    <w:rsid w:val="004D3BA4"/>
    <w:rsid w:val="004D403D"/>
    <w:rsid w:val="004D4313"/>
    <w:rsid w:val="004D4555"/>
    <w:rsid w:val="004D5613"/>
    <w:rsid w:val="004D5890"/>
    <w:rsid w:val="004D5B6F"/>
    <w:rsid w:val="004D5C3A"/>
    <w:rsid w:val="004D6FBD"/>
    <w:rsid w:val="004E08A7"/>
    <w:rsid w:val="004E1ED9"/>
    <w:rsid w:val="004E27B1"/>
    <w:rsid w:val="004E2CC0"/>
    <w:rsid w:val="004E3160"/>
    <w:rsid w:val="004E3C60"/>
    <w:rsid w:val="004E4853"/>
    <w:rsid w:val="004E5D1B"/>
    <w:rsid w:val="004E69EE"/>
    <w:rsid w:val="004E72FC"/>
    <w:rsid w:val="004E7F73"/>
    <w:rsid w:val="004F05D3"/>
    <w:rsid w:val="004F1C0C"/>
    <w:rsid w:val="004F24B0"/>
    <w:rsid w:val="004F3666"/>
    <w:rsid w:val="004F37B7"/>
    <w:rsid w:val="004F397F"/>
    <w:rsid w:val="004F3F55"/>
    <w:rsid w:val="004F3F99"/>
    <w:rsid w:val="004F5511"/>
    <w:rsid w:val="004F57FF"/>
    <w:rsid w:val="004F604E"/>
    <w:rsid w:val="004F76FC"/>
    <w:rsid w:val="004F7B5A"/>
    <w:rsid w:val="00500A30"/>
    <w:rsid w:val="00500B7F"/>
    <w:rsid w:val="00500D17"/>
    <w:rsid w:val="0050134E"/>
    <w:rsid w:val="005027B4"/>
    <w:rsid w:val="00503B06"/>
    <w:rsid w:val="00503BAB"/>
    <w:rsid w:val="00503E15"/>
    <w:rsid w:val="005041A1"/>
    <w:rsid w:val="00504512"/>
    <w:rsid w:val="00504729"/>
    <w:rsid w:val="00504C91"/>
    <w:rsid w:val="00505000"/>
    <w:rsid w:val="00505830"/>
    <w:rsid w:val="005106DF"/>
    <w:rsid w:val="00511242"/>
    <w:rsid w:val="0051125F"/>
    <w:rsid w:val="00512B8A"/>
    <w:rsid w:val="00512CC8"/>
    <w:rsid w:val="00513FAB"/>
    <w:rsid w:val="00514989"/>
    <w:rsid w:val="0051530B"/>
    <w:rsid w:val="0051548E"/>
    <w:rsid w:val="00515733"/>
    <w:rsid w:val="0051613F"/>
    <w:rsid w:val="0052114B"/>
    <w:rsid w:val="005218B0"/>
    <w:rsid w:val="005218B6"/>
    <w:rsid w:val="00521DBE"/>
    <w:rsid w:val="00522532"/>
    <w:rsid w:val="00522ADD"/>
    <w:rsid w:val="00522C16"/>
    <w:rsid w:val="00523535"/>
    <w:rsid w:val="00523DB1"/>
    <w:rsid w:val="00523FFF"/>
    <w:rsid w:val="005242C2"/>
    <w:rsid w:val="00524BBD"/>
    <w:rsid w:val="00524E1A"/>
    <w:rsid w:val="00525016"/>
    <w:rsid w:val="00525355"/>
    <w:rsid w:val="005255A6"/>
    <w:rsid w:val="0052596B"/>
    <w:rsid w:val="00526ACC"/>
    <w:rsid w:val="00526CD2"/>
    <w:rsid w:val="00526DFF"/>
    <w:rsid w:val="00527C3C"/>
    <w:rsid w:val="00530759"/>
    <w:rsid w:val="00531794"/>
    <w:rsid w:val="00531B3C"/>
    <w:rsid w:val="00532AE3"/>
    <w:rsid w:val="00532EBD"/>
    <w:rsid w:val="00533413"/>
    <w:rsid w:val="00533561"/>
    <w:rsid w:val="0053411A"/>
    <w:rsid w:val="005364D9"/>
    <w:rsid w:val="00536B01"/>
    <w:rsid w:val="00537131"/>
    <w:rsid w:val="00540142"/>
    <w:rsid w:val="00541452"/>
    <w:rsid w:val="0054155E"/>
    <w:rsid w:val="005415A9"/>
    <w:rsid w:val="005418B5"/>
    <w:rsid w:val="00541E7C"/>
    <w:rsid w:val="0054215B"/>
    <w:rsid w:val="00542907"/>
    <w:rsid w:val="00542E84"/>
    <w:rsid w:val="0054340B"/>
    <w:rsid w:val="00544461"/>
    <w:rsid w:val="005461AA"/>
    <w:rsid w:val="005466FF"/>
    <w:rsid w:val="00546C59"/>
    <w:rsid w:val="00546F9A"/>
    <w:rsid w:val="00547261"/>
    <w:rsid w:val="00547280"/>
    <w:rsid w:val="00547DDB"/>
    <w:rsid w:val="00550422"/>
    <w:rsid w:val="00550DE3"/>
    <w:rsid w:val="00551B00"/>
    <w:rsid w:val="0055297F"/>
    <w:rsid w:val="00553253"/>
    <w:rsid w:val="00553C81"/>
    <w:rsid w:val="00555827"/>
    <w:rsid w:val="00555FC1"/>
    <w:rsid w:val="00556108"/>
    <w:rsid w:val="00556F74"/>
    <w:rsid w:val="00557443"/>
    <w:rsid w:val="00557EEE"/>
    <w:rsid w:val="00562329"/>
    <w:rsid w:val="005623BC"/>
    <w:rsid w:val="00562E9D"/>
    <w:rsid w:val="00563F20"/>
    <w:rsid w:val="005641CF"/>
    <w:rsid w:val="005651D9"/>
    <w:rsid w:val="005665B8"/>
    <w:rsid w:val="005667FF"/>
    <w:rsid w:val="00567D98"/>
    <w:rsid w:val="00570ADE"/>
    <w:rsid w:val="00570D78"/>
    <w:rsid w:val="00570E19"/>
    <w:rsid w:val="00570EF7"/>
    <w:rsid w:val="005713A6"/>
    <w:rsid w:val="00571BF5"/>
    <w:rsid w:val="00572312"/>
    <w:rsid w:val="0057287F"/>
    <w:rsid w:val="00572C56"/>
    <w:rsid w:val="00573694"/>
    <w:rsid w:val="0057489A"/>
    <w:rsid w:val="0057538F"/>
    <w:rsid w:val="00577BEE"/>
    <w:rsid w:val="00577E97"/>
    <w:rsid w:val="005808D9"/>
    <w:rsid w:val="005817D5"/>
    <w:rsid w:val="00581E23"/>
    <w:rsid w:val="00582313"/>
    <w:rsid w:val="0058262B"/>
    <w:rsid w:val="005838CE"/>
    <w:rsid w:val="00584349"/>
    <w:rsid w:val="005855EC"/>
    <w:rsid w:val="00585CD0"/>
    <w:rsid w:val="00585DD6"/>
    <w:rsid w:val="005868AA"/>
    <w:rsid w:val="00587ACE"/>
    <w:rsid w:val="00587B36"/>
    <w:rsid w:val="00590210"/>
    <w:rsid w:val="00593F20"/>
    <w:rsid w:val="00594357"/>
    <w:rsid w:val="005946FF"/>
    <w:rsid w:val="00594979"/>
    <w:rsid w:val="00594C4A"/>
    <w:rsid w:val="00594E89"/>
    <w:rsid w:val="00594F79"/>
    <w:rsid w:val="00595FAA"/>
    <w:rsid w:val="005970B2"/>
    <w:rsid w:val="0059748F"/>
    <w:rsid w:val="00597EC3"/>
    <w:rsid w:val="005A0C11"/>
    <w:rsid w:val="005A0E76"/>
    <w:rsid w:val="005A11AC"/>
    <w:rsid w:val="005A133B"/>
    <w:rsid w:val="005A1596"/>
    <w:rsid w:val="005A180F"/>
    <w:rsid w:val="005A2388"/>
    <w:rsid w:val="005A355A"/>
    <w:rsid w:val="005A4B22"/>
    <w:rsid w:val="005A4D8C"/>
    <w:rsid w:val="005A4DF3"/>
    <w:rsid w:val="005A5120"/>
    <w:rsid w:val="005A58DE"/>
    <w:rsid w:val="005A5AEB"/>
    <w:rsid w:val="005A6AF0"/>
    <w:rsid w:val="005A6F63"/>
    <w:rsid w:val="005A7506"/>
    <w:rsid w:val="005B047A"/>
    <w:rsid w:val="005B06C2"/>
    <w:rsid w:val="005B111A"/>
    <w:rsid w:val="005B16D6"/>
    <w:rsid w:val="005B1828"/>
    <w:rsid w:val="005B2438"/>
    <w:rsid w:val="005B2BA2"/>
    <w:rsid w:val="005B3683"/>
    <w:rsid w:val="005B3C7B"/>
    <w:rsid w:val="005B3D76"/>
    <w:rsid w:val="005B3DC4"/>
    <w:rsid w:val="005B3E47"/>
    <w:rsid w:val="005B4053"/>
    <w:rsid w:val="005B6B32"/>
    <w:rsid w:val="005C0187"/>
    <w:rsid w:val="005C0A33"/>
    <w:rsid w:val="005C14FD"/>
    <w:rsid w:val="005C186B"/>
    <w:rsid w:val="005C1F9B"/>
    <w:rsid w:val="005C2DE9"/>
    <w:rsid w:val="005C2ECE"/>
    <w:rsid w:val="005C38B6"/>
    <w:rsid w:val="005C398C"/>
    <w:rsid w:val="005C3F6B"/>
    <w:rsid w:val="005C4B3A"/>
    <w:rsid w:val="005C5627"/>
    <w:rsid w:val="005C5E1F"/>
    <w:rsid w:val="005C5EBA"/>
    <w:rsid w:val="005C61C0"/>
    <w:rsid w:val="005C66C0"/>
    <w:rsid w:val="005C6B78"/>
    <w:rsid w:val="005C6E69"/>
    <w:rsid w:val="005C7E4B"/>
    <w:rsid w:val="005C7F99"/>
    <w:rsid w:val="005D1553"/>
    <w:rsid w:val="005D16B5"/>
    <w:rsid w:val="005D1F31"/>
    <w:rsid w:val="005D23BE"/>
    <w:rsid w:val="005D3D38"/>
    <w:rsid w:val="005D4BC4"/>
    <w:rsid w:val="005D6096"/>
    <w:rsid w:val="005D7F88"/>
    <w:rsid w:val="005E0215"/>
    <w:rsid w:val="005E0852"/>
    <w:rsid w:val="005E0BD7"/>
    <w:rsid w:val="005E10D1"/>
    <w:rsid w:val="005E2284"/>
    <w:rsid w:val="005E23C1"/>
    <w:rsid w:val="005E3E81"/>
    <w:rsid w:val="005E4436"/>
    <w:rsid w:val="005E460A"/>
    <w:rsid w:val="005E4FC7"/>
    <w:rsid w:val="005E620A"/>
    <w:rsid w:val="005E668B"/>
    <w:rsid w:val="005E67FE"/>
    <w:rsid w:val="005E6CB5"/>
    <w:rsid w:val="005E787A"/>
    <w:rsid w:val="005F00D4"/>
    <w:rsid w:val="005F0AA7"/>
    <w:rsid w:val="005F21A1"/>
    <w:rsid w:val="005F48BF"/>
    <w:rsid w:val="005F4A55"/>
    <w:rsid w:val="005F5336"/>
    <w:rsid w:val="005F5B58"/>
    <w:rsid w:val="005F5B6B"/>
    <w:rsid w:val="005F5F0D"/>
    <w:rsid w:val="005F7315"/>
    <w:rsid w:val="005F7DDD"/>
    <w:rsid w:val="006028C2"/>
    <w:rsid w:val="00603CC0"/>
    <w:rsid w:val="006043A5"/>
    <w:rsid w:val="00606086"/>
    <w:rsid w:val="006064BF"/>
    <w:rsid w:val="00607699"/>
    <w:rsid w:val="006100A3"/>
    <w:rsid w:val="006106FB"/>
    <w:rsid w:val="006119C7"/>
    <w:rsid w:val="00611CE9"/>
    <w:rsid w:val="00612577"/>
    <w:rsid w:val="00613F15"/>
    <w:rsid w:val="00615465"/>
    <w:rsid w:val="00616944"/>
    <w:rsid w:val="00616F94"/>
    <w:rsid w:val="00616FE8"/>
    <w:rsid w:val="00617325"/>
    <w:rsid w:val="006201B2"/>
    <w:rsid w:val="00620F18"/>
    <w:rsid w:val="006216C4"/>
    <w:rsid w:val="00621A95"/>
    <w:rsid w:val="006227C6"/>
    <w:rsid w:val="00623436"/>
    <w:rsid w:val="0062361A"/>
    <w:rsid w:val="00623E89"/>
    <w:rsid w:val="00624627"/>
    <w:rsid w:val="00625B4B"/>
    <w:rsid w:val="00630938"/>
    <w:rsid w:val="00631A97"/>
    <w:rsid w:val="006320BC"/>
    <w:rsid w:val="00632D93"/>
    <w:rsid w:val="006332D6"/>
    <w:rsid w:val="00633BC3"/>
    <w:rsid w:val="0063431B"/>
    <w:rsid w:val="0063437C"/>
    <w:rsid w:val="006347FC"/>
    <w:rsid w:val="00634A8B"/>
    <w:rsid w:val="006354E5"/>
    <w:rsid w:val="00635D06"/>
    <w:rsid w:val="0063633E"/>
    <w:rsid w:val="006367FE"/>
    <w:rsid w:val="0063726F"/>
    <w:rsid w:val="006375D3"/>
    <w:rsid w:val="00637BB6"/>
    <w:rsid w:val="0064010C"/>
    <w:rsid w:val="006409F6"/>
    <w:rsid w:val="00640E43"/>
    <w:rsid w:val="0064180B"/>
    <w:rsid w:val="00642ADC"/>
    <w:rsid w:val="00642C65"/>
    <w:rsid w:val="00643119"/>
    <w:rsid w:val="00643E85"/>
    <w:rsid w:val="006456AD"/>
    <w:rsid w:val="00645FB8"/>
    <w:rsid w:val="0064631A"/>
    <w:rsid w:val="006468AD"/>
    <w:rsid w:val="00646B3B"/>
    <w:rsid w:val="00647F51"/>
    <w:rsid w:val="0065016D"/>
    <w:rsid w:val="0065025C"/>
    <w:rsid w:val="00650A38"/>
    <w:rsid w:val="0065101F"/>
    <w:rsid w:val="006510ED"/>
    <w:rsid w:val="006512BD"/>
    <w:rsid w:val="006516B5"/>
    <w:rsid w:val="00651B4E"/>
    <w:rsid w:val="006523FF"/>
    <w:rsid w:val="006525A1"/>
    <w:rsid w:val="00652D3B"/>
    <w:rsid w:val="00652FB7"/>
    <w:rsid w:val="006534A8"/>
    <w:rsid w:val="006538A3"/>
    <w:rsid w:val="0065497D"/>
    <w:rsid w:val="0065541A"/>
    <w:rsid w:val="006555C3"/>
    <w:rsid w:val="006565D7"/>
    <w:rsid w:val="006566A7"/>
    <w:rsid w:val="00657494"/>
    <w:rsid w:val="006607FE"/>
    <w:rsid w:val="006617D4"/>
    <w:rsid w:val="00662BE4"/>
    <w:rsid w:val="00663407"/>
    <w:rsid w:val="006635AF"/>
    <w:rsid w:val="00663CAA"/>
    <w:rsid w:val="006641C2"/>
    <w:rsid w:val="0066547C"/>
    <w:rsid w:val="006657BA"/>
    <w:rsid w:val="0066604D"/>
    <w:rsid w:val="00666F81"/>
    <w:rsid w:val="00667E9B"/>
    <w:rsid w:val="006711C1"/>
    <w:rsid w:val="006711D2"/>
    <w:rsid w:val="00672331"/>
    <w:rsid w:val="0067313A"/>
    <w:rsid w:val="006748C3"/>
    <w:rsid w:val="00675049"/>
    <w:rsid w:val="006777A4"/>
    <w:rsid w:val="0068001E"/>
    <w:rsid w:val="006810B8"/>
    <w:rsid w:val="00681270"/>
    <w:rsid w:val="0068154E"/>
    <w:rsid w:val="00682097"/>
    <w:rsid w:val="00682A73"/>
    <w:rsid w:val="00682CE2"/>
    <w:rsid w:val="006832E2"/>
    <w:rsid w:val="006835BE"/>
    <w:rsid w:val="00683B3F"/>
    <w:rsid w:val="00683BDD"/>
    <w:rsid w:val="00684049"/>
    <w:rsid w:val="006841DE"/>
    <w:rsid w:val="00685394"/>
    <w:rsid w:val="006853E0"/>
    <w:rsid w:val="00685660"/>
    <w:rsid w:val="0068621D"/>
    <w:rsid w:val="006863CC"/>
    <w:rsid w:val="00686443"/>
    <w:rsid w:val="00686649"/>
    <w:rsid w:val="006878EE"/>
    <w:rsid w:val="00687CD3"/>
    <w:rsid w:val="006901CB"/>
    <w:rsid w:val="00690682"/>
    <w:rsid w:val="00690944"/>
    <w:rsid w:val="00691694"/>
    <w:rsid w:val="00691802"/>
    <w:rsid w:val="00694CDA"/>
    <w:rsid w:val="00697873"/>
    <w:rsid w:val="006978E4"/>
    <w:rsid w:val="00697EE1"/>
    <w:rsid w:val="006A1A8F"/>
    <w:rsid w:val="006A2B64"/>
    <w:rsid w:val="006A2EE7"/>
    <w:rsid w:val="006A319D"/>
    <w:rsid w:val="006A4115"/>
    <w:rsid w:val="006A4883"/>
    <w:rsid w:val="006A5154"/>
    <w:rsid w:val="006A537B"/>
    <w:rsid w:val="006A540C"/>
    <w:rsid w:val="006A752A"/>
    <w:rsid w:val="006B03A4"/>
    <w:rsid w:val="006B1A56"/>
    <w:rsid w:val="006B2440"/>
    <w:rsid w:val="006B3518"/>
    <w:rsid w:val="006B3A70"/>
    <w:rsid w:val="006B3CC2"/>
    <w:rsid w:val="006B49E1"/>
    <w:rsid w:val="006B5293"/>
    <w:rsid w:val="006B5C89"/>
    <w:rsid w:val="006B65F1"/>
    <w:rsid w:val="006B6F17"/>
    <w:rsid w:val="006B76D9"/>
    <w:rsid w:val="006B78B0"/>
    <w:rsid w:val="006C0444"/>
    <w:rsid w:val="006C0A77"/>
    <w:rsid w:val="006C0B3A"/>
    <w:rsid w:val="006C0EC8"/>
    <w:rsid w:val="006C1170"/>
    <w:rsid w:val="006C2E7A"/>
    <w:rsid w:val="006C361D"/>
    <w:rsid w:val="006C364E"/>
    <w:rsid w:val="006C3F99"/>
    <w:rsid w:val="006C4AF3"/>
    <w:rsid w:val="006C5119"/>
    <w:rsid w:val="006C528A"/>
    <w:rsid w:val="006C5A7C"/>
    <w:rsid w:val="006C5D02"/>
    <w:rsid w:val="006C609F"/>
    <w:rsid w:val="006C629F"/>
    <w:rsid w:val="006C62DD"/>
    <w:rsid w:val="006C6401"/>
    <w:rsid w:val="006C69D8"/>
    <w:rsid w:val="006C7A00"/>
    <w:rsid w:val="006C7C56"/>
    <w:rsid w:val="006C7D6D"/>
    <w:rsid w:val="006D018C"/>
    <w:rsid w:val="006D02BF"/>
    <w:rsid w:val="006D04AE"/>
    <w:rsid w:val="006D06EF"/>
    <w:rsid w:val="006D17D8"/>
    <w:rsid w:val="006D2025"/>
    <w:rsid w:val="006D2775"/>
    <w:rsid w:val="006D2FC7"/>
    <w:rsid w:val="006D3A44"/>
    <w:rsid w:val="006D4B3C"/>
    <w:rsid w:val="006D4BEE"/>
    <w:rsid w:val="006D4D09"/>
    <w:rsid w:val="006D4DA7"/>
    <w:rsid w:val="006D5D87"/>
    <w:rsid w:val="006E08E7"/>
    <w:rsid w:val="006E0D06"/>
    <w:rsid w:val="006E1233"/>
    <w:rsid w:val="006E204E"/>
    <w:rsid w:val="006E2A09"/>
    <w:rsid w:val="006E2ED9"/>
    <w:rsid w:val="006E430A"/>
    <w:rsid w:val="006E4F22"/>
    <w:rsid w:val="006E4F9B"/>
    <w:rsid w:val="006E5756"/>
    <w:rsid w:val="006E5D40"/>
    <w:rsid w:val="006E5E62"/>
    <w:rsid w:val="006E5F49"/>
    <w:rsid w:val="006E5F8C"/>
    <w:rsid w:val="006E64E0"/>
    <w:rsid w:val="006E6586"/>
    <w:rsid w:val="006E77BA"/>
    <w:rsid w:val="006F1654"/>
    <w:rsid w:val="006F263E"/>
    <w:rsid w:val="006F2A3A"/>
    <w:rsid w:val="006F310C"/>
    <w:rsid w:val="006F3375"/>
    <w:rsid w:val="006F4176"/>
    <w:rsid w:val="006F46FC"/>
    <w:rsid w:val="006F51DC"/>
    <w:rsid w:val="006F54A6"/>
    <w:rsid w:val="006F55B0"/>
    <w:rsid w:val="006F7169"/>
    <w:rsid w:val="006F721B"/>
    <w:rsid w:val="006F7409"/>
    <w:rsid w:val="007003E7"/>
    <w:rsid w:val="007005AE"/>
    <w:rsid w:val="0070094D"/>
    <w:rsid w:val="00701967"/>
    <w:rsid w:val="0070266A"/>
    <w:rsid w:val="007029A8"/>
    <w:rsid w:val="007037EE"/>
    <w:rsid w:val="00704C29"/>
    <w:rsid w:val="00705624"/>
    <w:rsid w:val="007063D4"/>
    <w:rsid w:val="00706481"/>
    <w:rsid w:val="00706CDB"/>
    <w:rsid w:val="0070796C"/>
    <w:rsid w:val="00707A51"/>
    <w:rsid w:val="007103E0"/>
    <w:rsid w:val="0071120D"/>
    <w:rsid w:val="007126D1"/>
    <w:rsid w:val="00712700"/>
    <w:rsid w:val="007131AC"/>
    <w:rsid w:val="007146F7"/>
    <w:rsid w:val="007174F6"/>
    <w:rsid w:val="007177E2"/>
    <w:rsid w:val="00717F8E"/>
    <w:rsid w:val="0072043F"/>
    <w:rsid w:val="007209D4"/>
    <w:rsid w:val="00721DA9"/>
    <w:rsid w:val="0072222A"/>
    <w:rsid w:val="00722675"/>
    <w:rsid w:val="00722C15"/>
    <w:rsid w:val="007237DF"/>
    <w:rsid w:val="00723FA0"/>
    <w:rsid w:val="00724023"/>
    <w:rsid w:val="007250F3"/>
    <w:rsid w:val="00725CFA"/>
    <w:rsid w:val="007260C9"/>
    <w:rsid w:val="00731AC9"/>
    <w:rsid w:val="00731DC3"/>
    <w:rsid w:val="00732BDF"/>
    <w:rsid w:val="00733845"/>
    <w:rsid w:val="00733E80"/>
    <w:rsid w:val="007343B1"/>
    <w:rsid w:val="007343E1"/>
    <w:rsid w:val="00734F15"/>
    <w:rsid w:val="00735B7B"/>
    <w:rsid w:val="007360C9"/>
    <w:rsid w:val="00736821"/>
    <w:rsid w:val="00736936"/>
    <w:rsid w:val="00736DFC"/>
    <w:rsid w:val="00737F5A"/>
    <w:rsid w:val="00740374"/>
    <w:rsid w:val="0074114C"/>
    <w:rsid w:val="00742476"/>
    <w:rsid w:val="0074260F"/>
    <w:rsid w:val="00742929"/>
    <w:rsid w:val="007429D0"/>
    <w:rsid w:val="0074474F"/>
    <w:rsid w:val="007459A3"/>
    <w:rsid w:val="00746D7F"/>
    <w:rsid w:val="007473F1"/>
    <w:rsid w:val="007475C0"/>
    <w:rsid w:val="00747D7C"/>
    <w:rsid w:val="00750C5C"/>
    <w:rsid w:val="00751CBD"/>
    <w:rsid w:val="00751E0B"/>
    <w:rsid w:val="00752E60"/>
    <w:rsid w:val="0075373F"/>
    <w:rsid w:val="00754739"/>
    <w:rsid w:val="00755F41"/>
    <w:rsid w:val="00756451"/>
    <w:rsid w:val="00756683"/>
    <w:rsid w:val="00756725"/>
    <w:rsid w:val="00756BA3"/>
    <w:rsid w:val="007577C4"/>
    <w:rsid w:val="0076135F"/>
    <w:rsid w:val="0076155A"/>
    <w:rsid w:val="0076202A"/>
    <w:rsid w:val="00762650"/>
    <w:rsid w:val="00762A24"/>
    <w:rsid w:val="00762E71"/>
    <w:rsid w:val="007635F7"/>
    <w:rsid w:val="00763687"/>
    <w:rsid w:val="00763DA3"/>
    <w:rsid w:val="00764695"/>
    <w:rsid w:val="007650A1"/>
    <w:rsid w:val="00766A6B"/>
    <w:rsid w:val="007670A6"/>
    <w:rsid w:val="0077010B"/>
    <w:rsid w:val="0077204B"/>
    <w:rsid w:val="00772300"/>
    <w:rsid w:val="0077312A"/>
    <w:rsid w:val="00775A68"/>
    <w:rsid w:val="00775B97"/>
    <w:rsid w:val="00777B87"/>
    <w:rsid w:val="00777B88"/>
    <w:rsid w:val="00780D75"/>
    <w:rsid w:val="0078140A"/>
    <w:rsid w:val="00782695"/>
    <w:rsid w:val="00782A1E"/>
    <w:rsid w:val="00782ECA"/>
    <w:rsid w:val="0078387E"/>
    <w:rsid w:val="00783E2B"/>
    <w:rsid w:val="00784BC3"/>
    <w:rsid w:val="00784EC4"/>
    <w:rsid w:val="00785303"/>
    <w:rsid w:val="007854AD"/>
    <w:rsid w:val="00785925"/>
    <w:rsid w:val="00785AE9"/>
    <w:rsid w:val="007864D9"/>
    <w:rsid w:val="00786763"/>
    <w:rsid w:val="007868EE"/>
    <w:rsid w:val="00786DE9"/>
    <w:rsid w:val="0078702A"/>
    <w:rsid w:val="00787302"/>
    <w:rsid w:val="007877FE"/>
    <w:rsid w:val="00787929"/>
    <w:rsid w:val="00790881"/>
    <w:rsid w:val="00790904"/>
    <w:rsid w:val="0079117C"/>
    <w:rsid w:val="007921B8"/>
    <w:rsid w:val="00793885"/>
    <w:rsid w:val="00794730"/>
    <w:rsid w:val="00794C0C"/>
    <w:rsid w:val="0079537C"/>
    <w:rsid w:val="00796182"/>
    <w:rsid w:val="00797042"/>
    <w:rsid w:val="007A0201"/>
    <w:rsid w:val="007A05CB"/>
    <w:rsid w:val="007A0AD1"/>
    <w:rsid w:val="007A0F8A"/>
    <w:rsid w:val="007A1E2E"/>
    <w:rsid w:val="007A2777"/>
    <w:rsid w:val="007A2799"/>
    <w:rsid w:val="007A2AFF"/>
    <w:rsid w:val="007A4AD6"/>
    <w:rsid w:val="007A5458"/>
    <w:rsid w:val="007A5B4B"/>
    <w:rsid w:val="007A63A2"/>
    <w:rsid w:val="007A71D7"/>
    <w:rsid w:val="007A7C9B"/>
    <w:rsid w:val="007B19D4"/>
    <w:rsid w:val="007B289B"/>
    <w:rsid w:val="007B3E6D"/>
    <w:rsid w:val="007B55E6"/>
    <w:rsid w:val="007B6D2A"/>
    <w:rsid w:val="007B7BA6"/>
    <w:rsid w:val="007C0355"/>
    <w:rsid w:val="007C0380"/>
    <w:rsid w:val="007C1602"/>
    <w:rsid w:val="007C284A"/>
    <w:rsid w:val="007C2BFC"/>
    <w:rsid w:val="007C4444"/>
    <w:rsid w:val="007C4A3A"/>
    <w:rsid w:val="007C56C2"/>
    <w:rsid w:val="007C5A39"/>
    <w:rsid w:val="007C6783"/>
    <w:rsid w:val="007C7141"/>
    <w:rsid w:val="007C7585"/>
    <w:rsid w:val="007C75F7"/>
    <w:rsid w:val="007D02DD"/>
    <w:rsid w:val="007D066F"/>
    <w:rsid w:val="007D16FA"/>
    <w:rsid w:val="007D22C3"/>
    <w:rsid w:val="007D3437"/>
    <w:rsid w:val="007D3CFA"/>
    <w:rsid w:val="007D4309"/>
    <w:rsid w:val="007D545D"/>
    <w:rsid w:val="007D6517"/>
    <w:rsid w:val="007D7055"/>
    <w:rsid w:val="007D72B1"/>
    <w:rsid w:val="007D78B9"/>
    <w:rsid w:val="007E0A13"/>
    <w:rsid w:val="007E11A7"/>
    <w:rsid w:val="007E16B9"/>
    <w:rsid w:val="007E1788"/>
    <w:rsid w:val="007E1A4F"/>
    <w:rsid w:val="007E2620"/>
    <w:rsid w:val="007E2A97"/>
    <w:rsid w:val="007E3186"/>
    <w:rsid w:val="007E3714"/>
    <w:rsid w:val="007E514D"/>
    <w:rsid w:val="007E6197"/>
    <w:rsid w:val="007E75F0"/>
    <w:rsid w:val="007F0715"/>
    <w:rsid w:val="007F0F35"/>
    <w:rsid w:val="007F1022"/>
    <w:rsid w:val="007F19AE"/>
    <w:rsid w:val="007F2735"/>
    <w:rsid w:val="007F37FA"/>
    <w:rsid w:val="007F5D00"/>
    <w:rsid w:val="007F791E"/>
    <w:rsid w:val="007F796C"/>
    <w:rsid w:val="007F7ADE"/>
    <w:rsid w:val="008015CF"/>
    <w:rsid w:val="008031D7"/>
    <w:rsid w:val="0080324C"/>
    <w:rsid w:val="008032B8"/>
    <w:rsid w:val="00804134"/>
    <w:rsid w:val="0080432B"/>
    <w:rsid w:val="00805A7D"/>
    <w:rsid w:val="008072AE"/>
    <w:rsid w:val="00807F23"/>
    <w:rsid w:val="0081045E"/>
    <w:rsid w:val="008105CF"/>
    <w:rsid w:val="00810B09"/>
    <w:rsid w:val="00811356"/>
    <w:rsid w:val="00811977"/>
    <w:rsid w:val="0081217E"/>
    <w:rsid w:val="00813858"/>
    <w:rsid w:val="00814690"/>
    <w:rsid w:val="00814FF6"/>
    <w:rsid w:val="0081559A"/>
    <w:rsid w:val="00815A19"/>
    <w:rsid w:val="00815E76"/>
    <w:rsid w:val="00816BA9"/>
    <w:rsid w:val="00816E17"/>
    <w:rsid w:val="008207C6"/>
    <w:rsid w:val="0082090B"/>
    <w:rsid w:val="00823090"/>
    <w:rsid w:val="00823669"/>
    <w:rsid w:val="00825855"/>
    <w:rsid w:val="00825C57"/>
    <w:rsid w:val="00825C72"/>
    <w:rsid w:val="008261B5"/>
    <w:rsid w:val="00826863"/>
    <w:rsid w:val="00826B71"/>
    <w:rsid w:val="00830EA4"/>
    <w:rsid w:val="00832ABC"/>
    <w:rsid w:val="00836A6E"/>
    <w:rsid w:val="00837473"/>
    <w:rsid w:val="00837BDB"/>
    <w:rsid w:val="0084003C"/>
    <w:rsid w:val="008406D2"/>
    <w:rsid w:val="008434A0"/>
    <w:rsid w:val="0084352F"/>
    <w:rsid w:val="0084423A"/>
    <w:rsid w:val="008459C6"/>
    <w:rsid w:val="00845C9B"/>
    <w:rsid w:val="008461A9"/>
    <w:rsid w:val="00846252"/>
    <w:rsid w:val="008479DD"/>
    <w:rsid w:val="00847ABE"/>
    <w:rsid w:val="00850592"/>
    <w:rsid w:val="00850CAE"/>
    <w:rsid w:val="00850CE4"/>
    <w:rsid w:val="008521D7"/>
    <w:rsid w:val="00852A9E"/>
    <w:rsid w:val="00852A9F"/>
    <w:rsid w:val="00852EF2"/>
    <w:rsid w:val="008537FC"/>
    <w:rsid w:val="00853E14"/>
    <w:rsid w:val="00854A67"/>
    <w:rsid w:val="0085586E"/>
    <w:rsid w:val="00856140"/>
    <w:rsid w:val="00856A05"/>
    <w:rsid w:val="00856AB4"/>
    <w:rsid w:val="00856B34"/>
    <w:rsid w:val="00860A1E"/>
    <w:rsid w:val="00860B43"/>
    <w:rsid w:val="00860C11"/>
    <w:rsid w:val="0086208D"/>
    <w:rsid w:val="00863E5D"/>
    <w:rsid w:val="008644A4"/>
    <w:rsid w:val="00864925"/>
    <w:rsid w:val="00864CA8"/>
    <w:rsid w:val="00864ECC"/>
    <w:rsid w:val="00865094"/>
    <w:rsid w:val="00865156"/>
    <w:rsid w:val="00865497"/>
    <w:rsid w:val="008667AA"/>
    <w:rsid w:val="008708E7"/>
    <w:rsid w:val="00870FDC"/>
    <w:rsid w:val="008715CB"/>
    <w:rsid w:val="00871C30"/>
    <w:rsid w:val="008724D9"/>
    <w:rsid w:val="00872BDE"/>
    <w:rsid w:val="00872D52"/>
    <w:rsid w:val="00873909"/>
    <w:rsid w:val="008745A1"/>
    <w:rsid w:val="00874631"/>
    <w:rsid w:val="00875085"/>
    <w:rsid w:val="0087576F"/>
    <w:rsid w:val="00875ED9"/>
    <w:rsid w:val="008760BB"/>
    <w:rsid w:val="008762D4"/>
    <w:rsid w:val="008767C8"/>
    <w:rsid w:val="00876B6B"/>
    <w:rsid w:val="00876BD4"/>
    <w:rsid w:val="008813C4"/>
    <w:rsid w:val="00881C28"/>
    <w:rsid w:val="00881C2E"/>
    <w:rsid w:val="00883C11"/>
    <w:rsid w:val="00883DB2"/>
    <w:rsid w:val="00884AA7"/>
    <w:rsid w:val="00885BE9"/>
    <w:rsid w:val="00885D0C"/>
    <w:rsid w:val="00885D24"/>
    <w:rsid w:val="00887A43"/>
    <w:rsid w:val="00887B7C"/>
    <w:rsid w:val="00890342"/>
    <w:rsid w:val="00891A85"/>
    <w:rsid w:val="00892212"/>
    <w:rsid w:val="00892344"/>
    <w:rsid w:val="008933AA"/>
    <w:rsid w:val="00893E76"/>
    <w:rsid w:val="00894EC5"/>
    <w:rsid w:val="00896BC6"/>
    <w:rsid w:val="00896C20"/>
    <w:rsid w:val="00896E01"/>
    <w:rsid w:val="00897037"/>
    <w:rsid w:val="0089772C"/>
    <w:rsid w:val="008A12D6"/>
    <w:rsid w:val="008A1BEA"/>
    <w:rsid w:val="008A30EA"/>
    <w:rsid w:val="008A3360"/>
    <w:rsid w:val="008A3855"/>
    <w:rsid w:val="008A430E"/>
    <w:rsid w:val="008A45DC"/>
    <w:rsid w:val="008A4C3F"/>
    <w:rsid w:val="008A4E56"/>
    <w:rsid w:val="008A6646"/>
    <w:rsid w:val="008A79BF"/>
    <w:rsid w:val="008A7D34"/>
    <w:rsid w:val="008B0599"/>
    <w:rsid w:val="008B0C1D"/>
    <w:rsid w:val="008B1097"/>
    <w:rsid w:val="008B3295"/>
    <w:rsid w:val="008B3CA9"/>
    <w:rsid w:val="008B64EC"/>
    <w:rsid w:val="008B6D52"/>
    <w:rsid w:val="008B7603"/>
    <w:rsid w:val="008C0442"/>
    <w:rsid w:val="008C0AA7"/>
    <w:rsid w:val="008C0C9F"/>
    <w:rsid w:val="008C1051"/>
    <w:rsid w:val="008C289C"/>
    <w:rsid w:val="008C2CB0"/>
    <w:rsid w:val="008C2D89"/>
    <w:rsid w:val="008C3F9E"/>
    <w:rsid w:val="008C5678"/>
    <w:rsid w:val="008C68FF"/>
    <w:rsid w:val="008C6CB2"/>
    <w:rsid w:val="008C7119"/>
    <w:rsid w:val="008C727C"/>
    <w:rsid w:val="008C7EB1"/>
    <w:rsid w:val="008D0581"/>
    <w:rsid w:val="008D2154"/>
    <w:rsid w:val="008D2479"/>
    <w:rsid w:val="008D27B0"/>
    <w:rsid w:val="008D337A"/>
    <w:rsid w:val="008D346A"/>
    <w:rsid w:val="008D4003"/>
    <w:rsid w:val="008D4AE1"/>
    <w:rsid w:val="008D4BC4"/>
    <w:rsid w:val="008D4D29"/>
    <w:rsid w:val="008D59D5"/>
    <w:rsid w:val="008D657C"/>
    <w:rsid w:val="008D679D"/>
    <w:rsid w:val="008D6C91"/>
    <w:rsid w:val="008D7EFA"/>
    <w:rsid w:val="008E1A8B"/>
    <w:rsid w:val="008E33AB"/>
    <w:rsid w:val="008E3DA7"/>
    <w:rsid w:val="008E3E6F"/>
    <w:rsid w:val="008E3F15"/>
    <w:rsid w:val="008E50A8"/>
    <w:rsid w:val="008E5197"/>
    <w:rsid w:val="008E53A8"/>
    <w:rsid w:val="008E59EC"/>
    <w:rsid w:val="008E5D12"/>
    <w:rsid w:val="008E5D43"/>
    <w:rsid w:val="008E5F2F"/>
    <w:rsid w:val="008E6DB0"/>
    <w:rsid w:val="008E7F9C"/>
    <w:rsid w:val="008F0A71"/>
    <w:rsid w:val="008F1700"/>
    <w:rsid w:val="008F2880"/>
    <w:rsid w:val="008F2933"/>
    <w:rsid w:val="008F38EC"/>
    <w:rsid w:val="008F3D60"/>
    <w:rsid w:val="008F5E43"/>
    <w:rsid w:val="008F60E1"/>
    <w:rsid w:val="008F62C7"/>
    <w:rsid w:val="008F6327"/>
    <w:rsid w:val="008F64AC"/>
    <w:rsid w:val="008F7F53"/>
    <w:rsid w:val="00900158"/>
    <w:rsid w:val="009004CF"/>
    <w:rsid w:val="00902974"/>
    <w:rsid w:val="00903A93"/>
    <w:rsid w:val="00903C4A"/>
    <w:rsid w:val="0090421C"/>
    <w:rsid w:val="00904F74"/>
    <w:rsid w:val="009068D9"/>
    <w:rsid w:val="00906FDD"/>
    <w:rsid w:val="0091022D"/>
    <w:rsid w:val="00910A81"/>
    <w:rsid w:val="0091139E"/>
    <w:rsid w:val="00911A31"/>
    <w:rsid w:val="009129C7"/>
    <w:rsid w:val="00912A14"/>
    <w:rsid w:val="00912B8A"/>
    <w:rsid w:val="00912EE1"/>
    <w:rsid w:val="0091316E"/>
    <w:rsid w:val="00913359"/>
    <w:rsid w:val="009135B4"/>
    <w:rsid w:val="0091389D"/>
    <w:rsid w:val="00914027"/>
    <w:rsid w:val="009147CB"/>
    <w:rsid w:val="00914D4A"/>
    <w:rsid w:val="00915884"/>
    <w:rsid w:val="00916655"/>
    <w:rsid w:val="00916B40"/>
    <w:rsid w:val="00916B80"/>
    <w:rsid w:val="00920009"/>
    <w:rsid w:val="00920BD0"/>
    <w:rsid w:val="0092172D"/>
    <w:rsid w:val="00921E27"/>
    <w:rsid w:val="00921E6D"/>
    <w:rsid w:val="00923080"/>
    <w:rsid w:val="00923AB1"/>
    <w:rsid w:val="00925F1F"/>
    <w:rsid w:val="00926F7D"/>
    <w:rsid w:val="00927391"/>
    <w:rsid w:val="009277AF"/>
    <w:rsid w:val="00930695"/>
    <w:rsid w:val="00930B8A"/>
    <w:rsid w:val="00930E2E"/>
    <w:rsid w:val="00931974"/>
    <w:rsid w:val="0093260A"/>
    <w:rsid w:val="00932751"/>
    <w:rsid w:val="00932966"/>
    <w:rsid w:val="00935527"/>
    <w:rsid w:val="00935D0F"/>
    <w:rsid w:val="0093604F"/>
    <w:rsid w:val="00936C4F"/>
    <w:rsid w:val="009371D9"/>
    <w:rsid w:val="009376CC"/>
    <w:rsid w:val="00941017"/>
    <w:rsid w:val="00941037"/>
    <w:rsid w:val="009412F1"/>
    <w:rsid w:val="009413A2"/>
    <w:rsid w:val="0094199D"/>
    <w:rsid w:val="00941AA1"/>
    <w:rsid w:val="00941F5B"/>
    <w:rsid w:val="0094238F"/>
    <w:rsid w:val="0094255B"/>
    <w:rsid w:val="00942697"/>
    <w:rsid w:val="00942883"/>
    <w:rsid w:val="00942971"/>
    <w:rsid w:val="00943BE3"/>
    <w:rsid w:val="0094434C"/>
    <w:rsid w:val="009459A4"/>
    <w:rsid w:val="00946F04"/>
    <w:rsid w:val="00947B4F"/>
    <w:rsid w:val="00950D40"/>
    <w:rsid w:val="009523CC"/>
    <w:rsid w:val="0095266F"/>
    <w:rsid w:val="00952CD8"/>
    <w:rsid w:val="00953904"/>
    <w:rsid w:val="00953A00"/>
    <w:rsid w:val="00955759"/>
    <w:rsid w:val="00956152"/>
    <w:rsid w:val="00956730"/>
    <w:rsid w:val="00956F74"/>
    <w:rsid w:val="00957170"/>
    <w:rsid w:val="0095763C"/>
    <w:rsid w:val="00957AE0"/>
    <w:rsid w:val="00957B3B"/>
    <w:rsid w:val="00961375"/>
    <w:rsid w:val="009617E7"/>
    <w:rsid w:val="009630A9"/>
    <w:rsid w:val="00963129"/>
    <w:rsid w:val="00963164"/>
    <w:rsid w:val="0096716D"/>
    <w:rsid w:val="0097010C"/>
    <w:rsid w:val="00971A35"/>
    <w:rsid w:val="009722CC"/>
    <w:rsid w:val="009729E1"/>
    <w:rsid w:val="00974264"/>
    <w:rsid w:val="00975826"/>
    <w:rsid w:val="009759B3"/>
    <w:rsid w:val="0097629D"/>
    <w:rsid w:val="009772B4"/>
    <w:rsid w:val="00977454"/>
    <w:rsid w:val="0097758F"/>
    <w:rsid w:val="0097785B"/>
    <w:rsid w:val="00977982"/>
    <w:rsid w:val="009805B7"/>
    <w:rsid w:val="00981D0D"/>
    <w:rsid w:val="00982B22"/>
    <w:rsid w:val="009847E7"/>
    <w:rsid w:val="0098595B"/>
    <w:rsid w:val="00985F16"/>
    <w:rsid w:val="00985F6B"/>
    <w:rsid w:val="00985F72"/>
    <w:rsid w:val="009861E4"/>
    <w:rsid w:val="00987180"/>
    <w:rsid w:val="009910D3"/>
    <w:rsid w:val="0099262A"/>
    <w:rsid w:val="00992DCD"/>
    <w:rsid w:val="00993433"/>
    <w:rsid w:val="009943B5"/>
    <w:rsid w:val="00994409"/>
    <w:rsid w:val="00995FA3"/>
    <w:rsid w:val="0099609E"/>
    <w:rsid w:val="009969DE"/>
    <w:rsid w:val="009A0171"/>
    <w:rsid w:val="009A1D44"/>
    <w:rsid w:val="009A3C03"/>
    <w:rsid w:val="009A52A1"/>
    <w:rsid w:val="009A5B06"/>
    <w:rsid w:val="009A5D04"/>
    <w:rsid w:val="009A6C2B"/>
    <w:rsid w:val="009B051A"/>
    <w:rsid w:val="009B1094"/>
    <w:rsid w:val="009B10B9"/>
    <w:rsid w:val="009B3230"/>
    <w:rsid w:val="009B3D24"/>
    <w:rsid w:val="009B451D"/>
    <w:rsid w:val="009B61DB"/>
    <w:rsid w:val="009B6234"/>
    <w:rsid w:val="009B6272"/>
    <w:rsid w:val="009B6397"/>
    <w:rsid w:val="009B783F"/>
    <w:rsid w:val="009C0D77"/>
    <w:rsid w:val="009C1796"/>
    <w:rsid w:val="009C1E6E"/>
    <w:rsid w:val="009C2319"/>
    <w:rsid w:val="009C2A82"/>
    <w:rsid w:val="009C2C1C"/>
    <w:rsid w:val="009C2E52"/>
    <w:rsid w:val="009C324E"/>
    <w:rsid w:val="009C4B1A"/>
    <w:rsid w:val="009C69C3"/>
    <w:rsid w:val="009C7478"/>
    <w:rsid w:val="009C752C"/>
    <w:rsid w:val="009C7B71"/>
    <w:rsid w:val="009D000F"/>
    <w:rsid w:val="009D00EC"/>
    <w:rsid w:val="009D028C"/>
    <w:rsid w:val="009D0A39"/>
    <w:rsid w:val="009D1B96"/>
    <w:rsid w:val="009D284C"/>
    <w:rsid w:val="009D2914"/>
    <w:rsid w:val="009D3EAD"/>
    <w:rsid w:val="009D4251"/>
    <w:rsid w:val="009D43C9"/>
    <w:rsid w:val="009D4E1E"/>
    <w:rsid w:val="009D5206"/>
    <w:rsid w:val="009D5E3A"/>
    <w:rsid w:val="009D666A"/>
    <w:rsid w:val="009E070B"/>
    <w:rsid w:val="009E1F57"/>
    <w:rsid w:val="009E2F93"/>
    <w:rsid w:val="009E50D7"/>
    <w:rsid w:val="009E54F5"/>
    <w:rsid w:val="009E5BA6"/>
    <w:rsid w:val="009E5F56"/>
    <w:rsid w:val="009E63DE"/>
    <w:rsid w:val="009E65F1"/>
    <w:rsid w:val="009E76D3"/>
    <w:rsid w:val="009F35C2"/>
    <w:rsid w:val="009F3C84"/>
    <w:rsid w:val="009F3CDD"/>
    <w:rsid w:val="009F4253"/>
    <w:rsid w:val="009F60BA"/>
    <w:rsid w:val="009F624B"/>
    <w:rsid w:val="009F66D2"/>
    <w:rsid w:val="009F729C"/>
    <w:rsid w:val="009F7365"/>
    <w:rsid w:val="00A00B6A"/>
    <w:rsid w:val="00A00C64"/>
    <w:rsid w:val="00A033C2"/>
    <w:rsid w:val="00A03508"/>
    <w:rsid w:val="00A03C24"/>
    <w:rsid w:val="00A0418F"/>
    <w:rsid w:val="00A054CF"/>
    <w:rsid w:val="00A0566C"/>
    <w:rsid w:val="00A0571A"/>
    <w:rsid w:val="00A058E9"/>
    <w:rsid w:val="00A0622F"/>
    <w:rsid w:val="00A06B2C"/>
    <w:rsid w:val="00A06B44"/>
    <w:rsid w:val="00A07805"/>
    <w:rsid w:val="00A07AE8"/>
    <w:rsid w:val="00A102BF"/>
    <w:rsid w:val="00A1103D"/>
    <w:rsid w:val="00A110CA"/>
    <w:rsid w:val="00A11BEA"/>
    <w:rsid w:val="00A1276B"/>
    <w:rsid w:val="00A12A61"/>
    <w:rsid w:val="00A1384C"/>
    <w:rsid w:val="00A13E19"/>
    <w:rsid w:val="00A14FBE"/>
    <w:rsid w:val="00A2094C"/>
    <w:rsid w:val="00A2302A"/>
    <w:rsid w:val="00A23258"/>
    <w:rsid w:val="00A2422F"/>
    <w:rsid w:val="00A2495B"/>
    <w:rsid w:val="00A24E80"/>
    <w:rsid w:val="00A267F7"/>
    <w:rsid w:val="00A2702C"/>
    <w:rsid w:val="00A27773"/>
    <w:rsid w:val="00A27F24"/>
    <w:rsid w:val="00A315EF"/>
    <w:rsid w:val="00A317EE"/>
    <w:rsid w:val="00A31A53"/>
    <w:rsid w:val="00A32D9A"/>
    <w:rsid w:val="00A336AA"/>
    <w:rsid w:val="00A3376C"/>
    <w:rsid w:val="00A33C34"/>
    <w:rsid w:val="00A35123"/>
    <w:rsid w:val="00A36262"/>
    <w:rsid w:val="00A37C4C"/>
    <w:rsid w:val="00A37DE2"/>
    <w:rsid w:val="00A40045"/>
    <w:rsid w:val="00A41B67"/>
    <w:rsid w:val="00A4328E"/>
    <w:rsid w:val="00A43BB7"/>
    <w:rsid w:val="00A44462"/>
    <w:rsid w:val="00A450DD"/>
    <w:rsid w:val="00A45244"/>
    <w:rsid w:val="00A45308"/>
    <w:rsid w:val="00A45453"/>
    <w:rsid w:val="00A45A6B"/>
    <w:rsid w:val="00A460DA"/>
    <w:rsid w:val="00A50DC0"/>
    <w:rsid w:val="00A52DA5"/>
    <w:rsid w:val="00A54464"/>
    <w:rsid w:val="00A55FD5"/>
    <w:rsid w:val="00A56059"/>
    <w:rsid w:val="00A56E95"/>
    <w:rsid w:val="00A6013A"/>
    <w:rsid w:val="00A601DF"/>
    <w:rsid w:val="00A616ED"/>
    <w:rsid w:val="00A61DE0"/>
    <w:rsid w:val="00A62443"/>
    <w:rsid w:val="00A62BFA"/>
    <w:rsid w:val="00A645E7"/>
    <w:rsid w:val="00A64A1C"/>
    <w:rsid w:val="00A65377"/>
    <w:rsid w:val="00A6672D"/>
    <w:rsid w:val="00A66F9C"/>
    <w:rsid w:val="00A679DC"/>
    <w:rsid w:val="00A67C3B"/>
    <w:rsid w:val="00A67F83"/>
    <w:rsid w:val="00A7024F"/>
    <w:rsid w:val="00A70E40"/>
    <w:rsid w:val="00A70EBC"/>
    <w:rsid w:val="00A71279"/>
    <w:rsid w:val="00A71477"/>
    <w:rsid w:val="00A71A81"/>
    <w:rsid w:val="00A72331"/>
    <w:rsid w:val="00A72970"/>
    <w:rsid w:val="00A72B9D"/>
    <w:rsid w:val="00A73800"/>
    <w:rsid w:val="00A7412A"/>
    <w:rsid w:val="00A751CA"/>
    <w:rsid w:val="00A7546A"/>
    <w:rsid w:val="00A757ED"/>
    <w:rsid w:val="00A75EBE"/>
    <w:rsid w:val="00A76E5D"/>
    <w:rsid w:val="00A76F1D"/>
    <w:rsid w:val="00A8058E"/>
    <w:rsid w:val="00A81143"/>
    <w:rsid w:val="00A813EC"/>
    <w:rsid w:val="00A8229A"/>
    <w:rsid w:val="00A839BC"/>
    <w:rsid w:val="00A84BD5"/>
    <w:rsid w:val="00A84ED6"/>
    <w:rsid w:val="00A85216"/>
    <w:rsid w:val="00A859D0"/>
    <w:rsid w:val="00A87230"/>
    <w:rsid w:val="00A87872"/>
    <w:rsid w:val="00A87A83"/>
    <w:rsid w:val="00A87EC1"/>
    <w:rsid w:val="00A90034"/>
    <w:rsid w:val="00A9010B"/>
    <w:rsid w:val="00A905DD"/>
    <w:rsid w:val="00A9065E"/>
    <w:rsid w:val="00A9076D"/>
    <w:rsid w:val="00A9117E"/>
    <w:rsid w:val="00A91229"/>
    <w:rsid w:val="00A91987"/>
    <w:rsid w:val="00A92B72"/>
    <w:rsid w:val="00A9358F"/>
    <w:rsid w:val="00A9365B"/>
    <w:rsid w:val="00A9525B"/>
    <w:rsid w:val="00A95643"/>
    <w:rsid w:val="00A960C3"/>
    <w:rsid w:val="00A96F37"/>
    <w:rsid w:val="00A971AB"/>
    <w:rsid w:val="00AA0572"/>
    <w:rsid w:val="00AA0A07"/>
    <w:rsid w:val="00AA0C59"/>
    <w:rsid w:val="00AA0E08"/>
    <w:rsid w:val="00AA0EEC"/>
    <w:rsid w:val="00AA10E4"/>
    <w:rsid w:val="00AA150E"/>
    <w:rsid w:val="00AA17CC"/>
    <w:rsid w:val="00AA33FA"/>
    <w:rsid w:val="00AA3602"/>
    <w:rsid w:val="00AA3CF6"/>
    <w:rsid w:val="00AA3D18"/>
    <w:rsid w:val="00AA41F3"/>
    <w:rsid w:val="00AA425F"/>
    <w:rsid w:val="00AA45E5"/>
    <w:rsid w:val="00AA6485"/>
    <w:rsid w:val="00AA7507"/>
    <w:rsid w:val="00AA7685"/>
    <w:rsid w:val="00AB043B"/>
    <w:rsid w:val="00AB0B43"/>
    <w:rsid w:val="00AB0C58"/>
    <w:rsid w:val="00AB1143"/>
    <w:rsid w:val="00AB11B2"/>
    <w:rsid w:val="00AB136E"/>
    <w:rsid w:val="00AB19AA"/>
    <w:rsid w:val="00AB1FE6"/>
    <w:rsid w:val="00AB20CF"/>
    <w:rsid w:val="00AB2ABD"/>
    <w:rsid w:val="00AB3CD3"/>
    <w:rsid w:val="00AB4B44"/>
    <w:rsid w:val="00AB53A4"/>
    <w:rsid w:val="00AB6205"/>
    <w:rsid w:val="00AB6C3D"/>
    <w:rsid w:val="00AB6EB6"/>
    <w:rsid w:val="00AC0312"/>
    <w:rsid w:val="00AC033F"/>
    <w:rsid w:val="00AC089A"/>
    <w:rsid w:val="00AC1EA8"/>
    <w:rsid w:val="00AC2D7D"/>
    <w:rsid w:val="00AC43F0"/>
    <w:rsid w:val="00AC4732"/>
    <w:rsid w:val="00AC5148"/>
    <w:rsid w:val="00AC5686"/>
    <w:rsid w:val="00AC5781"/>
    <w:rsid w:val="00AC59AF"/>
    <w:rsid w:val="00AC64D6"/>
    <w:rsid w:val="00AC673C"/>
    <w:rsid w:val="00AC68FF"/>
    <w:rsid w:val="00AC6959"/>
    <w:rsid w:val="00AC6E2C"/>
    <w:rsid w:val="00AD0637"/>
    <w:rsid w:val="00AD069A"/>
    <w:rsid w:val="00AD129E"/>
    <w:rsid w:val="00AD2685"/>
    <w:rsid w:val="00AD3606"/>
    <w:rsid w:val="00AD3E33"/>
    <w:rsid w:val="00AD4EFD"/>
    <w:rsid w:val="00AD5361"/>
    <w:rsid w:val="00AD6DF4"/>
    <w:rsid w:val="00AD7065"/>
    <w:rsid w:val="00AD7468"/>
    <w:rsid w:val="00AD7FAD"/>
    <w:rsid w:val="00AE0641"/>
    <w:rsid w:val="00AE12D6"/>
    <w:rsid w:val="00AE31F4"/>
    <w:rsid w:val="00AE3A2C"/>
    <w:rsid w:val="00AE3C97"/>
    <w:rsid w:val="00AE3DAA"/>
    <w:rsid w:val="00AE4F61"/>
    <w:rsid w:val="00AE5204"/>
    <w:rsid w:val="00AE65A0"/>
    <w:rsid w:val="00AE693C"/>
    <w:rsid w:val="00AE71A3"/>
    <w:rsid w:val="00AE738F"/>
    <w:rsid w:val="00AE76D5"/>
    <w:rsid w:val="00AF0334"/>
    <w:rsid w:val="00AF08AD"/>
    <w:rsid w:val="00AF15AE"/>
    <w:rsid w:val="00AF1A35"/>
    <w:rsid w:val="00AF2593"/>
    <w:rsid w:val="00AF3933"/>
    <w:rsid w:val="00AF3D80"/>
    <w:rsid w:val="00AF47B0"/>
    <w:rsid w:val="00AF4AA0"/>
    <w:rsid w:val="00AF4EAF"/>
    <w:rsid w:val="00AF5702"/>
    <w:rsid w:val="00AF5765"/>
    <w:rsid w:val="00AF710B"/>
    <w:rsid w:val="00B00EB0"/>
    <w:rsid w:val="00B01148"/>
    <w:rsid w:val="00B01475"/>
    <w:rsid w:val="00B01DEF"/>
    <w:rsid w:val="00B02C81"/>
    <w:rsid w:val="00B02F60"/>
    <w:rsid w:val="00B03196"/>
    <w:rsid w:val="00B03E00"/>
    <w:rsid w:val="00B05BE0"/>
    <w:rsid w:val="00B07135"/>
    <w:rsid w:val="00B07827"/>
    <w:rsid w:val="00B12012"/>
    <w:rsid w:val="00B12A40"/>
    <w:rsid w:val="00B135F2"/>
    <w:rsid w:val="00B14299"/>
    <w:rsid w:val="00B1454D"/>
    <w:rsid w:val="00B1471F"/>
    <w:rsid w:val="00B14F92"/>
    <w:rsid w:val="00B1534A"/>
    <w:rsid w:val="00B15F94"/>
    <w:rsid w:val="00B1648D"/>
    <w:rsid w:val="00B16525"/>
    <w:rsid w:val="00B1653F"/>
    <w:rsid w:val="00B17F73"/>
    <w:rsid w:val="00B2065F"/>
    <w:rsid w:val="00B21033"/>
    <w:rsid w:val="00B2122B"/>
    <w:rsid w:val="00B2271E"/>
    <w:rsid w:val="00B22A72"/>
    <w:rsid w:val="00B23E50"/>
    <w:rsid w:val="00B23E96"/>
    <w:rsid w:val="00B2515F"/>
    <w:rsid w:val="00B25623"/>
    <w:rsid w:val="00B25924"/>
    <w:rsid w:val="00B26070"/>
    <w:rsid w:val="00B260C5"/>
    <w:rsid w:val="00B26824"/>
    <w:rsid w:val="00B279FF"/>
    <w:rsid w:val="00B30C27"/>
    <w:rsid w:val="00B30CCF"/>
    <w:rsid w:val="00B30DFE"/>
    <w:rsid w:val="00B31C3B"/>
    <w:rsid w:val="00B31E96"/>
    <w:rsid w:val="00B32CFF"/>
    <w:rsid w:val="00B3435E"/>
    <w:rsid w:val="00B34924"/>
    <w:rsid w:val="00B34AB8"/>
    <w:rsid w:val="00B34CFF"/>
    <w:rsid w:val="00B35362"/>
    <w:rsid w:val="00B3738E"/>
    <w:rsid w:val="00B37EEA"/>
    <w:rsid w:val="00B400E8"/>
    <w:rsid w:val="00B40D68"/>
    <w:rsid w:val="00B42967"/>
    <w:rsid w:val="00B430CF"/>
    <w:rsid w:val="00B43234"/>
    <w:rsid w:val="00B43746"/>
    <w:rsid w:val="00B4384F"/>
    <w:rsid w:val="00B4424B"/>
    <w:rsid w:val="00B44370"/>
    <w:rsid w:val="00B455CA"/>
    <w:rsid w:val="00B46619"/>
    <w:rsid w:val="00B46C7E"/>
    <w:rsid w:val="00B472F3"/>
    <w:rsid w:val="00B500CF"/>
    <w:rsid w:val="00B51123"/>
    <w:rsid w:val="00B51162"/>
    <w:rsid w:val="00B51357"/>
    <w:rsid w:val="00B51CE7"/>
    <w:rsid w:val="00B52B5E"/>
    <w:rsid w:val="00B544C4"/>
    <w:rsid w:val="00B55920"/>
    <w:rsid w:val="00B57DED"/>
    <w:rsid w:val="00B57F66"/>
    <w:rsid w:val="00B60198"/>
    <w:rsid w:val="00B60CCE"/>
    <w:rsid w:val="00B62A2B"/>
    <w:rsid w:val="00B62BC7"/>
    <w:rsid w:val="00B62BFA"/>
    <w:rsid w:val="00B62EE7"/>
    <w:rsid w:val="00B63166"/>
    <w:rsid w:val="00B6439D"/>
    <w:rsid w:val="00B649A4"/>
    <w:rsid w:val="00B64C71"/>
    <w:rsid w:val="00B65DC1"/>
    <w:rsid w:val="00B6777A"/>
    <w:rsid w:val="00B67AB1"/>
    <w:rsid w:val="00B67CF3"/>
    <w:rsid w:val="00B70DF2"/>
    <w:rsid w:val="00B7157D"/>
    <w:rsid w:val="00B71D0B"/>
    <w:rsid w:val="00B72230"/>
    <w:rsid w:val="00B731EC"/>
    <w:rsid w:val="00B73B5D"/>
    <w:rsid w:val="00B73BFD"/>
    <w:rsid w:val="00B73D1D"/>
    <w:rsid w:val="00B74052"/>
    <w:rsid w:val="00B74C8F"/>
    <w:rsid w:val="00B752C3"/>
    <w:rsid w:val="00B767B2"/>
    <w:rsid w:val="00B76F23"/>
    <w:rsid w:val="00B77254"/>
    <w:rsid w:val="00B77D9A"/>
    <w:rsid w:val="00B80554"/>
    <w:rsid w:val="00B80C4E"/>
    <w:rsid w:val="00B8122D"/>
    <w:rsid w:val="00B8132C"/>
    <w:rsid w:val="00B82497"/>
    <w:rsid w:val="00B83700"/>
    <w:rsid w:val="00B83814"/>
    <w:rsid w:val="00B83AB0"/>
    <w:rsid w:val="00B83B73"/>
    <w:rsid w:val="00B841D1"/>
    <w:rsid w:val="00B84655"/>
    <w:rsid w:val="00B8516C"/>
    <w:rsid w:val="00B86AF3"/>
    <w:rsid w:val="00B87A91"/>
    <w:rsid w:val="00B87B38"/>
    <w:rsid w:val="00B87C37"/>
    <w:rsid w:val="00B90146"/>
    <w:rsid w:val="00B90500"/>
    <w:rsid w:val="00B90C6C"/>
    <w:rsid w:val="00B91205"/>
    <w:rsid w:val="00B916F5"/>
    <w:rsid w:val="00B91A71"/>
    <w:rsid w:val="00B920D2"/>
    <w:rsid w:val="00B925B7"/>
    <w:rsid w:val="00B926B5"/>
    <w:rsid w:val="00B92C8C"/>
    <w:rsid w:val="00B930A5"/>
    <w:rsid w:val="00B93A66"/>
    <w:rsid w:val="00B93A7C"/>
    <w:rsid w:val="00B940FC"/>
    <w:rsid w:val="00B9599B"/>
    <w:rsid w:val="00B96035"/>
    <w:rsid w:val="00B969A3"/>
    <w:rsid w:val="00B96BFB"/>
    <w:rsid w:val="00B96F2E"/>
    <w:rsid w:val="00B97409"/>
    <w:rsid w:val="00BA0F6F"/>
    <w:rsid w:val="00BA14D9"/>
    <w:rsid w:val="00BA1760"/>
    <w:rsid w:val="00BA376D"/>
    <w:rsid w:val="00BA49ED"/>
    <w:rsid w:val="00BA4DCB"/>
    <w:rsid w:val="00BA5D23"/>
    <w:rsid w:val="00BA67B4"/>
    <w:rsid w:val="00BA68D0"/>
    <w:rsid w:val="00BA6A00"/>
    <w:rsid w:val="00BA7478"/>
    <w:rsid w:val="00BB0ECB"/>
    <w:rsid w:val="00BB14A2"/>
    <w:rsid w:val="00BB20F7"/>
    <w:rsid w:val="00BB334A"/>
    <w:rsid w:val="00BB3B5D"/>
    <w:rsid w:val="00BB3FD8"/>
    <w:rsid w:val="00BB420F"/>
    <w:rsid w:val="00BB45CE"/>
    <w:rsid w:val="00BB4C8B"/>
    <w:rsid w:val="00BB59A2"/>
    <w:rsid w:val="00BB5F59"/>
    <w:rsid w:val="00BB6F65"/>
    <w:rsid w:val="00BB7ADC"/>
    <w:rsid w:val="00BC05C5"/>
    <w:rsid w:val="00BC0AB2"/>
    <w:rsid w:val="00BC0C36"/>
    <w:rsid w:val="00BC0CEF"/>
    <w:rsid w:val="00BC1215"/>
    <w:rsid w:val="00BC262E"/>
    <w:rsid w:val="00BC30F2"/>
    <w:rsid w:val="00BC4E9E"/>
    <w:rsid w:val="00BC55E5"/>
    <w:rsid w:val="00BC5BC9"/>
    <w:rsid w:val="00BC6124"/>
    <w:rsid w:val="00BC6661"/>
    <w:rsid w:val="00BC6905"/>
    <w:rsid w:val="00BC6BB7"/>
    <w:rsid w:val="00BC6FAF"/>
    <w:rsid w:val="00BC7D37"/>
    <w:rsid w:val="00BD1CFB"/>
    <w:rsid w:val="00BD1EAD"/>
    <w:rsid w:val="00BD1F41"/>
    <w:rsid w:val="00BD2E31"/>
    <w:rsid w:val="00BD3227"/>
    <w:rsid w:val="00BD3C47"/>
    <w:rsid w:val="00BD3CC3"/>
    <w:rsid w:val="00BD460B"/>
    <w:rsid w:val="00BD4CC7"/>
    <w:rsid w:val="00BD5B8F"/>
    <w:rsid w:val="00BD60B7"/>
    <w:rsid w:val="00BD664A"/>
    <w:rsid w:val="00BD6ECF"/>
    <w:rsid w:val="00BD7D00"/>
    <w:rsid w:val="00BD7FB9"/>
    <w:rsid w:val="00BE019A"/>
    <w:rsid w:val="00BE0F22"/>
    <w:rsid w:val="00BE18F4"/>
    <w:rsid w:val="00BE1B1F"/>
    <w:rsid w:val="00BE22DB"/>
    <w:rsid w:val="00BE3231"/>
    <w:rsid w:val="00BE4603"/>
    <w:rsid w:val="00BE4B39"/>
    <w:rsid w:val="00BE52F9"/>
    <w:rsid w:val="00BE6C39"/>
    <w:rsid w:val="00BE71D5"/>
    <w:rsid w:val="00BF08E1"/>
    <w:rsid w:val="00BF0C08"/>
    <w:rsid w:val="00BF0E33"/>
    <w:rsid w:val="00BF157D"/>
    <w:rsid w:val="00BF1D1C"/>
    <w:rsid w:val="00BF2FC4"/>
    <w:rsid w:val="00BF3436"/>
    <w:rsid w:val="00BF3E2B"/>
    <w:rsid w:val="00BF414D"/>
    <w:rsid w:val="00BF5C55"/>
    <w:rsid w:val="00BF6A27"/>
    <w:rsid w:val="00BF7659"/>
    <w:rsid w:val="00BF7C4E"/>
    <w:rsid w:val="00C000D4"/>
    <w:rsid w:val="00C00BEE"/>
    <w:rsid w:val="00C01B1C"/>
    <w:rsid w:val="00C01E6C"/>
    <w:rsid w:val="00C0203A"/>
    <w:rsid w:val="00C02A30"/>
    <w:rsid w:val="00C02E3D"/>
    <w:rsid w:val="00C038A6"/>
    <w:rsid w:val="00C03B2D"/>
    <w:rsid w:val="00C04231"/>
    <w:rsid w:val="00C05046"/>
    <w:rsid w:val="00C0506C"/>
    <w:rsid w:val="00C074B1"/>
    <w:rsid w:val="00C1021A"/>
    <w:rsid w:val="00C104FB"/>
    <w:rsid w:val="00C11371"/>
    <w:rsid w:val="00C12E6B"/>
    <w:rsid w:val="00C13A07"/>
    <w:rsid w:val="00C143B9"/>
    <w:rsid w:val="00C146CA"/>
    <w:rsid w:val="00C15294"/>
    <w:rsid w:val="00C1586A"/>
    <w:rsid w:val="00C1610C"/>
    <w:rsid w:val="00C1664D"/>
    <w:rsid w:val="00C17B19"/>
    <w:rsid w:val="00C17B30"/>
    <w:rsid w:val="00C20ABB"/>
    <w:rsid w:val="00C21061"/>
    <w:rsid w:val="00C21B70"/>
    <w:rsid w:val="00C21CA1"/>
    <w:rsid w:val="00C23403"/>
    <w:rsid w:val="00C23875"/>
    <w:rsid w:val="00C25ECB"/>
    <w:rsid w:val="00C26F21"/>
    <w:rsid w:val="00C27030"/>
    <w:rsid w:val="00C27410"/>
    <w:rsid w:val="00C276F9"/>
    <w:rsid w:val="00C27AE8"/>
    <w:rsid w:val="00C27F7A"/>
    <w:rsid w:val="00C305F8"/>
    <w:rsid w:val="00C30873"/>
    <w:rsid w:val="00C308D3"/>
    <w:rsid w:val="00C30FCF"/>
    <w:rsid w:val="00C31290"/>
    <w:rsid w:val="00C33F45"/>
    <w:rsid w:val="00C35CAE"/>
    <w:rsid w:val="00C37A8F"/>
    <w:rsid w:val="00C400F9"/>
    <w:rsid w:val="00C402A3"/>
    <w:rsid w:val="00C40559"/>
    <w:rsid w:val="00C40BA3"/>
    <w:rsid w:val="00C40D36"/>
    <w:rsid w:val="00C41406"/>
    <w:rsid w:val="00C41862"/>
    <w:rsid w:val="00C4287C"/>
    <w:rsid w:val="00C432FC"/>
    <w:rsid w:val="00C44228"/>
    <w:rsid w:val="00C44736"/>
    <w:rsid w:val="00C44B5C"/>
    <w:rsid w:val="00C44C5F"/>
    <w:rsid w:val="00C4555E"/>
    <w:rsid w:val="00C45867"/>
    <w:rsid w:val="00C45AE2"/>
    <w:rsid w:val="00C477C5"/>
    <w:rsid w:val="00C4787F"/>
    <w:rsid w:val="00C4794C"/>
    <w:rsid w:val="00C501AC"/>
    <w:rsid w:val="00C52D1B"/>
    <w:rsid w:val="00C534A7"/>
    <w:rsid w:val="00C545B2"/>
    <w:rsid w:val="00C546F2"/>
    <w:rsid w:val="00C563F3"/>
    <w:rsid w:val="00C56AEF"/>
    <w:rsid w:val="00C56B08"/>
    <w:rsid w:val="00C57007"/>
    <w:rsid w:val="00C57558"/>
    <w:rsid w:val="00C579A0"/>
    <w:rsid w:val="00C601C2"/>
    <w:rsid w:val="00C60546"/>
    <w:rsid w:val="00C60C3A"/>
    <w:rsid w:val="00C615E6"/>
    <w:rsid w:val="00C6184F"/>
    <w:rsid w:val="00C61B36"/>
    <w:rsid w:val="00C62326"/>
    <w:rsid w:val="00C6245D"/>
    <w:rsid w:val="00C631D8"/>
    <w:rsid w:val="00C6414D"/>
    <w:rsid w:val="00C644AE"/>
    <w:rsid w:val="00C64DA0"/>
    <w:rsid w:val="00C663E3"/>
    <w:rsid w:val="00C666F7"/>
    <w:rsid w:val="00C66841"/>
    <w:rsid w:val="00C6690E"/>
    <w:rsid w:val="00C66FB4"/>
    <w:rsid w:val="00C6751B"/>
    <w:rsid w:val="00C7029F"/>
    <w:rsid w:val="00C7163F"/>
    <w:rsid w:val="00C72DCD"/>
    <w:rsid w:val="00C7576F"/>
    <w:rsid w:val="00C75EF2"/>
    <w:rsid w:val="00C76721"/>
    <w:rsid w:val="00C767C9"/>
    <w:rsid w:val="00C76A7A"/>
    <w:rsid w:val="00C77A48"/>
    <w:rsid w:val="00C82F95"/>
    <w:rsid w:val="00C832E6"/>
    <w:rsid w:val="00C87656"/>
    <w:rsid w:val="00C90826"/>
    <w:rsid w:val="00C915A8"/>
    <w:rsid w:val="00C92B01"/>
    <w:rsid w:val="00C943AB"/>
    <w:rsid w:val="00C948E8"/>
    <w:rsid w:val="00C94A5B"/>
    <w:rsid w:val="00C94C67"/>
    <w:rsid w:val="00C9588E"/>
    <w:rsid w:val="00C95E94"/>
    <w:rsid w:val="00C9609E"/>
    <w:rsid w:val="00C965D9"/>
    <w:rsid w:val="00C969D3"/>
    <w:rsid w:val="00C9733F"/>
    <w:rsid w:val="00CA0B52"/>
    <w:rsid w:val="00CA2B69"/>
    <w:rsid w:val="00CA4843"/>
    <w:rsid w:val="00CA48B2"/>
    <w:rsid w:val="00CA4ED0"/>
    <w:rsid w:val="00CA7A5A"/>
    <w:rsid w:val="00CB02BD"/>
    <w:rsid w:val="00CB0543"/>
    <w:rsid w:val="00CB0C46"/>
    <w:rsid w:val="00CB2F6C"/>
    <w:rsid w:val="00CB39B4"/>
    <w:rsid w:val="00CB41FA"/>
    <w:rsid w:val="00CB5396"/>
    <w:rsid w:val="00CB57EF"/>
    <w:rsid w:val="00CC0241"/>
    <w:rsid w:val="00CC2689"/>
    <w:rsid w:val="00CC3DF7"/>
    <w:rsid w:val="00CC419C"/>
    <w:rsid w:val="00CC4513"/>
    <w:rsid w:val="00CC4686"/>
    <w:rsid w:val="00CC4FE5"/>
    <w:rsid w:val="00CC5708"/>
    <w:rsid w:val="00CC5EC7"/>
    <w:rsid w:val="00CC64B3"/>
    <w:rsid w:val="00CC68D7"/>
    <w:rsid w:val="00CC7178"/>
    <w:rsid w:val="00CC7381"/>
    <w:rsid w:val="00CC7546"/>
    <w:rsid w:val="00CD040D"/>
    <w:rsid w:val="00CD04D9"/>
    <w:rsid w:val="00CD14DA"/>
    <w:rsid w:val="00CD1EE3"/>
    <w:rsid w:val="00CD2420"/>
    <w:rsid w:val="00CD3779"/>
    <w:rsid w:val="00CD3EBC"/>
    <w:rsid w:val="00CD4130"/>
    <w:rsid w:val="00CD4245"/>
    <w:rsid w:val="00CD58F8"/>
    <w:rsid w:val="00CD6616"/>
    <w:rsid w:val="00CD67AC"/>
    <w:rsid w:val="00CD69F2"/>
    <w:rsid w:val="00CD7E2C"/>
    <w:rsid w:val="00CE01CB"/>
    <w:rsid w:val="00CE043A"/>
    <w:rsid w:val="00CE0C83"/>
    <w:rsid w:val="00CE10AC"/>
    <w:rsid w:val="00CE119F"/>
    <w:rsid w:val="00CE1566"/>
    <w:rsid w:val="00CE1B1B"/>
    <w:rsid w:val="00CE29A3"/>
    <w:rsid w:val="00CE4662"/>
    <w:rsid w:val="00CE52CB"/>
    <w:rsid w:val="00CE667E"/>
    <w:rsid w:val="00CE6C9A"/>
    <w:rsid w:val="00CE7B6A"/>
    <w:rsid w:val="00CE7E35"/>
    <w:rsid w:val="00CF0406"/>
    <w:rsid w:val="00CF15F8"/>
    <w:rsid w:val="00CF2F80"/>
    <w:rsid w:val="00CF3001"/>
    <w:rsid w:val="00CF39A2"/>
    <w:rsid w:val="00CF3F70"/>
    <w:rsid w:val="00CF4185"/>
    <w:rsid w:val="00CF4B78"/>
    <w:rsid w:val="00CF52A3"/>
    <w:rsid w:val="00CF5E1C"/>
    <w:rsid w:val="00CF611D"/>
    <w:rsid w:val="00CF628E"/>
    <w:rsid w:val="00CF7317"/>
    <w:rsid w:val="00CF7971"/>
    <w:rsid w:val="00D00858"/>
    <w:rsid w:val="00D00C1F"/>
    <w:rsid w:val="00D0155E"/>
    <w:rsid w:val="00D033E8"/>
    <w:rsid w:val="00D04781"/>
    <w:rsid w:val="00D0573B"/>
    <w:rsid w:val="00D05A2E"/>
    <w:rsid w:val="00D0726A"/>
    <w:rsid w:val="00D07D7E"/>
    <w:rsid w:val="00D11485"/>
    <w:rsid w:val="00D1175D"/>
    <w:rsid w:val="00D11B67"/>
    <w:rsid w:val="00D1245C"/>
    <w:rsid w:val="00D12B5A"/>
    <w:rsid w:val="00D12C6E"/>
    <w:rsid w:val="00D12E95"/>
    <w:rsid w:val="00D12F15"/>
    <w:rsid w:val="00D140B8"/>
    <w:rsid w:val="00D148AC"/>
    <w:rsid w:val="00D14937"/>
    <w:rsid w:val="00D15828"/>
    <w:rsid w:val="00D165D7"/>
    <w:rsid w:val="00D176DD"/>
    <w:rsid w:val="00D1786F"/>
    <w:rsid w:val="00D206EB"/>
    <w:rsid w:val="00D2124B"/>
    <w:rsid w:val="00D2124F"/>
    <w:rsid w:val="00D2134F"/>
    <w:rsid w:val="00D21400"/>
    <w:rsid w:val="00D21C26"/>
    <w:rsid w:val="00D21DC4"/>
    <w:rsid w:val="00D220E9"/>
    <w:rsid w:val="00D22B73"/>
    <w:rsid w:val="00D24BC9"/>
    <w:rsid w:val="00D263BF"/>
    <w:rsid w:val="00D271B7"/>
    <w:rsid w:val="00D30680"/>
    <w:rsid w:val="00D30CAE"/>
    <w:rsid w:val="00D30D01"/>
    <w:rsid w:val="00D31053"/>
    <w:rsid w:val="00D3158B"/>
    <w:rsid w:val="00D32185"/>
    <w:rsid w:val="00D32DAA"/>
    <w:rsid w:val="00D3356E"/>
    <w:rsid w:val="00D34D17"/>
    <w:rsid w:val="00D34D97"/>
    <w:rsid w:val="00D352C6"/>
    <w:rsid w:val="00D356F6"/>
    <w:rsid w:val="00D35718"/>
    <w:rsid w:val="00D35DE7"/>
    <w:rsid w:val="00D36448"/>
    <w:rsid w:val="00D3684D"/>
    <w:rsid w:val="00D36F7E"/>
    <w:rsid w:val="00D370D0"/>
    <w:rsid w:val="00D37808"/>
    <w:rsid w:val="00D4069B"/>
    <w:rsid w:val="00D41547"/>
    <w:rsid w:val="00D41A4E"/>
    <w:rsid w:val="00D41F35"/>
    <w:rsid w:val="00D420E0"/>
    <w:rsid w:val="00D429F9"/>
    <w:rsid w:val="00D42D3D"/>
    <w:rsid w:val="00D43020"/>
    <w:rsid w:val="00D43313"/>
    <w:rsid w:val="00D44792"/>
    <w:rsid w:val="00D44869"/>
    <w:rsid w:val="00D44CC8"/>
    <w:rsid w:val="00D44D41"/>
    <w:rsid w:val="00D45605"/>
    <w:rsid w:val="00D457D0"/>
    <w:rsid w:val="00D45DDA"/>
    <w:rsid w:val="00D469CD"/>
    <w:rsid w:val="00D46B6C"/>
    <w:rsid w:val="00D46F7B"/>
    <w:rsid w:val="00D47D85"/>
    <w:rsid w:val="00D50DFB"/>
    <w:rsid w:val="00D51544"/>
    <w:rsid w:val="00D5294A"/>
    <w:rsid w:val="00D53102"/>
    <w:rsid w:val="00D549F9"/>
    <w:rsid w:val="00D54F4A"/>
    <w:rsid w:val="00D555F7"/>
    <w:rsid w:val="00D557F5"/>
    <w:rsid w:val="00D5610A"/>
    <w:rsid w:val="00D57032"/>
    <w:rsid w:val="00D57681"/>
    <w:rsid w:val="00D606AD"/>
    <w:rsid w:val="00D60F2C"/>
    <w:rsid w:val="00D61967"/>
    <w:rsid w:val="00D623EB"/>
    <w:rsid w:val="00D62444"/>
    <w:rsid w:val="00D62467"/>
    <w:rsid w:val="00D62633"/>
    <w:rsid w:val="00D62FEE"/>
    <w:rsid w:val="00D63A73"/>
    <w:rsid w:val="00D643BB"/>
    <w:rsid w:val="00D646FD"/>
    <w:rsid w:val="00D654C3"/>
    <w:rsid w:val="00D66F23"/>
    <w:rsid w:val="00D67961"/>
    <w:rsid w:val="00D7011D"/>
    <w:rsid w:val="00D70340"/>
    <w:rsid w:val="00D70730"/>
    <w:rsid w:val="00D709AE"/>
    <w:rsid w:val="00D71414"/>
    <w:rsid w:val="00D71D05"/>
    <w:rsid w:val="00D723A1"/>
    <w:rsid w:val="00D72D45"/>
    <w:rsid w:val="00D73E39"/>
    <w:rsid w:val="00D75050"/>
    <w:rsid w:val="00D7587C"/>
    <w:rsid w:val="00D759D5"/>
    <w:rsid w:val="00D75EB0"/>
    <w:rsid w:val="00D76227"/>
    <w:rsid w:val="00D7639B"/>
    <w:rsid w:val="00D76531"/>
    <w:rsid w:val="00D76799"/>
    <w:rsid w:val="00D76BBD"/>
    <w:rsid w:val="00D76ED8"/>
    <w:rsid w:val="00D7717D"/>
    <w:rsid w:val="00D77C05"/>
    <w:rsid w:val="00D80D4F"/>
    <w:rsid w:val="00D81552"/>
    <w:rsid w:val="00D83334"/>
    <w:rsid w:val="00D83A81"/>
    <w:rsid w:val="00D8543D"/>
    <w:rsid w:val="00D86B8B"/>
    <w:rsid w:val="00D87B3A"/>
    <w:rsid w:val="00D90FF2"/>
    <w:rsid w:val="00D914CA"/>
    <w:rsid w:val="00D91F82"/>
    <w:rsid w:val="00D92545"/>
    <w:rsid w:val="00D93EE6"/>
    <w:rsid w:val="00D9404D"/>
    <w:rsid w:val="00D94C56"/>
    <w:rsid w:val="00D97ACB"/>
    <w:rsid w:val="00D97DA0"/>
    <w:rsid w:val="00DA01FB"/>
    <w:rsid w:val="00DA0C70"/>
    <w:rsid w:val="00DA0FDA"/>
    <w:rsid w:val="00DA184B"/>
    <w:rsid w:val="00DA1F72"/>
    <w:rsid w:val="00DA1F96"/>
    <w:rsid w:val="00DA2BA5"/>
    <w:rsid w:val="00DA5E51"/>
    <w:rsid w:val="00DA637E"/>
    <w:rsid w:val="00DA747F"/>
    <w:rsid w:val="00DA7C4C"/>
    <w:rsid w:val="00DB08CC"/>
    <w:rsid w:val="00DB0CB1"/>
    <w:rsid w:val="00DB23D4"/>
    <w:rsid w:val="00DB244E"/>
    <w:rsid w:val="00DB2F87"/>
    <w:rsid w:val="00DB39CA"/>
    <w:rsid w:val="00DB4478"/>
    <w:rsid w:val="00DB44FF"/>
    <w:rsid w:val="00DB48AA"/>
    <w:rsid w:val="00DB4B54"/>
    <w:rsid w:val="00DB6276"/>
    <w:rsid w:val="00DB6D20"/>
    <w:rsid w:val="00DC021F"/>
    <w:rsid w:val="00DC0D12"/>
    <w:rsid w:val="00DC1054"/>
    <w:rsid w:val="00DC1067"/>
    <w:rsid w:val="00DC202B"/>
    <w:rsid w:val="00DC244C"/>
    <w:rsid w:val="00DC2909"/>
    <w:rsid w:val="00DC36C5"/>
    <w:rsid w:val="00DC36E5"/>
    <w:rsid w:val="00DC3968"/>
    <w:rsid w:val="00DC52C4"/>
    <w:rsid w:val="00DC5D0D"/>
    <w:rsid w:val="00DC5D5A"/>
    <w:rsid w:val="00DC7405"/>
    <w:rsid w:val="00DD0CDA"/>
    <w:rsid w:val="00DD14A2"/>
    <w:rsid w:val="00DD2666"/>
    <w:rsid w:val="00DD33C9"/>
    <w:rsid w:val="00DD5F2A"/>
    <w:rsid w:val="00DD6C7B"/>
    <w:rsid w:val="00DD6E5A"/>
    <w:rsid w:val="00DD79AC"/>
    <w:rsid w:val="00DD7E1D"/>
    <w:rsid w:val="00DD7F92"/>
    <w:rsid w:val="00DE11C2"/>
    <w:rsid w:val="00DE134C"/>
    <w:rsid w:val="00DE1E7C"/>
    <w:rsid w:val="00DE25BF"/>
    <w:rsid w:val="00DE2C19"/>
    <w:rsid w:val="00DE2E0E"/>
    <w:rsid w:val="00DE3BF4"/>
    <w:rsid w:val="00DE41B5"/>
    <w:rsid w:val="00DE44CD"/>
    <w:rsid w:val="00DE4FAB"/>
    <w:rsid w:val="00DE565A"/>
    <w:rsid w:val="00DE62B8"/>
    <w:rsid w:val="00DE7004"/>
    <w:rsid w:val="00DE73D8"/>
    <w:rsid w:val="00DE7543"/>
    <w:rsid w:val="00DE7DE0"/>
    <w:rsid w:val="00DF0330"/>
    <w:rsid w:val="00DF1181"/>
    <w:rsid w:val="00DF12F5"/>
    <w:rsid w:val="00DF2625"/>
    <w:rsid w:val="00DF29E6"/>
    <w:rsid w:val="00DF33E3"/>
    <w:rsid w:val="00DF3804"/>
    <w:rsid w:val="00DF3BB0"/>
    <w:rsid w:val="00DF42DE"/>
    <w:rsid w:val="00DF45E3"/>
    <w:rsid w:val="00DF55AA"/>
    <w:rsid w:val="00DF68DC"/>
    <w:rsid w:val="00DF6AF9"/>
    <w:rsid w:val="00DF797E"/>
    <w:rsid w:val="00E00860"/>
    <w:rsid w:val="00E00A6E"/>
    <w:rsid w:val="00E00B77"/>
    <w:rsid w:val="00E00B8A"/>
    <w:rsid w:val="00E019C3"/>
    <w:rsid w:val="00E01CE4"/>
    <w:rsid w:val="00E03936"/>
    <w:rsid w:val="00E0441C"/>
    <w:rsid w:val="00E0468E"/>
    <w:rsid w:val="00E04E43"/>
    <w:rsid w:val="00E054AC"/>
    <w:rsid w:val="00E0554B"/>
    <w:rsid w:val="00E056B5"/>
    <w:rsid w:val="00E056E6"/>
    <w:rsid w:val="00E063AA"/>
    <w:rsid w:val="00E07152"/>
    <w:rsid w:val="00E07AE0"/>
    <w:rsid w:val="00E07FC6"/>
    <w:rsid w:val="00E10039"/>
    <w:rsid w:val="00E138B5"/>
    <w:rsid w:val="00E14700"/>
    <w:rsid w:val="00E151A2"/>
    <w:rsid w:val="00E15961"/>
    <w:rsid w:val="00E15E38"/>
    <w:rsid w:val="00E15FDA"/>
    <w:rsid w:val="00E1679B"/>
    <w:rsid w:val="00E16AF2"/>
    <w:rsid w:val="00E16D7F"/>
    <w:rsid w:val="00E16E1B"/>
    <w:rsid w:val="00E17656"/>
    <w:rsid w:val="00E178F5"/>
    <w:rsid w:val="00E17CCF"/>
    <w:rsid w:val="00E20029"/>
    <w:rsid w:val="00E2011E"/>
    <w:rsid w:val="00E20FA4"/>
    <w:rsid w:val="00E2106C"/>
    <w:rsid w:val="00E213AF"/>
    <w:rsid w:val="00E217F4"/>
    <w:rsid w:val="00E21C04"/>
    <w:rsid w:val="00E21C4F"/>
    <w:rsid w:val="00E22A5D"/>
    <w:rsid w:val="00E243F0"/>
    <w:rsid w:val="00E2493E"/>
    <w:rsid w:val="00E25135"/>
    <w:rsid w:val="00E25ED8"/>
    <w:rsid w:val="00E264F4"/>
    <w:rsid w:val="00E2697E"/>
    <w:rsid w:val="00E26AFF"/>
    <w:rsid w:val="00E27200"/>
    <w:rsid w:val="00E27882"/>
    <w:rsid w:val="00E278F8"/>
    <w:rsid w:val="00E27CC8"/>
    <w:rsid w:val="00E300C5"/>
    <w:rsid w:val="00E301DA"/>
    <w:rsid w:val="00E33CD1"/>
    <w:rsid w:val="00E34025"/>
    <w:rsid w:val="00E341DF"/>
    <w:rsid w:val="00E35A84"/>
    <w:rsid w:val="00E3664F"/>
    <w:rsid w:val="00E401A0"/>
    <w:rsid w:val="00E40A94"/>
    <w:rsid w:val="00E42C4D"/>
    <w:rsid w:val="00E4387D"/>
    <w:rsid w:val="00E450FC"/>
    <w:rsid w:val="00E454A5"/>
    <w:rsid w:val="00E45C54"/>
    <w:rsid w:val="00E45EBE"/>
    <w:rsid w:val="00E46143"/>
    <w:rsid w:val="00E461FA"/>
    <w:rsid w:val="00E4675D"/>
    <w:rsid w:val="00E4687E"/>
    <w:rsid w:val="00E46D41"/>
    <w:rsid w:val="00E474EC"/>
    <w:rsid w:val="00E4770C"/>
    <w:rsid w:val="00E479C3"/>
    <w:rsid w:val="00E47F33"/>
    <w:rsid w:val="00E501B0"/>
    <w:rsid w:val="00E50321"/>
    <w:rsid w:val="00E50FC6"/>
    <w:rsid w:val="00E50FD2"/>
    <w:rsid w:val="00E51BBD"/>
    <w:rsid w:val="00E52994"/>
    <w:rsid w:val="00E52CB6"/>
    <w:rsid w:val="00E539F8"/>
    <w:rsid w:val="00E53A40"/>
    <w:rsid w:val="00E53F04"/>
    <w:rsid w:val="00E546A2"/>
    <w:rsid w:val="00E551E5"/>
    <w:rsid w:val="00E55A6D"/>
    <w:rsid w:val="00E55D7C"/>
    <w:rsid w:val="00E56131"/>
    <w:rsid w:val="00E572C8"/>
    <w:rsid w:val="00E57EC5"/>
    <w:rsid w:val="00E60156"/>
    <w:rsid w:val="00E60832"/>
    <w:rsid w:val="00E61691"/>
    <w:rsid w:val="00E61716"/>
    <w:rsid w:val="00E61FF1"/>
    <w:rsid w:val="00E63177"/>
    <w:rsid w:val="00E63268"/>
    <w:rsid w:val="00E633C7"/>
    <w:rsid w:val="00E63E01"/>
    <w:rsid w:val="00E64A53"/>
    <w:rsid w:val="00E65020"/>
    <w:rsid w:val="00E653D2"/>
    <w:rsid w:val="00E65FC3"/>
    <w:rsid w:val="00E6602C"/>
    <w:rsid w:val="00E66384"/>
    <w:rsid w:val="00E66865"/>
    <w:rsid w:val="00E67198"/>
    <w:rsid w:val="00E672E8"/>
    <w:rsid w:val="00E67AE1"/>
    <w:rsid w:val="00E7076D"/>
    <w:rsid w:val="00E70C4F"/>
    <w:rsid w:val="00E7121C"/>
    <w:rsid w:val="00E7136E"/>
    <w:rsid w:val="00E72876"/>
    <w:rsid w:val="00E7307F"/>
    <w:rsid w:val="00E73589"/>
    <w:rsid w:val="00E73711"/>
    <w:rsid w:val="00E73B56"/>
    <w:rsid w:val="00E73CF6"/>
    <w:rsid w:val="00E7599E"/>
    <w:rsid w:val="00E75F65"/>
    <w:rsid w:val="00E81575"/>
    <w:rsid w:val="00E81DF0"/>
    <w:rsid w:val="00E81E7A"/>
    <w:rsid w:val="00E82138"/>
    <w:rsid w:val="00E829EF"/>
    <w:rsid w:val="00E8451E"/>
    <w:rsid w:val="00E84787"/>
    <w:rsid w:val="00E84DFD"/>
    <w:rsid w:val="00E84FC4"/>
    <w:rsid w:val="00E8574B"/>
    <w:rsid w:val="00E8657D"/>
    <w:rsid w:val="00E86A41"/>
    <w:rsid w:val="00E86FB5"/>
    <w:rsid w:val="00E8722E"/>
    <w:rsid w:val="00E87DB4"/>
    <w:rsid w:val="00E9045A"/>
    <w:rsid w:val="00E905F4"/>
    <w:rsid w:val="00E913DB"/>
    <w:rsid w:val="00E91CC5"/>
    <w:rsid w:val="00E92926"/>
    <w:rsid w:val="00E92BB8"/>
    <w:rsid w:val="00E93D4B"/>
    <w:rsid w:val="00E93F5F"/>
    <w:rsid w:val="00E96139"/>
    <w:rsid w:val="00E96768"/>
    <w:rsid w:val="00E978DE"/>
    <w:rsid w:val="00EA01B5"/>
    <w:rsid w:val="00EA1E37"/>
    <w:rsid w:val="00EA234B"/>
    <w:rsid w:val="00EA2517"/>
    <w:rsid w:val="00EA285A"/>
    <w:rsid w:val="00EA2A43"/>
    <w:rsid w:val="00EA30B7"/>
    <w:rsid w:val="00EA3355"/>
    <w:rsid w:val="00EA3DD4"/>
    <w:rsid w:val="00EA3E70"/>
    <w:rsid w:val="00EA4787"/>
    <w:rsid w:val="00EA4955"/>
    <w:rsid w:val="00EA4A40"/>
    <w:rsid w:val="00EA4B76"/>
    <w:rsid w:val="00EA5325"/>
    <w:rsid w:val="00EA5DD1"/>
    <w:rsid w:val="00EA61C1"/>
    <w:rsid w:val="00EA75BB"/>
    <w:rsid w:val="00EB07A0"/>
    <w:rsid w:val="00EB193C"/>
    <w:rsid w:val="00EB3EA7"/>
    <w:rsid w:val="00EB4664"/>
    <w:rsid w:val="00EB4C8D"/>
    <w:rsid w:val="00EB58EF"/>
    <w:rsid w:val="00EB5A3C"/>
    <w:rsid w:val="00EB6C6C"/>
    <w:rsid w:val="00EB70F9"/>
    <w:rsid w:val="00EB7375"/>
    <w:rsid w:val="00EB7943"/>
    <w:rsid w:val="00EC01CF"/>
    <w:rsid w:val="00EC0B51"/>
    <w:rsid w:val="00EC14D0"/>
    <w:rsid w:val="00EC157C"/>
    <w:rsid w:val="00EC24C5"/>
    <w:rsid w:val="00EC31B8"/>
    <w:rsid w:val="00EC36FB"/>
    <w:rsid w:val="00EC3D58"/>
    <w:rsid w:val="00EC46F2"/>
    <w:rsid w:val="00EC544D"/>
    <w:rsid w:val="00EC5A77"/>
    <w:rsid w:val="00EC6180"/>
    <w:rsid w:val="00EC6FE5"/>
    <w:rsid w:val="00EC7A0D"/>
    <w:rsid w:val="00ED0295"/>
    <w:rsid w:val="00ED0D91"/>
    <w:rsid w:val="00ED1BE8"/>
    <w:rsid w:val="00ED2945"/>
    <w:rsid w:val="00ED2E22"/>
    <w:rsid w:val="00ED2EF1"/>
    <w:rsid w:val="00ED33A2"/>
    <w:rsid w:val="00ED3AFE"/>
    <w:rsid w:val="00ED42EE"/>
    <w:rsid w:val="00ED552D"/>
    <w:rsid w:val="00ED573A"/>
    <w:rsid w:val="00ED5E16"/>
    <w:rsid w:val="00ED64DA"/>
    <w:rsid w:val="00ED6A71"/>
    <w:rsid w:val="00ED78BD"/>
    <w:rsid w:val="00EE01AF"/>
    <w:rsid w:val="00EE07E8"/>
    <w:rsid w:val="00EE0864"/>
    <w:rsid w:val="00EE0B79"/>
    <w:rsid w:val="00EE1D0C"/>
    <w:rsid w:val="00EE25E2"/>
    <w:rsid w:val="00EE31E8"/>
    <w:rsid w:val="00EE45A8"/>
    <w:rsid w:val="00EE460F"/>
    <w:rsid w:val="00EE4E98"/>
    <w:rsid w:val="00EE56E7"/>
    <w:rsid w:val="00EE5AE3"/>
    <w:rsid w:val="00EE5BC0"/>
    <w:rsid w:val="00EE5D74"/>
    <w:rsid w:val="00EE6036"/>
    <w:rsid w:val="00EE6ADE"/>
    <w:rsid w:val="00EE6FFE"/>
    <w:rsid w:val="00EE722E"/>
    <w:rsid w:val="00EF0D06"/>
    <w:rsid w:val="00EF0F0E"/>
    <w:rsid w:val="00EF18EE"/>
    <w:rsid w:val="00EF1E7C"/>
    <w:rsid w:val="00EF1F32"/>
    <w:rsid w:val="00EF4A79"/>
    <w:rsid w:val="00EF5774"/>
    <w:rsid w:val="00EF5AB4"/>
    <w:rsid w:val="00EF5CB7"/>
    <w:rsid w:val="00EF5FCB"/>
    <w:rsid w:val="00F00059"/>
    <w:rsid w:val="00F013D6"/>
    <w:rsid w:val="00F01479"/>
    <w:rsid w:val="00F0170E"/>
    <w:rsid w:val="00F017EA"/>
    <w:rsid w:val="00F0204F"/>
    <w:rsid w:val="00F02427"/>
    <w:rsid w:val="00F024D5"/>
    <w:rsid w:val="00F0341A"/>
    <w:rsid w:val="00F052BC"/>
    <w:rsid w:val="00F06001"/>
    <w:rsid w:val="00F07CAF"/>
    <w:rsid w:val="00F10261"/>
    <w:rsid w:val="00F1091D"/>
    <w:rsid w:val="00F10E1D"/>
    <w:rsid w:val="00F12DD6"/>
    <w:rsid w:val="00F1395E"/>
    <w:rsid w:val="00F14310"/>
    <w:rsid w:val="00F15C76"/>
    <w:rsid w:val="00F15FB4"/>
    <w:rsid w:val="00F160D3"/>
    <w:rsid w:val="00F173AE"/>
    <w:rsid w:val="00F1763D"/>
    <w:rsid w:val="00F20C1C"/>
    <w:rsid w:val="00F21318"/>
    <w:rsid w:val="00F21B49"/>
    <w:rsid w:val="00F22983"/>
    <w:rsid w:val="00F23D06"/>
    <w:rsid w:val="00F244D1"/>
    <w:rsid w:val="00F24F4C"/>
    <w:rsid w:val="00F25E83"/>
    <w:rsid w:val="00F25FB3"/>
    <w:rsid w:val="00F2697B"/>
    <w:rsid w:val="00F27B2A"/>
    <w:rsid w:val="00F300DA"/>
    <w:rsid w:val="00F3142E"/>
    <w:rsid w:val="00F315D5"/>
    <w:rsid w:val="00F326DE"/>
    <w:rsid w:val="00F32F5F"/>
    <w:rsid w:val="00F3469F"/>
    <w:rsid w:val="00F35CC7"/>
    <w:rsid w:val="00F376E8"/>
    <w:rsid w:val="00F41179"/>
    <w:rsid w:val="00F42A7C"/>
    <w:rsid w:val="00F434A2"/>
    <w:rsid w:val="00F43637"/>
    <w:rsid w:val="00F43B0C"/>
    <w:rsid w:val="00F44780"/>
    <w:rsid w:val="00F45EEE"/>
    <w:rsid w:val="00F46BEA"/>
    <w:rsid w:val="00F470CA"/>
    <w:rsid w:val="00F4749E"/>
    <w:rsid w:val="00F47F8A"/>
    <w:rsid w:val="00F47FDD"/>
    <w:rsid w:val="00F51B8B"/>
    <w:rsid w:val="00F52544"/>
    <w:rsid w:val="00F532AA"/>
    <w:rsid w:val="00F535E1"/>
    <w:rsid w:val="00F5373B"/>
    <w:rsid w:val="00F5391E"/>
    <w:rsid w:val="00F5476C"/>
    <w:rsid w:val="00F55C72"/>
    <w:rsid w:val="00F55F0D"/>
    <w:rsid w:val="00F56422"/>
    <w:rsid w:val="00F56B35"/>
    <w:rsid w:val="00F56F8E"/>
    <w:rsid w:val="00F57044"/>
    <w:rsid w:val="00F57690"/>
    <w:rsid w:val="00F57E63"/>
    <w:rsid w:val="00F60EEB"/>
    <w:rsid w:val="00F61C62"/>
    <w:rsid w:val="00F62244"/>
    <w:rsid w:val="00F62265"/>
    <w:rsid w:val="00F62BE0"/>
    <w:rsid w:val="00F62DBB"/>
    <w:rsid w:val="00F63058"/>
    <w:rsid w:val="00F6318D"/>
    <w:rsid w:val="00F64B8E"/>
    <w:rsid w:val="00F64FB6"/>
    <w:rsid w:val="00F65650"/>
    <w:rsid w:val="00F658F1"/>
    <w:rsid w:val="00F67054"/>
    <w:rsid w:val="00F67427"/>
    <w:rsid w:val="00F71F64"/>
    <w:rsid w:val="00F73173"/>
    <w:rsid w:val="00F73309"/>
    <w:rsid w:val="00F74CAB"/>
    <w:rsid w:val="00F75966"/>
    <w:rsid w:val="00F76F2B"/>
    <w:rsid w:val="00F77188"/>
    <w:rsid w:val="00F77796"/>
    <w:rsid w:val="00F77CD5"/>
    <w:rsid w:val="00F80145"/>
    <w:rsid w:val="00F8043F"/>
    <w:rsid w:val="00F80C54"/>
    <w:rsid w:val="00F81743"/>
    <w:rsid w:val="00F82280"/>
    <w:rsid w:val="00F8241A"/>
    <w:rsid w:val="00F8379B"/>
    <w:rsid w:val="00F83B97"/>
    <w:rsid w:val="00F85196"/>
    <w:rsid w:val="00F8528F"/>
    <w:rsid w:val="00F87DC4"/>
    <w:rsid w:val="00F90080"/>
    <w:rsid w:val="00F90D1A"/>
    <w:rsid w:val="00F92962"/>
    <w:rsid w:val="00F92B51"/>
    <w:rsid w:val="00F92D83"/>
    <w:rsid w:val="00F93142"/>
    <w:rsid w:val="00F94859"/>
    <w:rsid w:val="00F95702"/>
    <w:rsid w:val="00F95B9B"/>
    <w:rsid w:val="00F96406"/>
    <w:rsid w:val="00F96C0B"/>
    <w:rsid w:val="00F97BB3"/>
    <w:rsid w:val="00F97FA2"/>
    <w:rsid w:val="00FA073D"/>
    <w:rsid w:val="00FA0C38"/>
    <w:rsid w:val="00FA0EC6"/>
    <w:rsid w:val="00FA1692"/>
    <w:rsid w:val="00FA1FE9"/>
    <w:rsid w:val="00FA2F41"/>
    <w:rsid w:val="00FA559F"/>
    <w:rsid w:val="00FA6517"/>
    <w:rsid w:val="00FA6D89"/>
    <w:rsid w:val="00FA7A2F"/>
    <w:rsid w:val="00FB0806"/>
    <w:rsid w:val="00FB0DD7"/>
    <w:rsid w:val="00FB11E8"/>
    <w:rsid w:val="00FB1671"/>
    <w:rsid w:val="00FB1A6F"/>
    <w:rsid w:val="00FB230D"/>
    <w:rsid w:val="00FB26CA"/>
    <w:rsid w:val="00FB2DAF"/>
    <w:rsid w:val="00FB37D3"/>
    <w:rsid w:val="00FB3D63"/>
    <w:rsid w:val="00FB41E5"/>
    <w:rsid w:val="00FB42FC"/>
    <w:rsid w:val="00FB4417"/>
    <w:rsid w:val="00FB51B8"/>
    <w:rsid w:val="00FB57E3"/>
    <w:rsid w:val="00FB5E0B"/>
    <w:rsid w:val="00FC0617"/>
    <w:rsid w:val="00FC06E3"/>
    <w:rsid w:val="00FC0D71"/>
    <w:rsid w:val="00FC12D7"/>
    <w:rsid w:val="00FC1C7B"/>
    <w:rsid w:val="00FC1F84"/>
    <w:rsid w:val="00FC237B"/>
    <w:rsid w:val="00FC3F8A"/>
    <w:rsid w:val="00FC40D6"/>
    <w:rsid w:val="00FC549B"/>
    <w:rsid w:val="00FC634A"/>
    <w:rsid w:val="00FC748C"/>
    <w:rsid w:val="00FD1428"/>
    <w:rsid w:val="00FD2317"/>
    <w:rsid w:val="00FD2BD7"/>
    <w:rsid w:val="00FD31A6"/>
    <w:rsid w:val="00FD36D3"/>
    <w:rsid w:val="00FD44D7"/>
    <w:rsid w:val="00FD5AFF"/>
    <w:rsid w:val="00FD6256"/>
    <w:rsid w:val="00FD648C"/>
    <w:rsid w:val="00FD6884"/>
    <w:rsid w:val="00FD6F31"/>
    <w:rsid w:val="00FD7446"/>
    <w:rsid w:val="00FD77E5"/>
    <w:rsid w:val="00FD79AE"/>
    <w:rsid w:val="00FE03E7"/>
    <w:rsid w:val="00FE1F3F"/>
    <w:rsid w:val="00FE22CE"/>
    <w:rsid w:val="00FE33FB"/>
    <w:rsid w:val="00FE42CB"/>
    <w:rsid w:val="00FE476E"/>
    <w:rsid w:val="00FE554E"/>
    <w:rsid w:val="00FE5E3C"/>
    <w:rsid w:val="00FE6B48"/>
    <w:rsid w:val="00FE7338"/>
    <w:rsid w:val="00FE775F"/>
    <w:rsid w:val="00FE7D98"/>
    <w:rsid w:val="00FE7DC3"/>
    <w:rsid w:val="00FF0192"/>
    <w:rsid w:val="00FF09AB"/>
    <w:rsid w:val="00FF1248"/>
    <w:rsid w:val="00FF1454"/>
    <w:rsid w:val="00FF17EE"/>
    <w:rsid w:val="00FF222D"/>
    <w:rsid w:val="00FF2500"/>
    <w:rsid w:val="00FF289B"/>
    <w:rsid w:val="00FF2E82"/>
    <w:rsid w:val="00FF31C8"/>
    <w:rsid w:val="00FF377C"/>
    <w:rsid w:val="00FF3EE4"/>
    <w:rsid w:val="00FF4157"/>
    <w:rsid w:val="00FF4A5C"/>
    <w:rsid w:val="00FF4A96"/>
    <w:rsid w:val="00FF524D"/>
    <w:rsid w:val="00FF56FC"/>
    <w:rsid w:val="00FF6CBB"/>
    <w:rsid w:val="00FF6CDD"/>
    <w:rsid w:val="00FF6F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294"/>
    <w:pPr>
      <w:spacing w:afterLines="120" w:after="120"/>
    </w:pPr>
    <w:rPr>
      <w:rFonts w:ascii="Times New Roman" w:eastAsia="Times New Roman" w:hAnsi="Times New Roman"/>
      <w:sz w:val="24"/>
      <w:szCs w:val="24"/>
    </w:rPr>
  </w:style>
  <w:style w:type="paragraph" w:styleId="10">
    <w:name w:val="heading 1"/>
    <w:basedOn w:val="a"/>
    <w:next w:val="a"/>
    <w:link w:val="11"/>
    <w:uiPriority w:val="9"/>
    <w:qFormat/>
    <w:rsid w:val="00E653D2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2">
    <w:name w:val="heading 2"/>
    <w:basedOn w:val="a"/>
    <w:next w:val="a"/>
    <w:link w:val="20"/>
    <w:qFormat/>
    <w:rsid w:val="00DA7C4C"/>
    <w:pPr>
      <w:keepNext/>
      <w:spacing w:before="240" w:after="60"/>
      <w:outlineLvl w:val="1"/>
    </w:pPr>
    <w:rPr>
      <w:rFonts w:ascii="Arial" w:hAnsi="Arial"/>
      <w:b/>
      <w:bCs/>
      <w:i/>
      <w:iCs/>
      <w:sz w:val="28"/>
      <w:szCs w:val="28"/>
      <w:lang w:val="x-none" w:eastAsia="x-none"/>
    </w:rPr>
  </w:style>
  <w:style w:type="paragraph" w:styleId="3">
    <w:name w:val="heading 3"/>
    <w:basedOn w:val="a"/>
    <w:next w:val="a"/>
    <w:link w:val="30"/>
    <w:unhideWhenUsed/>
    <w:rsid w:val="00C15294"/>
    <w:pPr>
      <w:keepNext/>
      <w:spacing w:line="360" w:lineRule="auto"/>
      <w:ind w:left="360"/>
      <w:jc w:val="both"/>
      <w:outlineLvl w:val="2"/>
    </w:pPr>
    <w:rPr>
      <w:rFonts w:eastAsia="Calibri"/>
      <w:i/>
      <w:iCs/>
      <w:lang w:val="x-none"/>
    </w:rPr>
  </w:style>
  <w:style w:type="paragraph" w:styleId="4">
    <w:name w:val="heading 4"/>
    <w:basedOn w:val="a"/>
    <w:next w:val="a"/>
    <w:link w:val="40"/>
    <w:uiPriority w:val="9"/>
    <w:unhideWhenUsed/>
    <w:qFormat/>
    <w:rsid w:val="00985F72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500B7F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link w:val="3"/>
    <w:rsid w:val="00C15294"/>
    <w:rPr>
      <w:rFonts w:ascii="Times New Roman" w:eastAsia="Calibri" w:hAnsi="Times New Roman" w:cs="Times New Roman"/>
      <w:i/>
      <w:iCs/>
      <w:sz w:val="24"/>
      <w:szCs w:val="24"/>
      <w:lang w:eastAsia="ru-RU"/>
    </w:rPr>
  </w:style>
  <w:style w:type="paragraph" w:customStyle="1" w:styleId="1">
    <w:name w:val="УМКД Заголовок 1 ФГОС"/>
    <w:basedOn w:val="a"/>
    <w:link w:val="12"/>
    <w:qFormat/>
    <w:rsid w:val="00C15294"/>
    <w:pPr>
      <w:numPr>
        <w:numId w:val="1"/>
      </w:numPr>
      <w:tabs>
        <w:tab w:val="left" w:pos="993"/>
      </w:tabs>
      <w:spacing w:before="240" w:after="240"/>
    </w:pPr>
    <w:rPr>
      <w:b/>
      <w:lang w:val="x-none" w:eastAsia="x-none"/>
    </w:rPr>
  </w:style>
  <w:style w:type="paragraph" w:customStyle="1" w:styleId="a3">
    <w:name w:val="УМКД Текст без нумерации"/>
    <w:basedOn w:val="21"/>
    <w:qFormat/>
    <w:rsid w:val="00C15294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C15294"/>
    <w:pPr>
      <w:spacing w:line="480" w:lineRule="auto"/>
      <w:ind w:left="283"/>
    </w:pPr>
    <w:rPr>
      <w:lang w:val="x-none"/>
    </w:rPr>
  </w:style>
  <w:style w:type="character" w:customStyle="1" w:styleId="22">
    <w:name w:val="Основной текст с отступом 2 Знак"/>
    <w:link w:val="21"/>
    <w:uiPriority w:val="99"/>
    <w:semiHidden/>
    <w:rsid w:val="00C15294"/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a4">
    <w:name w:val="Table Grid"/>
    <w:basedOn w:val="a1"/>
    <w:uiPriority w:val="59"/>
    <w:rsid w:val="009A3C0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050651"/>
    <w:pPr>
      <w:autoSpaceDE w:val="0"/>
      <w:autoSpaceDN w:val="0"/>
      <w:adjustRightInd w:val="0"/>
      <w:spacing w:afterLines="120" w:after="120"/>
    </w:pPr>
    <w:rPr>
      <w:rFonts w:ascii="Times New Roman" w:eastAsia="Times New Roman" w:hAnsi="Times New Roman"/>
      <w:color w:val="000000"/>
      <w:sz w:val="24"/>
      <w:szCs w:val="24"/>
    </w:rPr>
  </w:style>
  <w:style w:type="paragraph" w:styleId="a5">
    <w:name w:val="Body Text"/>
    <w:basedOn w:val="a"/>
    <w:link w:val="a6"/>
    <w:uiPriority w:val="99"/>
    <w:semiHidden/>
    <w:unhideWhenUsed/>
    <w:rsid w:val="00342116"/>
    <w:rPr>
      <w:lang w:val="x-none"/>
    </w:rPr>
  </w:style>
  <w:style w:type="character" w:customStyle="1" w:styleId="a6">
    <w:name w:val="Основной текст Знак"/>
    <w:link w:val="a5"/>
    <w:uiPriority w:val="99"/>
    <w:semiHidden/>
    <w:rsid w:val="00342116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5A1596"/>
  </w:style>
  <w:style w:type="paragraph" w:styleId="a7">
    <w:name w:val="List Paragraph"/>
    <w:basedOn w:val="a"/>
    <w:uiPriority w:val="34"/>
    <w:qFormat/>
    <w:rsid w:val="000C3D3C"/>
    <w:pPr>
      <w:ind w:left="720"/>
      <w:contextualSpacing/>
    </w:pPr>
  </w:style>
  <w:style w:type="paragraph" w:customStyle="1" w:styleId="Style37">
    <w:name w:val="Style37"/>
    <w:basedOn w:val="a"/>
    <w:rsid w:val="002B420E"/>
    <w:pPr>
      <w:widowControl w:val="0"/>
      <w:autoSpaceDE w:val="0"/>
      <w:autoSpaceDN w:val="0"/>
      <w:adjustRightInd w:val="0"/>
    </w:pPr>
  </w:style>
  <w:style w:type="character" w:customStyle="1" w:styleId="13">
    <w:name w:val="Знак Знак1"/>
    <w:rsid w:val="00F14310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Normal (Web)"/>
    <w:basedOn w:val="a"/>
    <w:uiPriority w:val="99"/>
    <w:unhideWhenUsed/>
    <w:rsid w:val="00686443"/>
    <w:pPr>
      <w:spacing w:before="100" w:beforeAutospacing="1" w:after="100" w:afterAutospacing="1"/>
    </w:pPr>
  </w:style>
  <w:style w:type="character" w:styleId="a9">
    <w:name w:val="Hyperlink"/>
    <w:uiPriority w:val="99"/>
    <w:unhideWhenUsed/>
    <w:rsid w:val="00686443"/>
    <w:rPr>
      <w:color w:val="0000FF"/>
      <w:u w:val="single"/>
    </w:rPr>
  </w:style>
  <w:style w:type="character" w:styleId="aa">
    <w:name w:val="annotation reference"/>
    <w:uiPriority w:val="99"/>
    <w:semiHidden/>
    <w:unhideWhenUsed/>
    <w:rsid w:val="001C5C0B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1C5C0B"/>
    <w:rPr>
      <w:sz w:val="20"/>
      <w:szCs w:val="20"/>
      <w:lang w:val="x-none"/>
    </w:rPr>
  </w:style>
  <w:style w:type="character" w:customStyle="1" w:styleId="ac">
    <w:name w:val="Текст примечания Знак"/>
    <w:link w:val="ab"/>
    <w:uiPriority w:val="99"/>
    <w:semiHidden/>
    <w:rsid w:val="001C5C0B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1C5C0B"/>
    <w:rPr>
      <w:b/>
      <w:bCs/>
    </w:rPr>
  </w:style>
  <w:style w:type="character" w:customStyle="1" w:styleId="ae">
    <w:name w:val="Тема примечания Знак"/>
    <w:link w:val="ad"/>
    <w:uiPriority w:val="99"/>
    <w:semiHidden/>
    <w:rsid w:val="001C5C0B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f">
    <w:name w:val="Balloon Text"/>
    <w:basedOn w:val="a"/>
    <w:link w:val="af0"/>
    <w:uiPriority w:val="99"/>
    <w:semiHidden/>
    <w:unhideWhenUsed/>
    <w:rsid w:val="001C5C0B"/>
    <w:rPr>
      <w:rFonts w:ascii="Tahoma" w:hAnsi="Tahoma"/>
      <w:sz w:val="16"/>
      <w:szCs w:val="16"/>
      <w:lang w:val="x-none"/>
    </w:rPr>
  </w:style>
  <w:style w:type="character" w:customStyle="1" w:styleId="af0">
    <w:name w:val="Текст выноски Знак"/>
    <w:link w:val="af"/>
    <w:uiPriority w:val="99"/>
    <w:semiHidden/>
    <w:rsid w:val="001C5C0B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Web">
    <w:name w:val="Обычный (Web)"/>
    <w:basedOn w:val="a"/>
    <w:rsid w:val="00FA0C38"/>
    <w:pPr>
      <w:spacing w:before="100" w:after="100"/>
    </w:pPr>
    <w:rPr>
      <w:szCs w:val="20"/>
    </w:rPr>
  </w:style>
  <w:style w:type="character" w:customStyle="1" w:styleId="ListLabel3">
    <w:name w:val="ListLabel 3"/>
    <w:rsid w:val="00916655"/>
    <w:rPr>
      <w:rFonts w:cs="Courier New"/>
    </w:rPr>
  </w:style>
  <w:style w:type="paragraph" w:customStyle="1" w:styleId="14">
    <w:name w:val="Обычный (веб)1"/>
    <w:basedOn w:val="a"/>
    <w:rsid w:val="00916655"/>
    <w:pPr>
      <w:suppressAutoHyphens/>
      <w:spacing w:before="100" w:after="100" w:line="100" w:lineRule="atLeast"/>
    </w:pPr>
    <w:rPr>
      <w:lang w:eastAsia="ar-SA"/>
    </w:rPr>
  </w:style>
  <w:style w:type="paragraph" w:styleId="af1">
    <w:name w:val="Revision"/>
    <w:hidden/>
    <w:uiPriority w:val="99"/>
    <w:semiHidden/>
    <w:rsid w:val="00594979"/>
    <w:pPr>
      <w:spacing w:afterLines="120" w:after="120"/>
    </w:pPr>
    <w:rPr>
      <w:rFonts w:ascii="Times New Roman" w:eastAsia="Times New Roman" w:hAnsi="Times New Roman"/>
      <w:sz w:val="24"/>
      <w:szCs w:val="24"/>
    </w:rPr>
  </w:style>
  <w:style w:type="paragraph" w:styleId="af2">
    <w:name w:val="header"/>
    <w:basedOn w:val="a"/>
    <w:link w:val="af3"/>
    <w:uiPriority w:val="99"/>
    <w:unhideWhenUsed/>
    <w:rsid w:val="000E1F63"/>
    <w:pPr>
      <w:tabs>
        <w:tab w:val="center" w:pos="4677"/>
        <w:tab w:val="right" w:pos="9355"/>
      </w:tabs>
    </w:pPr>
    <w:rPr>
      <w:lang w:val="x-none"/>
    </w:rPr>
  </w:style>
  <w:style w:type="character" w:customStyle="1" w:styleId="af3">
    <w:name w:val="Верхний колонтитул Знак"/>
    <w:link w:val="af2"/>
    <w:uiPriority w:val="99"/>
    <w:rsid w:val="000E1F63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4">
    <w:name w:val="footer"/>
    <w:basedOn w:val="a"/>
    <w:link w:val="af5"/>
    <w:uiPriority w:val="99"/>
    <w:unhideWhenUsed/>
    <w:rsid w:val="000E1F63"/>
    <w:pPr>
      <w:tabs>
        <w:tab w:val="center" w:pos="4677"/>
        <w:tab w:val="right" w:pos="9355"/>
      </w:tabs>
    </w:pPr>
    <w:rPr>
      <w:lang w:val="x-none"/>
    </w:rPr>
  </w:style>
  <w:style w:type="character" w:customStyle="1" w:styleId="af5">
    <w:name w:val="Нижний колонтитул Знак"/>
    <w:link w:val="af4"/>
    <w:uiPriority w:val="99"/>
    <w:rsid w:val="000E1F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130">
    <w:name w:val="Знак Знак13"/>
    <w:rsid w:val="00DA7C4C"/>
    <w:rPr>
      <w:rFonts w:ascii="Garamond" w:hAnsi="Garamond"/>
      <w:color w:val="000000"/>
      <w:sz w:val="28"/>
      <w:lang w:val="ru-RU" w:eastAsia="zh-CN" w:bidi="ar-SA"/>
    </w:rPr>
  </w:style>
  <w:style w:type="character" w:customStyle="1" w:styleId="apple-style-span">
    <w:name w:val="apple-style-span"/>
    <w:rsid w:val="00DA7C4C"/>
    <w:rPr>
      <w:rFonts w:cs="Times New Roman"/>
    </w:rPr>
  </w:style>
  <w:style w:type="character" w:customStyle="1" w:styleId="20">
    <w:name w:val="Заголовок 2 Знак"/>
    <w:link w:val="2"/>
    <w:rsid w:val="00DA7C4C"/>
    <w:rPr>
      <w:rFonts w:ascii="Arial" w:eastAsia="Times New Roman" w:hAnsi="Arial"/>
      <w:b/>
      <w:bCs/>
      <w:i/>
      <w:iCs/>
      <w:sz w:val="28"/>
      <w:szCs w:val="28"/>
    </w:rPr>
  </w:style>
  <w:style w:type="character" w:customStyle="1" w:styleId="11">
    <w:name w:val="Заголовок 1 Знак"/>
    <w:link w:val="10"/>
    <w:uiPriority w:val="9"/>
    <w:rsid w:val="00E653D2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af6">
    <w:name w:val="TOC Heading"/>
    <w:basedOn w:val="10"/>
    <w:next w:val="a"/>
    <w:uiPriority w:val="39"/>
    <w:unhideWhenUsed/>
    <w:qFormat/>
    <w:rsid w:val="00E653D2"/>
    <w:pPr>
      <w:keepLines/>
      <w:spacing w:before="480" w:after="0" w:line="276" w:lineRule="auto"/>
      <w:outlineLvl w:val="9"/>
    </w:pPr>
    <w:rPr>
      <w:color w:val="365F91"/>
      <w:kern w:val="0"/>
      <w:sz w:val="28"/>
      <w:szCs w:val="28"/>
    </w:rPr>
  </w:style>
  <w:style w:type="paragraph" w:styleId="31">
    <w:name w:val="toc 3"/>
    <w:basedOn w:val="a"/>
    <w:next w:val="a"/>
    <w:autoRedefine/>
    <w:uiPriority w:val="39"/>
    <w:unhideWhenUsed/>
    <w:qFormat/>
    <w:rsid w:val="00E653D2"/>
    <w:pPr>
      <w:spacing w:after="100" w:line="276" w:lineRule="auto"/>
      <w:ind w:left="440"/>
    </w:pPr>
    <w:rPr>
      <w:rFonts w:ascii="Calibri" w:hAnsi="Calibri"/>
      <w:sz w:val="22"/>
      <w:szCs w:val="22"/>
    </w:rPr>
  </w:style>
  <w:style w:type="table" w:customStyle="1" w:styleId="15">
    <w:name w:val="Сетка таблицы1"/>
    <w:basedOn w:val="a1"/>
    <w:next w:val="a4"/>
    <w:uiPriority w:val="59"/>
    <w:rsid w:val="00E653D2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2">
    <w:name w:val="УМКД Заголовок 1 ФГОС Знак"/>
    <w:link w:val="1"/>
    <w:rsid w:val="00E653D2"/>
    <w:rPr>
      <w:rFonts w:ascii="Times New Roman" w:eastAsia="Times New Roman" w:hAnsi="Times New Roman"/>
      <w:b/>
      <w:sz w:val="24"/>
      <w:szCs w:val="24"/>
    </w:rPr>
  </w:style>
  <w:style w:type="character" w:customStyle="1" w:styleId="40">
    <w:name w:val="Заголовок 4 Знак"/>
    <w:link w:val="4"/>
    <w:uiPriority w:val="9"/>
    <w:rsid w:val="00985F72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50">
    <w:name w:val="Заголовок 5 Знак"/>
    <w:link w:val="5"/>
    <w:uiPriority w:val="9"/>
    <w:rsid w:val="00500B7F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16">
    <w:name w:val="toc 1"/>
    <w:basedOn w:val="a"/>
    <w:next w:val="a"/>
    <w:autoRedefine/>
    <w:uiPriority w:val="39"/>
    <w:unhideWhenUsed/>
    <w:rsid w:val="00D0726A"/>
  </w:style>
  <w:style w:type="paragraph" w:styleId="23">
    <w:name w:val="toc 2"/>
    <w:basedOn w:val="a"/>
    <w:next w:val="a"/>
    <w:autoRedefine/>
    <w:uiPriority w:val="39"/>
    <w:unhideWhenUsed/>
    <w:rsid w:val="00D0726A"/>
    <w:pPr>
      <w:ind w:left="2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294"/>
    <w:pPr>
      <w:spacing w:afterLines="120" w:after="120"/>
    </w:pPr>
    <w:rPr>
      <w:rFonts w:ascii="Times New Roman" w:eastAsia="Times New Roman" w:hAnsi="Times New Roman"/>
      <w:sz w:val="24"/>
      <w:szCs w:val="24"/>
    </w:rPr>
  </w:style>
  <w:style w:type="paragraph" w:styleId="10">
    <w:name w:val="heading 1"/>
    <w:basedOn w:val="a"/>
    <w:next w:val="a"/>
    <w:link w:val="11"/>
    <w:uiPriority w:val="9"/>
    <w:qFormat/>
    <w:rsid w:val="00E653D2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2">
    <w:name w:val="heading 2"/>
    <w:basedOn w:val="a"/>
    <w:next w:val="a"/>
    <w:link w:val="20"/>
    <w:qFormat/>
    <w:rsid w:val="00DA7C4C"/>
    <w:pPr>
      <w:keepNext/>
      <w:spacing w:before="240" w:after="60"/>
      <w:outlineLvl w:val="1"/>
    </w:pPr>
    <w:rPr>
      <w:rFonts w:ascii="Arial" w:hAnsi="Arial"/>
      <w:b/>
      <w:bCs/>
      <w:i/>
      <w:iCs/>
      <w:sz w:val="28"/>
      <w:szCs w:val="28"/>
      <w:lang w:val="x-none" w:eastAsia="x-none"/>
    </w:rPr>
  </w:style>
  <w:style w:type="paragraph" w:styleId="3">
    <w:name w:val="heading 3"/>
    <w:basedOn w:val="a"/>
    <w:next w:val="a"/>
    <w:link w:val="30"/>
    <w:unhideWhenUsed/>
    <w:rsid w:val="00C15294"/>
    <w:pPr>
      <w:keepNext/>
      <w:spacing w:line="360" w:lineRule="auto"/>
      <w:ind w:left="360"/>
      <w:jc w:val="both"/>
      <w:outlineLvl w:val="2"/>
    </w:pPr>
    <w:rPr>
      <w:rFonts w:eastAsia="Calibri"/>
      <w:i/>
      <w:iCs/>
      <w:lang w:val="x-none"/>
    </w:rPr>
  </w:style>
  <w:style w:type="paragraph" w:styleId="4">
    <w:name w:val="heading 4"/>
    <w:basedOn w:val="a"/>
    <w:next w:val="a"/>
    <w:link w:val="40"/>
    <w:uiPriority w:val="9"/>
    <w:unhideWhenUsed/>
    <w:qFormat/>
    <w:rsid w:val="00985F72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500B7F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link w:val="3"/>
    <w:rsid w:val="00C15294"/>
    <w:rPr>
      <w:rFonts w:ascii="Times New Roman" w:eastAsia="Calibri" w:hAnsi="Times New Roman" w:cs="Times New Roman"/>
      <w:i/>
      <w:iCs/>
      <w:sz w:val="24"/>
      <w:szCs w:val="24"/>
      <w:lang w:eastAsia="ru-RU"/>
    </w:rPr>
  </w:style>
  <w:style w:type="paragraph" w:customStyle="1" w:styleId="1">
    <w:name w:val="УМКД Заголовок 1 ФГОС"/>
    <w:basedOn w:val="a"/>
    <w:link w:val="12"/>
    <w:qFormat/>
    <w:rsid w:val="00C15294"/>
    <w:pPr>
      <w:numPr>
        <w:numId w:val="1"/>
      </w:numPr>
      <w:tabs>
        <w:tab w:val="left" w:pos="993"/>
      </w:tabs>
      <w:spacing w:before="240" w:after="240"/>
    </w:pPr>
    <w:rPr>
      <w:b/>
      <w:lang w:val="x-none" w:eastAsia="x-none"/>
    </w:rPr>
  </w:style>
  <w:style w:type="paragraph" w:customStyle="1" w:styleId="a3">
    <w:name w:val="УМКД Текст без нумерации"/>
    <w:basedOn w:val="21"/>
    <w:qFormat/>
    <w:rsid w:val="00C15294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C15294"/>
    <w:pPr>
      <w:spacing w:line="480" w:lineRule="auto"/>
      <w:ind w:left="283"/>
    </w:pPr>
    <w:rPr>
      <w:lang w:val="x-none"/>
    </w:rPr>
  </w:style>
  <w:style w:type="character" w:customStyle="1" w:styleId="22">
    <w:name w:val="Основной текст с отступом 2 Знак"/>
    <w:link w:val="21"/>
    <w:uiPriority w:val="99"/>
    <w:semiHidden/>
    <w:rsid w:val="00C15294"/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a4">
    <w:name w:val="Table Grid"/>
    <w:basedOn w:val="a1"/>
    <w:uiPriority w:val="59"/>
    <w:rsid w:val="009A3C0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050651"/>
    <w:pPr>
      <w:autoSpaceDE w:val="0"/>
      <w:autoSpaceDN w:val="0"/>
      <w:adjustRightInd w:val="0"/>
      <w:spacing w:afterLines="120" w:after="120"/>
    </w:pPr>
    <w:rPr>
      <w:rFonts w:ascii="Times New Roman" w:eastAsia="Times New Roman" w:hAnsi="Times New Roman"/>
      <w:color w:val="000000"/>
      <w:sz w:val="24"/>
      <w:szCs w:val="24"/>
    </w:rPr>
  </w:style>
  <w:style w:type="paragraph" w:styleId="a5">
    <w:name w:val="Body Text"/>
    <w:basedOn w:val="a"/>
    <w:link w:val="a6"/>
    <w:uiPriority w:val="99"/>
    <w:semiHidden/>
    <w:unhideWhenUsed/>
    <w:rsid w:val="00342116"/>
    <w:rPr>
      <w:lang w:val="x-none"/>
    </w:rPr>
  </w:style>
  <w:style w:type="character" w:customStyle="1" w:styleId="a6">
    <w:name w:val="Основной текст Знак"/>
    <w:link w:val="a5"/>
    <w:uiPriority w:val="99"/>
    <w:semiHidden/>
    <w:rsid w:val="00342116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5A1596"/>
  </w:style>
  <w:style w:type="paragraph" w:styleId="a7">
    <w:name w:val="List Paragraph"/>
    <w:basedOn w:val="a"/>
    <w:uiPriority w:val="34"/>
    <w:qFormat/>
    <w:rsid w:val="000C3D3C"/>
    <w:pPr>
      <w:ind w:left="720"/>
      <w:contextualSpacing/>
    </w:pPr>
  </w:style>
  <w:style w:type="paragraph" w:customStyle="1" w:styleId="Style37">
    <w:name w:val="Style37"/>
    <w:basedOn w:val="a"/>
    <w:rsid w:val="002B420E"/>
    <w:pPr>
      <w:widowControl w:val="0"/>
      <w:autoSpaceDE w:val="0"/>
      <w:autoSpaceDN w:val="0"/>
      <w:adjustRightInd w:val="0"/>
    </w:pPr>
  </w:style>
  <w:style w:type="character" w:customStyle="1" w:styleId="13">
    <w:name w:val="Знак Знак1"/>
    <w:rsid w:val="00F14310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Normal (Web)"/>
    <w:basedOn w:val="a"/>
    <w:uiPriority w:val="99"/>
    <w:unhideWhenUsed/>
    <w:rsid w:val="00686443"/>
    <w:pPr>
      <w:spacing w:before="100" w:beforeAutospacing="1" w:after="100" w:afterAutospacing="1"/>
    </w:pPr>
  </w:style>
  <w:style w:type="character" w:styleId="a9">
    <w:name w:val="Hyperlink"/>
    <w:uiPriority w:val="99"/>
    <w:unhideWhenUsed/>
    <w:rsid w:val="00686443"/>
    <w:rPr>
      <w:color w:val="0000FF"/>
      <w:u w:val="single"/>
    </w:rPr>
  </w:style>
  <w:style w:type="character" w:styleId="aa">
    <w:name w:val="annotation reference"/>
    <w:uiPriority w:val="99"/>
    <w:semiHidden/>
    <w:unhideWhenUsed/>
    <w:rsid w:val="001C5C0B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1C5C0B"/>
    <w:rPr>
      <w:sz w:val="20"/>
      <w:szCs w:val="20"/>
      <w:lang w:val="x-none"/>
    </w:rPr>
  </w:style>
  <w:style w:type="character" w:customStyle="1" w:styleId="ac">
    <w:name w:val="Текст примечания Знак"/>
    <w:link w:val="ab"/>
    <w:uiPriority w:val="99"/>
    <w:semiHidden/>
    <w:rsid w:val="001C5C0B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1C5C0B"/>
    <w:rPr>
      <w:b/>
      <w:bCs/>
    </w:rPr>
  </w:style>
  <w:style w:type="character" w:customStyle="1" w:styleId="ae">
    <w:name w:val="Тема примечания Знак"/>
    <w:link w:val="ad"/>
    <w:uiPriority w:val="99"/>
    <w:semiHidden/>
    <w:rsid w:val="001C5C0B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f">
    <w:name w:val="Balloon Text"/>
    <w:basedOn w:val="a"/>
    <w:link w:val="af0"/>
    <w:uiPriority w:val="99"/>
    <w:semiHidden/>
    <w:unhideWhenUsed/>
    <w:rsid w:val="001C5C0B"/>
    <w:rPr>
      <w:rFonts w:ascii="Tahoma" w:hAnsi="Tahoma"/>
      <w:sz w:val="16"/>
      <w:szCs w:val="16"/>
      <w:lang w:val="x-none"/>
    </w:rPr>
  </w:style>
  <w:style w:type="character" w:customStyle="1" w:styleId="af0">
    <w:name w:val="Текст выноски Знак"/>
    <w:link w:val="af"/>
    <w:uiPriority w:val="99"/>
    <w:semiHidden/>
    <w:rsid w:val="001C5C0B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Web">
    <w:name w:val="Обычный (Web)"/>
    <w:basedOn w:val="a"/>
    <w:rsid w:val="00FA0C38"/>
    <w:pPr>
      <w:spacing w:before="100" w:after="100"/>
    </w:pPr>
    <w:rPr>
      <w:szCs w:val="20"/>
    </w:rPr>
  </w:style>
  <w:style w:type="character" w:customStyle="1" w:styleId="ListLabel3">
    <w:name w:val="ListLabel 3"/>
    <w:rsid w:val="00916655"/>
    <w:rPr>
      <w:rFonts w:cs="Courier New"/>
    </w:rPr>
  </w:style>
  <w:style w:type="paragraph" w:customStyle="1" w:styleId="14">
    <w:name w:val="Обычный (веб)1"/>
    <w:basedOn w:val="a"/>
    <w:rsid w:val="00916655"/>
    <w:pPr>
      <w:suppressAutoHyphens/>
      <w:spacing w:before="100" w:after="100" w:line="100" w:lineRule="atLeast"/>
    </w:pPr>
    <w:rPr>
      <w:lang w:eastAsia="ar-SA"/>
    </w:rPr>
  </w:style>
  <w:style w:type="paragraph" w:styleId="af1">
    <w:name w:val="Revision"/>
    <w:hidden/>
    <w:uiPriority w:val="99"/>
    <w:semiHidden/>
    <w:rsid w:val="00594979"/>
    <w:pPr>
      <w:spacing w:afterLines="120" w:after="120"/>
    </w:pPr>
    <w:rPr>
      <w:rFonts w:ascii="Times New Roman" w:eastAsia="Times New Roman" w:hAnsi="Times New Roman"/>
      <w:sz w:val="24"/>
      <w:szCs w:val="24"/>
    </w:rPr>
  </w:style>
  <w:style w:type="paragraph" w:styleId="af2">
    <w:name w:val="header"/>
    <w:basedOn w:val="a"/>
    <w:link w:val="af3"/>
    <w:uiPriority w:val="99"/>
    <w:unhideWhenUsed/>
    <w:rsid w:val="000E1F63"/>
    <w:pPr>
      <w:tabs>
        <w:tab w:val="center" w:pos="4677"/>
        <w:tab w:val="right" w:pos="9355"/>
      </w:tabs>
    </w:pPr>
    <w:rPr>
      <w:lang w:val="x-none"/>
    </w:rPr>
  </w:style>
  <w:style w:type="character" w:customStyle="1" w:styleId="af3">
    <w:name w:val="Верхний колонтитул Знак"/>
    <w:link w:val="af2"/>
    <w:uiPriority w:val="99"/>
    <w:rsid w:val="000E1F63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4">
    <w:name w:val="footer"/>
    <w:basedOn w:val="a"/>
    <w:link w:val="af5"/>
    <w:uiPriority w:val="99"/>
    <w:unhideWhenUsed/>
    <w:rsid w:val="000E1F63"/>
    <w:pPr>
      <w:tabs>
        <w:tab w:val="center" w:pos="4677"/>
        <w:tab w:val="right" w:pos="9355"/>
      </w:tabs>
    </w:pPr>
    <w:rPr>
      <w:lang w:val="x-none"/>
    </w:rPr>
  </w:style>
  <w:style w:type="character" w:customStyle="1" w:styleId="af5">
    <w:name w:val="Нижний колонтитул Знак"/>
    <w:link w:val="af4"/>
    <w:uiPriority w:val="99"/>
    <w:rsid w:val="000E1F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130">
    <w:name w:val="Знак Знак13"/>
    <w:rsid w:val="00DA7C4C"/>
    <w:rPr>
      <w:rFonts w:ascii="Garamond" w:hAnsi="Garamond"/>
      <w:color w:val="000000"/>
      <w:sz w:val="28"/>
      <w:lang w:val="ru-RU" w:eastAsia="zh-CN" w:bidi="ar-SA"/>
    </w:rPr>
  </w:style>
  <w:style w:type="character" w:customStyle="1" w:styleId="apple-style-span">
    <w:name w:val="apple-style-span"/>
    <w:rsid w:val="00DA7C4C"/>
    <w:rPr>
      <w:rFonts w:cs="Times New Roman"/>
    </w:rPr>
  </w:style>
  <w:style w:type="character" w:customStyle="1" w:styleId="20">
    <w:name w:val="Заголовок 2 Знак"/>
    <w:link w:val="2"/>
    <w:rsid w:val="00DA7C4C"/>
    <w:rPr>
      <w:rFonts w:ascii="Arial" w:eastAsia="Times New Roman" w:hAnsi="Arial"/>
      <w:b/>
      <w:bCs/>
      <w:i/>
      <w:iCs/>
      <w:sz w:val="28"/>
      <w:szCs w:val="28"/>
    </w:rPr>
  </w:style>
  <w:style w:type="character" w:customStyle="1" w:styleId="11">
    <w:name w:val="Заголовок 1 Знак"/>
    <w:link w:val="10"/>
    <w:uiPriority w:val="9"/>
    <w:rsid w:val="00E653D2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af6">
    <w:name w:val="TOC Heading"/>
    <w:basedOn w:val="10"/>
    <w:next w:val="a"/>
    <w:uiPriority w:val="39"/>
    <w:unhideWhenUsed/>
    <w:qFormat/>
    <w:rsid w:val="00E653D2"/>
    <w:pPr>
      <w:keepLines/>
      <w:spacing w:before="480" w:after="0" w:line="276" w:lineRule="auto"/>
      <w:outlineLvl w:val="9"/>
    </w:pPr>
    <w:rPr>
      <w:color w:val="365F91"/>
      <w:kern w:val="0"/>
      <w:sz w:val="28"/>
      <w:szCs w:val="28"/>
    </w:rPr>
  </w:style>
  <w:style w:type="paragraph" w:styleId="31">
    <w:name w:val="toc 3"/>
    <w:basedOn w:val="a"/>
    <w:next w:val="a"/>
    <w:autoRedefine/>
    <w:uiPriority w:val="39"/>
    <w:unhideWhenUsed/>
    <w:qFormat/>
    <w:rsid w:val="00E653D2"/>
    <w:pPr>
      <w:spacing w:after="100" w:line="276" w:lineRule="auto"/>
      <w:ind w:left="440"/>
    </w:pPr>
    <w:rPr>
      <w:rFonts w:ascii="Calibri" w:hAnsi="Calibri"/>
      <w:sz w:val="22"/>
      <w:szCs w:val="22"/>
    </w:rPr>
  </w:style>
  <w:style w:type="table" w:customStyle="1" w:styleId="15">
    <w:name w:val="Сетка таблицы1"/>
    <w:basedOn w:val="a1"/>
    <w:next w:val="a4"/>
    <w:uiPriority w:val="59"/>
    <w:rsid w:val="00E653D2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2">
    <w:name w:val="УМКД Заголовок 1 ФГОС Знак"/>
    <w:link w:val="1"/>
    <w:rsid w:val="00E653D2"/>
    <w:rPr>
      <w:rFonts w:ascii="Times New Roman" w:eastAsia="Times New Roman" w:hAnsi="Times New Roman"/>
      <w:b/>
      <w:sz w:val="24"/>
      <w:szCs w:val="24"/>
    </w:rPr>
  </w:style>
  <w:style w:type="character" w:customStyle="1" w:styleId="40">
    <w:name w:val="Заголовок 4 Знак"/>
    <w:link w:val="4"/>
    <w:uiPriority w:val="9"/>
    <w:rsid w:val="00985F72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50">
    <w:name w:val="Заголовок 5 Знак"/>
    <w:link w:val="5"/>
    <w:uiPriority w:val="9"/>
    <w:rsid w:val="00500B7F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16">
    <w:name w:val="toc 1"/>
    <w:basedOn w:val="a"/>
    <w:next w:val="a"/>
    <w:autoRedefine/>
    <w:uiPriority w:val="39"/>
    <w:unhideWhenUsed/>
    <w:rsid w:val="00D0726A"/>
  </w:style>
  <w:style w:type="paragraph" w:styleId="23">
    <w:name w:val="toc 2"/>
    <w:basedOn w:val="a"/>
    <w:next w:val="a"/>
    <w:autoRedefine/>
    <w:uiPriority w:val="39"/>
    <w:unhideWhenUsed/>
    <w:rsid w:val="00D0726A"/>
    <w:pPr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460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8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0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2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2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32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3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59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6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26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9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2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endnotes" Target="endnotes.xm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numbering" Target="numbering.xml"/><Relationship Id="rId12" Type="http://schemas.openxmlformats.org/officeDocument/2006/relationships/footnotes" Target="footnotes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settings" Target="setting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microsoft.com/office/2007/relationships/stylesWithEffects" Target="stylesWithEffect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LongProperties xmlns="http://schemas.microsoft.com/office/2006/metadata/longPropertie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7EF70D5CFCB8904EAE9A28E2F536A0B9" ma:contentTypeVersion="0" ma:contentTypeDescription="Создание документа." ma:contentTypeScope="" ma:versionID="bccb3ca4fce1fcc5f97f18fb3c488d8f">
  <xsd:schema xmlns:xsd="http://www.w3.org/2001/XMLSchema" xmlns:xs="http://www.w3.org/2001/XMLSchema" xmlns:p="http://schemas.microsoft.com/office/2006/metadata/properties" xmlns:ns2="93cbfc2a-ab76-434b-8e57-617ba08afc65" targetNamespace="http://schemas.microsoft.com/office/2006/metadata/properties" ma:root="true" ma:fieldsID="417b8655ef5adcd14fcc6a432608dd4b" ns2:_="">
    <xsd:import namespace="93cbfc2a-ab76-434b-8e57-617ba08afc6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cbfc2a-ab76-434b-8e57-617ba08afc6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Значение идентификатора документа" ma:description="Значение идентификатора документа, присвоенного данному элементу." ma:internalName="_dlc_DocId" ma:readOnly="true">
      <xsd:simpleType>
        <xsd:restriction base="dms:Text"/>
      </xsd:simpleType>
    </xsd:element>
    <xsd:element name="_dlc_DocIdUrl" ma:index="9" nillable="true" ma:displayName="Идентификатор документа" ma:description="Постоянная ссылка на этот документ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Сохранить идентификатор" ma:description="Сохранять идентификатор при добавлении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470027-B4EE-419E-ADEC-049D31E364E6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F3951B5E-62D8-4AD5-B9D9-7136816C0D1A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07E58061-223F-4E2E-9958-07FC36CDF9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cbfc2a-ab76-434b-8e57-617ba08afc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D8626FC-B7D9-4F74-BE46-B3D0C537385F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14CBC83-49E3-4DD5-81AD-DE56A6E2F4B5}">
  <ds:schemaRefs>
    <ds:schemaRef ds:uri="http://www.w3.org/XML/1998/namespace"/>
    <ds:schemaRef ds:uri="http://purl.org/dc/terms/"/>
    <ds:schemaRef ds:uri="93cbfc2a-ab76-434b-8e57-617ba08afc65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schemas.openxmlformats.org/package/2006/metadata/core-properties"/>
    <ds:schemaRef ds:uri="http://purl.org/dc/dcmitype/"/>
  </ds:schemaRefs>
</ds:datastoreItem>
</file>

<file path=customXml/itemProps6.xml><?xml version="1.0" encoding="utf-8"?>
<ds:datastoreItem xmlns:ds="http://schemas.openxmlformats.org/officeDocument/2006/customXml" ds:itemID="{5A2677C4-2C1E-4133-B2E6-B66691172B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22</Words>
  <Characters>1267</Characters>
  <Application>Microsoft Office Word</Application>
  <DocSecurity>0</DocSecurity>
  <Lines>10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Reanimator Extreme Edition</Company>
  <LinksUpToDate>false</LinksUpToDate>
  <CharactersWithSpaces>14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ария</dc:creator>
  <cp:lastModifiedBy>Просто Вася</cp:lastModifiedBy>
  <cp:revision>2</cp:revision>
  <cp:lastPrinted>2016-06-07T07:29:00Z</cp:lastPrinted>
  <dcterms:created xsi:type="dcterms:W3CDTF">2018-03-22T12:34:00Z</dcterms:created>
  <dcterms:modified xsi:type="dcterms:W3CDTF">2018-03-22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F70D5CFCB8904EAE9A28E2F536A0B9</vt:lpwstr>
  </property>
  <property fmtid="{D5CDD505-2E9C-101B-9397-08002B2CF9AE}" pid="3" name="_dlc_DocIdItemGuid">
    <vt:lpwstr>53f71509-6b2c-4f90-8378-20e9cbff02be</vt:lpwstr>
  </property>
  <property fmtid="{D5CDD505-2E9C-101B-9397-08002B2CF9AE}" pid="4" name="_dlc_DocId">
    <vt:lpwstr>VMTHKNMDEUJK-59-19</vt:lpwstr>
  </property>
  <property fmtid="{D5CDD505-2E9C-101B-9397-08002B2CF9AE}" pid="5" name="_dlc_DocIdUrl">
    <vt:lpwstr>http://portal.pstgu/sites/umu/umo/_layouts/15/DocIdRedir.aspx?ID=VMTHKNMDEUJK-59-19, VMTHKNMDEUJK-59-19</vt:lpwstr>
  </property>
</Properties>
</file>